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7C264" w14:textId="046E61A5" w:rsidR="00B243A4" w:rsidRDefault="004173FD" w:rsidP="00B243A4">
      <w:pPr>
        <w:spacing w:after="0" w:line="360" w:lineRule="auto"/>
        <w:ind w:left="4320"/>
        <w:jc w:val="both"/>
      </w:pPr>
      <w:r>
        <w:rPr>
          <w:noProof/>
          <w:color w:val="2B579A"/>
          <w:shd w:val="clear" w:color="auto" w:fill="E6E6E6"/>
          <w:lang w:eastAsia="en-IE"/>
        </w:rPr>
        <w:drawing>
          <wp:anchor distT="0" distB="0" distL="114300" distR="114300" simplePos="0" relativeHeight="251658240" behindDoc="0" locked="0" layoutInCell="1" allowOverlap="1" wp14:anchorId="387C8F10" wp14:editId="369A3498">
            <wp:simplePos x="0" y="0"/>
            <wp:positionH relativeFrom="column">
              <wp:posOffset>0</wp:posOffset>
            </wp:positionH>
            <wp:positionV relativeFrom="paragraph">
              <wp:posOffset>49530</wp:posOffset>
            </wp:positionV>
            <wp:extent cx="1430655" cy="557530"/>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etb.i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30655" cy="5575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243A4">
        <w:rPr>
          <w:noProof/>
          <w:color w:val="2B579A"/>
          <w:shd w:val="clear" w:color="auto" w:fill="E6E6E6"/>
          <w:lang w:eastAsia="en-IE"/>
        </w:rPr>
        <w:drawing>
          <wp:anchor distT="0" distB="0" distL="114300" distR="114300" simplePos="0" relativeHeight="251658241" behindDoc="1" locked="0" layoutInCell="1" allowOverlap="1" wp14:anchorId="5640D512" wp14:editId="19A4978A">
            <wp:simplePos x="0" y="0"/>
            <wp:positionH relativeFrom="margin">
              <wp:posOffset>5309870</wp:posOffset>
            </wp:positionH>
            <wp:positionV relativeFrom="page">
              <wp:posOffset>786765</wp:posOffset>
            </wp:positionV>
            <wp:extent cx="703580" cy="657860"/>
            <wp:effectExtent l="0" t="0" r="1270" b="8890"/>
            <wp:wrapTight wrapText="bothSides">
              <wp:wrapPolygon edited="0">
                <wp:start x="0" y="0"/>
                <wp:lineTo x="0" y="21266"/>
                <wp:lineTo x="21054" y="21266"/>
                <wp:lineTo x="2105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chool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3580" cy="657860"/>
                    </a:xfrm>
                    <a:prstGeom prst="rect">
                      <a:avLst/>
                    </a:prstGeom>
                    <a:noFill/>
                    <a:ln>
                      <a:noFill/>
                    </a:ln>
                  </pic:spPr>
                </pic:pic>
              </a:graphicData>
            </a:graphic>
            <wp14:sizeRelH relativeFrom="page">
              <wp14:pctWidth>0</wp14:pctWidth>
            </wp14:sizeRelH>
            <wp14:sizeRelV relativeFrom="page">
              <wp14:pctHeight>0</wp14:pctHeight>
            </wp14:sizeRelV>
          </wp:anchor>
        </w:drawing>
      </w:r>
      <w:r w:rsidR="00B243A4">
        <w:tab/>
      </w:r>
    </w:p>
    <w:p w14:paraId="2BB3C160" w14:textId="77777777" w:rsidR="00B243A4" w:rsidRDefault="00B243A4" w:rsidP="00B243A4">
      <w:pPr>
        <w:spacing w:after="0" w:line="360" w:lineRule="auto"/>
        <w:ind w:left="4320"/>
        <w:jc w:val="both"/>
      </w:pPr>
    </w:p>
    <w:p w14:paraId="03F64EC2" w14:textId="77777777" w:rsidR="00B243A4" w:rsidRDefault="00B243A4" w:rsidP="00B243A4">
      <w:pPr>
        <w:spacing w:after="0" w:line="360" w:lineRule="auto"/>
        <w:ind w:left="4320"/>
        <w:jc w:val="both"/>
      </w:pPr>
    </w:p>
    <w:p w14:paraId="4D14F8CC" w14:textId="71621CB9" w:rsidR="00B243A4" w:rsidRPr="007C5D5E" w:rsidRDefault="00B243A4" w:rsidP="00B243A4">
      <w:pPr>
        <w:spacing w:after="0" w:line="360" w:lineRule="auto"/>
        <w:ind w:left="5760"/>
        <w:jc w:val="both"/>
        <w:rPr>
          <w:rFonts w:ascii="Georgia" w:hAnsi="Georgia"/>
          <w:b/>
          <w:sz w:val="24"/>
          <w:szCs w:val="24"/>
          <w:highlight w:val="yellow"/>
          <w:u w:val="single"/>
        </w:rPr>
      </w:pPr>
      <w:r>
        <w:t xml:space="preserve">     </w:t>
      </w:r>
      <w:r w:rsidR="004173FD">
        <w:rPr>
          <w:i/>
          <w:iCs/>
          <w:sz w:val="20"/>
          <w:szCs w:val="20"/>
        </w:rPr>
        <w:t>Corr na M</w:t>
      </w:r>
      <w:r w:rsidR="0029621A">
        <w:rPr>
          <w:i/>
          <w:iCs/>
          <w:sz w:val="20"/>
          <w:szCs w:val="20"/>
        </w:rPr>
        <w:t>óna, Co. na Gaillimh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0139F3E2"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566D4B">
        <w:rPr>
          <w:rFonts w:ascii="Georgia" w:hAnsi="Georgia"/>
          <w:b/>
          <w:sz w:val="40"/>
          <w:szCs w:val="40"/>
        </w:rPr>
        <w:t>6</w:t>
      </w:r>
      <w:r>
        <w:rPr>
          <w:rFonts w:ascii="Georgia" w:hAnsi="Georgia"/>
          <w:b/>
          <w:sz w:val="40"/>
          <w:szCs w:val="40"/>
        </w:rPr>
        <w:t>/202</w:t>
      </w:r>
      <w:r w:rsidR="00566D4B">
        <w:rPr>
          <w:rFonts w:ascii="Georgia" w:hAnsi="Georgia"/>
          <w:b/>
          <w:sz w:val="40"/>
          <w:szCs w:val="40"/>
        </w:rPr>
        <w:t>7</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033F0E72" w:rsidR="00B243A4" w:rsidRPr="00D720E4" w:rsidRDefault="00D455B7" w:rsidP="00B243A4">
      <w:pPr>
        <w:spacing w:after="0"/>
        <w:jc w:val="center"/>
        <w:rPr>
          <w:rFonts w:ascii="Georgia" w:hAnsi="Georgia"/>
          <w:b/>
          <w:sz w:val="32"/>
          <w:szCs w:val="32"/>
          <w:lang w:val="en-US" w:eastAsia="ja-JP"/>
        </w:rPr>
      </w:pPr>
      <w:r>
        <w:rPr>
          <w:rFonts w:ascii="Georgia" w:hAnsi="Georgia"/>
          <w:b/>
          <w:sz w:val="32"/>
          <w:szCs w:val="32"/>
          <w:lang w:val="en-US" w:eastAsia="ja-JP"/>
        </w:rPr>
        <w:t>Coláiste Naomh Feich</w:t>
      </w:r>
      <w:r w:rsidR="00DA7AE6">
        <w:rPr>
          <w:rFonts w:ascii="Georgia" w:hAnsi="Georgia"/>
          <w:b/>
          <w:sz w:val="32"/>
          <w:szCs w:val="32"/>
          <w:lang w:val="en-US" w:eastAsia="ja-JP"/>
        </w:rPr>
        <w:t>ín</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10556484"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4D38E3">
        <w:rPr>
          <w:rFonts w:ascii="Georgia" w:hAnsi="Georgia" w:cs="Arial"/>
          <w:sz w:val="24"/>
          <w:szCs w:val="24"/>
        </w:rPr>
        <w:t>Coláiste Naomh Feich</w:t>
      </w:r>
      <w:r w:rsidR="00DC20B4">
        <w:rPr>
          <w:rFonts w:ascii="Georgia" w:hAnsi="Georgia" w:cs="Arial"/>
          <w:sz w:val="24"/>
          <w:szCs w:val="24"/>
        </w:rPr>
        <w:t>ín</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79A4D350"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DC20B4">
        <w:rPr>
          <w:rFonts w:ascii="Georgia" w:hAnsi="Georgia"/>
          <w:sz w:val="32"/>
          <w:szCs w:val="32"/>
        </w:rPr>
        <w:t>Coláiste Naomh Feich</w:t>
      </w:r>
      <w:r w:rsidR="000B6920">
        <w:rPr>
          <w:rFonts w:ascii="Georgia" w:hAnsi="Georgia"/>
          <w:sz w:val="32"/>
          <w:szCs w:val="32"/>
        </w:rPr>
        <w:t>ín</w:t>
      </w:r>
    </w:p>
    <w:p w14:paraId="738A02CC" w14:textId="33875A40" w:rsidR="00BD5E83" w:rsidRDefault="000B6920" w:rsidP="00EC2FF7">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Coláiste Naomh Feichín</w:t>
      </w:r>
      <w:r w:rsidR="00826553" w:rsidRPr="0013714F">
        <w:rPr>
          <w:rFonts w:ascii="Georgia" w:eastAsia="Times New Roman" w:hAnsi="Georgia"/>
          <w:color w:val="000000" w:themeColor="text1"/>
          <w:sz w:val="24"/>
          <w:szCs w:val="24"/>
          <w:lang w:eastAsia="en-IE"/>
        </w:rPr>
        <w:t xml:space="preserve"> was </w:t>
      </w:r>
      <w:r w:rsidR="00BD5E83">
        <w:rPr>
          <w:rFonts w:ascii="Georgia" w:eastAsia="Times New Roman" w:hAnsi="Georgia"/>
          <w:color w:val="000000" w:themeColor="text1"/>
          <w:sz w:val="24"/>
          <w:szCs w:val="24"/>
          <w:lang w:eastAsia="en-IE"/>
        </w:rPr>
        <w:t xml:space="preserve">established </w:t>
      </w:r>
      <w:r w:rsidR="00826553" w:rsidRPr="0013714F">
        <w:rPr>
          <w:rFonts w:ascii="Georgia" w:eastAsia="Times New Roman" w:hAnsi="Georgia"/>
          <w:color w:val="000000" w:themeColor="text1"/>
          <w:sz w:val="24"/>
          <w:szCs w:val="24"/>
          <w:lang w:eastAsia="en-IE"/>
        </w:rPr>
        <w:t xml:space="preserve">in </w:t>
      </w:r>
      <w:r>
        <w:rPr>
          <w:rFonts w:ascii="Georgia" w:eastAsia="Times New Roman" w:hAnsi="Georgia"/>
          <w:color w:val="000000" w:themeColor="text1"/>
          <w:sz w:val="24"/>
          <w:szCs w:val="24"/>
          <w:lang w:eastAsia="en-IE"/>
        </w:rPr>
        <w:t>1966</w:t>
      </w:r>
      <w:r w:rsidR="008602F8">
        <w:rPr>
          <w:rFonts w:ascii="Georgia" w:eastAsia="Times New Roman" w:hAnsi="Georgia"/>
          <w:color w:val="000000" w:themeColor="text1"/>
          <w:sz w:val="24"/>
          <w:szCs w:val="24"/>
          <w:lang w:eastAsia="en-IE"/>
        </w:rPr>
        <w:t>.</w:t>
      </w:r>
    </w:p>
    <w:p w14:paraId="4C1764AB" w14:textId="77777777" w:rsidR="008602F8" w:rsidRPr="00062120" w:rsidRDefault="008602F8" w:rsidP="008602F8">
      <w:pPr>
        <w:rPr>
          <w:rFonts w:ascii="Bookman Old Style" w:hAnsi="Bookman Old Style"/>
          <w:i/>
        </w:rPr>
      </w:pPr>
      <w:r w:rsidRPr="00062120">
        <w:rPr>
          <w:rFonts w:ascii="Bookman Old Style" w:hAnsi="Bookman Old Style"/>
          <w:i/>
        </w:rPr>
        <w:t>Coláiste Naomh Feichín is a second level, co-educational school operating under the auspices of the</w:t>
      </w:r>
      <w:r>
        <w:rPr>
          <w:rFonts w:ascii="Bookman Old Style" w:hAnsi="Bookman Old Style"/>
          <w:i/>
        </w:rPr>
        <w:t xml:space="preserve"> Galway Roscommon Education and Training Board (GRETB)</w:t>
      </w:r>
      <w:r w:rsidRPr="00062120">
        <w:rPr>
          <w:rFonts w:ascii="Bookman Old Style" w:hAnsi="Bookman Old Style"/>
          <w:i/>
        </w:rPr>
        <w:t xml:space="preserve">.  The </w:t>
      </w:r>
      <w:r>
        <w:rPr>
          <w:rFonts w:ascii="Bookman Old Style" w:hAnsi="Bookman Old Style"/>
          <w:i/>
        </w:rPr>
        <w:t>Coláiste, which</w:t>
      </w:r>
      <w:r w:rsidRPr="00062120">
        <w:rPr>
          <w:rFonts w:ascii="Bookman Old Style" w:hAnsi="Bookman Old Style"/>
          <w:i/>
        </w:rPr>
        <w:t xml:space="preserve"> is situated in the Gaeltacht </w:t>
      </w:r>
      <w:smartTag w:uri="urn:schemas-microsoft-com:office:smarttags" w:element="place">
        <w:smartTag w:uri="urn:schemas-microsoft-com:office:smarttags" w:element="PlaceType">
          <w:r w:rsidRPr="00062120">
            <w:rPr>
              <w:rFonts w:ascii="Bookman Old Style" w:hAnsi="Bookman Old Style"/>
              <w:i/>
            </w:rPr>
            <w:t>village</w:t>
          </w:r>
        </w:smartTag>
        <w:r w:rsidRPr="00062120">
          <w:rPr>
            <w:rFonts w:ascii="Bookman Old Style" w:hAnsi="Bookman Old Style"/>
            <w:i/>
          </w:rPr>
          <w:t xml:space="preserve"> of </w:t>
        </w:r>
        <w:smartTag w:uri="urn:schemas-microsoft-com:office:smarttags" w:element="PlaceName">
          <w:r w:rsidRPr="00062120">
            <w:rPr>
              <w:rFonts w:ascii="Bookman Old Style" w:hAnsi="Bookman Old Style"/>
              <w:i/>
            </w:rPr>
            <w:t>Corr</w:t>
          </w:r>
        </w:smartTag>
      </w:smartTag>
      <w:r w:rsidRPr="00062120">
        <w:rPr>
          <w:rFonts w:ascii="Bookman Old Style" w:hAnsi="Bookman Old Style"/>
          <w:i/>
        </w:rPr>
        <w:t xml:space="preserve"> na Móna</w:t>
      </w:r>
      <w:r>
        <w:rPr>
          <w:rFonts w:ascii="Bookman Old Style" w:hAnsi="Bookman Old Style"/>
          <w:i/>
        </w:rPr>
        <w:t xml:space="preserve">, provides post-primary education for students from the </w:t>
      </w:r>
      <w:r w:rsidRPr="00062120">
        <w:rPr>
          <w:rFonts w:ascii="Bookman Old Style" w:hAnsi="Bookman Old Style"/>
          <w:i/>
        </w:rPr>
        <w:t xml:space="preserve">Dúiche Sheoigheach </w:t>
      </w:r>
      <w:r>
        <w:rPr>
          <w:rFonts w:ascii="Bookman Old Style" w:hAnsi="Bookman Old Style"/>
          <w:i/>
        </w:rPr>
        <w:t>to</w:t>
      </w:r>
      <w:r w:rsidRPr="00062120">
        <w:rPr>
          <w:rFonts w:ascii="Bookman Old Style" w:hAnsi="Bookman Old Style"/>
          <w:i/>
        </w:rPr>
        <w:t xml:space="preserve"> Renvyle</w:t>
      </w:r>
      <w:r>
        <w:rPr>
          <w:rFonts w:ascii="Bookman Old Style" w:hAnsi="Bookman Old Style"/>
          <w:i/>
        </w:rPr>
        <w:t xml:space="preserve"> areas.  T</w:t>
      </w:r>
      <w:r w:rsidRPr="00062120">
        <w:rPr>
          <w:rFonts w:ascii="Bookman Old Style" w:hAnsi="Bookman Old Style"/>
          <w:i/>
        </w:rPr>
        <w:t>his policy applies to all students who wi</w:t>
      </w:r>
      <w:r>
        <w:rPr>
          <w:rFonts w:ascii="Bookman Old Style" w:hAnsi="Bookman Old Style"/>
          <w:i/>
        </w:rPr>
        <w:t>sh to enrol in the Coláiste and</w:t>
      </w:r>
      <w:r w:rsidRPr="00062120">
        <w:rPr>
          <w:rFonts w:ascii="Bookman Old Style" w:hAnsi="Bookman Old Style"/>
          <w:i/>
        </w:rPr>
        <w:t xml:space="preserve"> to th</w:t>
      </w:r>
      <w:r>
        <w:rPr>
          <w:rFonts w:ascii="Bookman Old Style" w:hAnsi="Bookman Old Style"/>
          <w:i/>
        </w:rPr>
        <w:t xml:space="preserve">eir parents. </w:t>
      </w:r>
    </w:p>
    <w:p w14:paraId="2999331D" w14:textId="77777777" w:rsidR="00B9150C" w:rsidRPr="00062120" w:rsidRDefault="00B9150C" w:rsidP="00B9150C">
      <w:pPr>
        <w:spacing w:after="120"/>
        <w:outlineLvl w:val="0"/>
        <w:rPr>
          <w:rFonts w:ascii="Bookman Old Style" w:hAnsi="Bookman Old Style"/>
          <w:i/>
          <w:u w:val="single"/>
        </w:rPr>
      </w:pPr>
      <w:smartTag w:uri="urn:schemas-microsoft-com:office:smarttags" w:element="place">
        <w:r w:rsidRPr="00062120">
          <w:rPr>
            <w:rFonts w:ascii="Bookman Old Style" w:hAnsi="Bookman Old Style"/>
            <w:i/>
            <w:u w:val="single"/>
          </w:rPr>
          <w:t>Mission</w:t>
        </w:r>
      </w:smartTag>
      <w:r w:rsidRPr="00062120">
        <w:rPr>
          <w:rFonts w:ascii="Bookman Old Style" w:hAnsi="Bookman Old Style"/>
          <w:i/>
          <w:u w:val="single"/>
        </w:rPr>
        <w:t xml:space="preserve"> Statement</w:t>
      </w:r>
    </w:p>
    <w:p w14:paraId="754AB64D" w14:textId="77777777" w:rsidR="00B9150C" w:rsidRPr="00062120" w:rsidRDefault="00B9150C" w:rsidP="00B9150C">
      <w:pPr>
        <w:rPr>
          <w:rFonts w:ascii="Bookman Old Style" w:hAnsi="Bookman Old Style"/>
          <w:i/>
        </w:rPr>
      </w:pPr>
      <w:r w:rsidRPr="00062120">
        <w:rPr>
          <w:rFonts w:ascii="Bookman Old Style" w:hAnsi="Bookman Old Style"/>
          <w:i/>
        </w:rPr>
        <w:t xml:space="preserve">This policy is in line with the objectives set out in the </w:t>
      </w:r>
      <w:r>
        <w:rPr>
          <w:rFonts w:ascii="Bookman Old Style" w:hAnsi="Bookman Old Style"/>
          <w:i/>
        </w:rPr>
        <w:t xml:space="preserve">Coláiste’s </w:t>
      </w:r>
      <w:smartTag w:uri="urn:schemas-microsoft-com:office:smarttags" w:element="place">
        <w:r>
          <w:rPr>
            <w:rFonts w:ascii="Bookman Old Style" w:hAnsi="Bookman Old Style"/>
            <w:i/>
          </w:rPr>
          <w:t>Mission</w:t>
        </w:r>
      </w:smartTag>
      <w:r>
        <w:rPr>
          <w:rFonts w:ascii="Bookman Old Style" w:hAnsi="Bookman Old Style"/>
          <w:i/>
        </w:rPr>
        <w:t xml:space="preserve"> S</w:t>
      </w:r>
      <w:r w:rsidRPr="00062120">
        <w:rPr>
          <w:rFonts w:ascii="Bookman Old Style" w:hAnsi="Bookman Old Style"/>
          <w:i/>
        </w:rPr>
        <w:t>tatement</w:t>
      </w:r>
      <w:r>
        <w:rPr>
          <w:rFonts w:ascii="Bookman Old Style" w:hAnsi="Bookman Old Style"/>
          <w:i/>
        </w:rPr>
        <w:t xml:space="preserve"> in which it is stated that:</w:t>
      </w:r>
    </w:p>
    <w:p w14:paraId="4E408ED9" w14:textId="77777777" w:rsidR="00B9150C" w:rsidRDefault="00B9150C" w:rsidP="00B9150C">
      <w:pPr>
        <w:pStyle w:val="BodyText3"/>
        <w:ind w:left="1134" w:right="1486"/>
        <w:jc w:val="left"/>
        <w:rPr>
          <w:b w:val="0"/>
          <w:i/>
          <w:sz w:val="24"/>
          <w:szCs w:val="24"/>
        </w:rPr>
      </w:pPr>
    </w:p>
    <w:p w14:paraId="1DB503CF" w14:textId="77777777" w:rsidR="00B9150C" w:rsidRPr="0009031E" w:rsidRDefault="00B9150C" w:rsidP="00B9150C">
      <w:pPr>
        <w:pStyle w:val="BodyText3"/>
        <w:ind w:right="-58"/>
        <w:jc w:val="left"/>
        <w:rPr>
          <w:b w:val="0"/>
          <w:i/>
          <w:sz w:val="24"/>
          <w:szCs w:val="24"/>
        </w:rPr>
      </w:pPr>
      <w:r>
        <w:rPr>
          <w:b w:val="0"/>
          <w:i/>
          <w:sz w:val="24"/>
          <w:szCs w:val="24"/>
        </w:rPr>
        <w:t>“</w:t>
      </w:r>
      <w:r w:rsidRPr="0009031E">
        <w:rPr>
          <w:b w:val="0"/>
          <w:i/>
          <w:sz w:val="24"/>
          <w:szCs w:val="24"/>
        </w:rPr>
        <w:t xml:space="preserve">Coláiste Naomh Feichín endeavours to create a safe, </w:t>
      </w:r>
      <w:r>
        <w:rPr>
          <w:b w:val="0"/>
          <w:i/>
          <w:sz w:val="24"/>
          <w:szCs w:val="24"/>
        </w:rPr>
        <w:t>s</w:t>
      </w:r>
      <w:r w:rsidRPr="0009031E">
        <w:rPr>
          <w:b w:val="0"/>
          <w:i/>
          <w:sz w:val="24"/>
          <w:szCs w:val="24"/>
        </w:rPr>
        <w:t>ecure environment for staff and students in which education in a holistic sense will be provided, focusing on the students’ academic, social and cultural development.</w:t>
      </w:r>
      <w:r>
        <w:rPr>
          <w:b w:val="0"/>
          <w:i/>
          <w:sz w:val="24"/>
          <w:szCs w:val="24"/>
        </w:rPr>
        <w:t xml:space="preserve">  </w:t>
      </w:r>
      <w:r w:rsidRPr="0009031E">
        <w:rPr>
          <w:b w:val="0"/>
          <w:i/>
          <w:sz w:val="24"/>
          <w:szCs w:val="24"/>
        </w:rPr>
        <w:t>The students’ uniqueness and individuality will be recognised and nurtured so that they become respectful, balanced and valuable members of society.</w:t>
      </w:r>
      <w:r>
        <w:rPr>
          <w:b w:val="0"/>
          <w:i/>
          <w:sz w:val="24"/>
          <w:szCs w:val="24"/>
        </w:rPr>
        <w:t>”</w:t>
      </w:r>
    </w:p>
    <w:p w14:paraId="445FE208" w14:textId="77777777" w:rsidR="00B9150C" w:rsidRDefault="00B9150C" w:rsidP="00B9150C">
      <w:pPr>
        <w:rPr>
          <w:rFonts w:ascii="Bookman Old Style" w:hAnsi="Bookman Old Style"/>
          <w:i/>
        </w:rPr>
      </w:pPr>
    </w:p>
    <w:p w14:paraId="2D6F31D6" w14:textId="147CA23C" w:rsidR="00B9150C" w:rsidRPr="00062120" w:rsidRDefault="00B9150C" w:rsidP="00B9150C">
      <w:pPr>
        <w:rPr>
          <w:rFonts w:ascii="Bookman Old Style" w:hAnsi="Bookman Old Style"/>
          <w:i/>
        </w:rPr>
      </w:pPr>
      <w:r w:rsidRPr="00062120">
        <w:rPr>
          <w:rFonts w:ascii="Bookman Old Style" w:hAnsi="Bookman Old Style"/>
          <w:i/>
        </w:rPr>
        <w:t xml:space="preserve">This policy, therefore, provides for the admission of all boys and girls in the </w:t>
      </w:r>
      <w:r>
        <w:rPr>
          <w:rFonts w:ascii="Bookman Old Style" w:hAnsi="Bookman Old Style"/>
          <w:i/>
        </w:rPr>
        <w:t>abovementioned</w:t>
      </w:r>
      <w:r w:rsidRPr="00062120">
        <w:rPr>
          <w:rFonts w:ascii="Bookman Old Style" w:hAnsi="Bookman Old Style"/>
          <w:i/>
        </w:rPr>
        <w:t xml:space="preserve"> area</w:t>
      </w:r>
      <w:r>
        <w:rPr>
          <w:rFonts w:ascii="Bookman Old Style" w:hAnsi="Bookman Old Style"/>
          <w:i/>
        </w:rPr>
        <w:t>s</w:t>
      </w:r>
      <w:r w:rsidRPr="00062120">
        <w:rPr>
          <w:rFonts w:ascii="Bookman Old Style" w:hAnsi="Bookman Old Style"/>
          <w:i/>
        </w:rPr>
        <w:t xml:space="preserve"> regardless of religion, social class or educational needs within the limits of available accommodation and facilities provided by the Department of Education and with respect to diversity of traditions, values, beliefs, languages and ways of life in society.</w:t>
      </w:r>
      <w:r>
        <w:rPr>
          <w:rFonts w:ascii="Bookman Old Style" w:hAnsi="Bookman Old Style"/>
          <w:i/>
        </w:rPr>
        <w:t xml:space="preserve">  </w:t>
      </w:r>
    </w:p>
    <w:p w14:paraId="6A9E0AF6" w14:textId="39596706" w:rsidR="008602F8" w:rsidRPr="004370D7" w:rsidRDefault="002E3D6F" w:rsidP="00EC2FF7">
      <w:pPr>
        <w:spacing w:after="0" w:line="360" w:lineRule="auto"/>
        <w:jc w:val="both"/>
        <w:rPr>
          <w:rFonts w:ascii="Georgia" w:eastAsia="Times New Roman" w:hAnsi="Georgia"/>
          <w:color w:val="000000" w:themeColor="text1"/>
          <w:sz w:val="24"/>
          <w:szCs w:val="24"/>
          <w:lang w:eastAsia="en-IE"/>
        </w:rPr>
      </w:pPr>
      <w:r>
        <w:rPr>
          <w:sz w:val="24"/>
          <w:szCs w:val="24"/>
        </w:rPr>
        <w:t xml:space="preserve">Our school </w:t>
      </w:r>
      <w:r w:rsidR="007D31F1" w:rsidRPr="004370D7">
        <w:rPr>
          <w:sz w:val="24"/>
          <w:szCs w:val="24"/>
        </w:rPr>
        <w:t>believe</w:t>
      </w:r>
      <w:r>
        <w:rPr>
          <w:sz w:val="24"/>
          <w:szCs w:val="24"/>
        </w:rPr>
        <w:t>s</w:t>
      </w:r>
      <w:r w:rsidR="007D31F1" w:rsidRPr="004370D7">
        <w:rPr>
          <w:sz w:val="24"/>
          <w:szCs w:val="24"/>
        </w:rPr>
        <w:t xml:space="preserve"> we meet the needs of each child as an individual. We have a dedicated and highly</w:t>
      </w:r>
      <w:r w:rsidR="007052E6">
        <w:rPr>
          <w:sz w:val="24"/>
          <w:szCs w:val="24"/>
        </w:rPr>
        <w:t xml:space="preserve"> </w:t>
      </w:r>
      <w:r w:rsidR="007D31F1" w:rsidRPr="004370D7">
        <w:rPr>
          <w:sz w:val="24"/>
          <w:szCs w:val="24"/>
        </w:rPr>
        <w:t>skilled staff who are always ready to support and help. The pastoral and personal support system is very proactive and above all, we have a happy school community. Above all, we offer an excellent educational experience at Coláiste Naomh Feichín because we have a strong Irish language ethos that inspires young people to believe in themselves as proud, young Gaels and to achieve accordingly.</w:t>
      </w:r>
      <w:r w:rsidR="00C6669F">
        <w:rPr>
          <w:sz w:val="24"/>
          <w:szCs w:val="24"/>
        </w:rPr>
        <w:t xml:space="preserve"> </w:t>
      </w:r>
      <w:r w:rsidR="007D31F1" w:rsidRPr="004370D7">
        <w:rPr>
          <w:sz w:val="24"/>
          <w:szCs w:val="24"/>
        </w:rPr>
        <w:t>Our pupils achieve academically, but they also achieve in sport, drama, art, music and self-development. Our students go on to achieve beyond school in a wide variety of professions and in every walk of life. These are bright, successful men and women, taking with them the Coláiste Naomh Feichin ethos: a self-belief, a sense of community and a fluency in the Irish language. They grow personally and socially in a safe environment built on strong happy relationships. This is what we wish for your child. Coláiste Naomh Feichín continues to grow, to improve and to innovate. We invite you to join us.</w:t>
      </w:r>
    </w:p>
    <w:p w14:paraId="128F6D19" w14:textId="77777777" w:rsidR="002E3D6F" w:rsidRDefault="002E3D6F" w:rsidP="00EC2FF7">
      <w:pPr>
        <w:spacing w:after="0" w:line="360" w:lineRule="auto"/>
        <w:jc w:val="both"/>
        <w:rPr>
          <w:rFonts w:ascii="Georgia" w:eastAsia="Times New Roman" w:hAnsi="Georgia"/>
          <w:b/>
          <w:i/>
          <w:smallCaps/>
          <w:color w:val="000000" w:themeColor="text1"/>
          <w:sz w:val="24"/>
          <w:szCs w:val="24"/>
          <w:lang w:eastAsia="en-IE"/>
        </w:rPr>
      </w:pPr>
    </w:p>
    <w:p w14:paraId="1A39F0BE" w14:textId="1284FA9F" w:rsidR="00EC2FF7" w:rsidRPr="00C44FBD" w:rsidRDefault="00E34E87" w:rsidP="00EC2FF7">
      <w:pPr>
        <w:spacing w:after="0" w:line="360" w:lineRule="auto"/>
        <w:jc w:val="both"/>
        <w:rPr>
          <w:rFonts w:ascii="Georgia" w:eastAsia="Times New Roman" w:hAnsi="Georgia"/>
          <w:b/>
          <w:i/>
          <w:smallCaps/>
          <w:color w:val="000000" w:themeColor="text1"/>
          <w:sz w:val="24"/>
          <w:szCs w:val="24"/>
          <w:lang w:eastAsia="en-IE"/>
        </w:rPr>
      </w:pPr>
      <w:r w:rsidRPr="00C44FBD">
        <w:rPr>
          <w:rFonts w:ascii="Georgia" w:eastAsia="Times New Roman" w:hAnsi="Georgia"/>
          <w:b/>
          <w:i/>
          <w:smallCaps/>
          <w:color w:val="000000" w:themeColor="text1"/>
          <w:sz w:val="24"/>
          <w:szCs w:val="24"/>
          <w:lang w:eastAsia="en-IE"/>
        </w:rPr>
        <w:lastRenderedPageBreak/>
        <w:t>Junior Cycle Subjects</w:t>
      </w:r>
    </w:p>
    <w:p w14:paraId="14ED90EA" w14:textId="0DE22A7C" w:rsidR="002313B4" w:rsidRDefault="00E04F0E" w:rsidP="00C029AC">
      <w:pPr>
        <w:pStyle w:val="ListParagraph"/>
        <w:numPr>
          <w:ilvl w:val="0"/>
          <w:numId w:val="61"/>
        </w:numPr>
        <w:spacing w:after="0"/>
        <w:jc w:val="both"/>
      </w:pPr>
      <w:r>
        <w:t>Irish</w:t>
      </w:r>
      <w:r w:rsidR="002313B4">
        <w:t xml:space="preserve"> (B, G, A) </w:t>
      </w:r>
    </w:p>
    <w:p w14:paraId="293943DF" w14:textId="35A81C78" w:rsidR="002313B4" w:rsidRDefault="00E04F0E" w:rsidP="00C029AC">
      <w:pPr>
        <w:pStyle w:val="ListParagraph"/>
        <w:numPr>
          <w:ilvl w:val="0"/>
          <w:numId w:val="61"/>
        </w:numPr>
        <w:spacing w:after="0"/>
        <w:jc w:val="both"/>
      </w:pPr>
      <w:r>
        <w:t>English</w:t>
      </w:r>
      <w:r w:rsidR="002313B4">
        <w:t xml:space="preserve"> (B, G, A) </w:t>
      </w:r>
    </w:p>
    <w:p w14:paraId="691B3F23" w14:textId="2F20B99A" w:rsidR="002313B4" w:rsidRDefault="002313B4" w:rsidP="00C029AC">
      <w:pPr>
        <w:pStyle w:val="ListParagraph"/>
        <w:numPr>
          <w:ilvl w:val="0"/>
          <w:numId w:val="61"/>
        </w:numPr>
        <w:spacing w:after="0"/>
        <w:jc w:val="both"/>
      </w:pPr>
      <w:r>
        <w:t>Mat</w:t>
      </w:r>
      <w:r w:rsidR="00E04F0E">
        <w:t>hs</w:t>
      </w:r>
      <w:r>
        <w:t xml:space="preserve"> (B, G, A) </w:t>
      </w:r>
    </w:p>
    <w:p w14:paraId="52D763E7" w14:textId="072337F6" w:rsidR="008E602A" w:rsidRDefault="00E04F0E" w:rsidP="00C029AC">
      <w:pPr>
        <w:pStyle w:val="ListParagraph"/>
        <w:numPr>
          <w:ilvl w:val="0"/>
          <w:numId w:val="61"/>
        </w:numPr>
        <w:spacing w:after="0"/>
        <w:jc w:val="both"/>
      </w:pPr>
      <w:r>
        <w:t>French</w:t>
      </w:r>
      <w:r w:rsidR="003B05C1">
        <w:t xml:space="preserve"> </w:t>
      </w:r>
      <w:r w:rsidR="002313B4">
        <w:t xml:space="preserve">(Common) </w:t>
      </w:r>
    </w:p>
    <w:p w14:paraId="42DDC263" w14:textId="72B4DC51" w:rsidR="008E602A" w:rsidRDefault="00E04F0E" w:rsidP="00C029AC">
      <w:pPr>
        <w:pStyle w:val="ListParagraph"/>
        <w:numPr>
          <w:ilvl w:val="0"/>
          <w:numId w:val="61"/>
        </w:numPr>
        <w:spacing w:after="0"/>
        <w:jc w:val="both"/>
      </w:pPr>
      <w:r>
        <w:t>Science</w:t>
      </w:r>
      <w:r w:rsidR="002313B4">
        <w:t xml:space="preserve"> (Common) </w:t>
      </w:r>
    </w:p>
    <w:p w14:paraId="5ED50986" w14:textId="51853423" w:rsidR="008E602A" w:rsidRDefault="00E04F0E" w:rsidP="00C029AC">
      <w:pPr>
        <w:pStyle w:val="ListParagraph"/>
        <w:numPr>
          <w:ilvl w:val="0"/>
          <w:numId w:val="61"/>
        </w:numPr>
        <w:spacing w:after="0"/>
        <w:jc w:val="both"/>
      </w:pPr>
      <w:r>
        <w:t>Business Studies</w:t>
      </w:r>
      <w:r w:rsidR="002313B4">
        <w:t xml:space="preserve"> (Common) </w:t>
      </w:r>
    </w:p>
    <w:p w14:paraId="31BE93C6" w14:textId="528FB8D5" w:rsidR="00A8049B" w:rsidRDefault="00E04F0E" w:rsidP="00C029AC">
      <w:pPr>
        <w:pStyle w:val="ListParagraph"/>
        <w:numPr>
          <w:ilvl w:val="0"/>
          <w:numId w:val="61"/>
        </w:numPr>
        <w:spacing w:after="0"/>
        <w:jc w:val="both"/>
      </w:pPr>
      <w:r>
        <w:t>Geography</w:t>
      </w:r>
      <w:r w:rsidR="002313B4">
        <w:t xml:space="preserve"> (</w:t>
      </w:r>
      <w:r w:rsidR="008E602A">
        <w:t>Common</w:t>
      </w:r>
      <w:r w:rsidR="00A8049B">
        <w:t>)</w:t>
      </w:r>
    </w:p>
    <w:p w14:paraId="1D3E308E" w14:textId="77777777" w:rsidR="00090B08" w:rsidRDefault="00E04F0E" w:rsidP="00C029AC">
      <w:pPr>
        <w:pStyle w:val="ListParagraph"/>
        <w:numPr>
          <w:ilvl w:val="0"/>
          <w:numId w:val="61"/>
        </w:numPr>
        <w:spacing w:after="0"/>
        <w:jc w:val="both"/>
      </w:pPr>
      <w:r>
        <w:t>History (Common)</w:t>
      </w:r>
    </w:p>
    <w:p w14:paraId="5BF96BD7" w14:textId="77777777" w:rsidR="00090B08" w:rsidRDefault="00090B08" w:rsidP="00C029AC">
      <w:pPr>
        <w:pStyle w:val="ListParagraph"/>
        <w:numPr>
          <w:ilvl w:val="0"/>
          <w:numId w:val="61"/>
        </w:numPr>
        <w:spacing w:after="0"/>
        <w:jc w:val="both"/>
      </w:pPr>
      <w:r>
        <w:t>H</w:t>
      </w:r>
      <w:r w:rsidR="00A8049B">
        <w:t>ome Economics or Technical Graphics (</w:t>
      </w:r>
      <w:r>
        <w:t>Common</w:t>
      </w:r>
      <w:r w:rsidR="00A8049B">
        <w:t xml:space="preserve">) </w:t>
      </w:r>
    </w:p>
    <w:p w14:paraId="340A6D19" w14:textId="137970E4" w:rsidR="00E34E87" w:rsidRDefault="00A8049B" w:rsidP="00C029AC">
      <w:pPr>
        <w:pStyle w:val="ListParagraph"/>
        <w:numPr>
          <w:ilvl w:val="0"/>
          <w:numId w:val="61"/>
        </w:numPr>
        <w:spacing w:after="0"/>
        <w:jc w:val="both"/>
      </w:pPr>
      <w:r>
        <w:t xml:space="preserve">Art </w:t>
      </w:r>
      <w:r w:rsidR="00090B08">
        <w:t>or</w:t>
      </w:r>
      <w:r>
        <w:t xml:space="preserve"> Material Technology (Wood) (</w:t>
      </w:r>
      <w:r w:rsidR="00090B08">
        <w:t>Common</w:t>
      </w:r>
      <w:r w:rsidR="000E222D">
        <w:t>)</w:t>
      </w:r>
    </w:p>
    <w:p w14:paraId="1057CDA8" w14:textId="77777777" w:rsidR="000E222D" w:rsidRDefault="00E04F0E" w:rsidP="00C029AC">
      <w:pPr>
        <w:pStyle w:val="ListParagraph"/>
        <w:numPr>
          <w:ilvl w:val="0"/>
          <w:numId w:val="61"/>
        </w:numPr>
        <w:spacing w:after="0"/>
        <w:jc w:val="both"/>
      </w:pPr>
      <w:r>
        <w:t xml:space="preserve">Religious Education </w:t>
      </w:r>
    </w:p>
    <w:p w14:paraId="06233C4E" w14:textId="77777777" w:rsidR="000E222D" w:rsidRDefault="00E04F0E" w:rsidP="00C029AC">
      <w:pPr>
        <w:pStyle w:val="ListParagraph"/>
        <w:numPr>
          <w:ilvl w:val="0"/>
          <w:numId w:val="61"/>
        </w:numPr>
        <w:spacing w:after="0"/>
        <w:jc w:val="both"/>
      </w:pPr>
      <w:r>
        <w:t xml:space="preserve">Social, Personal and Health Education (S.P.H.E.) </w:t>
      </w:r>
    </w:p>
    <w:p w14:paraId="1DE91436" w14:textId="77777777" w:rsidR="00145AA4" w:rsidRDefault="000E222D" w:rsidP="00C029AC">
      <w:pPr>
        <w:pStyle w:val="ListParagraph"/>
        <w:numPr>
          <w:ilvl w:val="0"/>
          <w:numId w:val="61"/>
        </w:numPr>
        <w:spacing w:after="0"/>
        <w:jc w:val="both"/>
      </w:pPr>
      <w:r>
        <w:t>W</w:t>
      </w:r>
      <w:r w:rsidR="00E04F0E">
        <w:t xml:space="preserve">ellbeing </w:t>
      </w:r>
    </w:p>
    <w:p w14:paraId="7092F083" w14:textId="77777777" w:rsidR="00145AA4" w:rsidRDefault="00E04F0E" w:rsidP="00C029AC">
      <w:pPr>
        <w:pStyle w:val="ListParagraph"/>
        <w:numPr>
          <w:ilvl w:val="0"/>
          <w:numId w:val="61"/>
        </w:numPr>
        <w:spacing w:after="0"/>
        <w:jc w:val="both"/>
      </w:pPr>
      <w:r>
        <w:t xml:space="preserve">Learning Support  </w:t>
      </w:r>
    </w:p>
    <w:p w14:paraId="193393AE" w14:textId="5CD96088" w:rsidR="00E04F0E" w:rsidRPr="00C44FBD" w:rsidRDefault="00E04F0E" w:rsidP="00C029AC">
      <w:pPr>
        <w:pStyle w:val="ListParagraph"/>
        <w:numPr>
          <w:ilvl w:val="0"/>
          <w:numId w:val="61"/>
        </w:numPr>
        <w:spacing w:after="0"/>
        <w:jc w:val="both"/>
        <w:rPr>
          <w:rFonts w:ascii="Georgia" w:eastAsia="Times New Roman" w:hAnsi="Georgia"/>
          <w:color w:val="000000" w:themeColor="text1"/>
          <w:sz w:val="24"/>
          <w:szCs w:val="24"/>
          <w:lang w:eastAsia="en-IE"/>
        </w:rPr>
      </w:pPr>
      <w:r>
        <w:t>Sports</w:t>
      </w:r>
      <w:r w:rsidR="009D3BC4">
        <w:t xml:space="preserve"> -</w:t>
      </w:r>
      <w:r w:rsidR="00145AA4">
        <w:t xml:space="preserve"> </w:t>
      </w:r>
      <w:r>
        <w:t>Gaelic Football, Basketball, Tag Rugby, Table Tennis, Indoor Football, Badminton, etc.</w:t>
      </w:r>
    </w:p>
    <w:p w14:paraId="1F7A6539" w14:textId="77777777" w:rsidR="00854126" w:rsidRDefault="00854126" w:rsidP="00EC2FF7">
      <w:pPr>
        <w:spacing w:after="0" w:line="360" w:lineRule="auto"/>
        <w:jc w:val="both"/>
        <w:rPr>
          <w:rFonts w:ascii="Georgia" w:eastAsia="Times New Roman" w:hAnsi="Georgia"/>
          <w:color w:val="000000" w:themeColor="text1"/>
          <w:sz w:val="24"/>
          <w:szCs w:val="24"/>
          <w:highlight w:val="cyan"/>
          <w:lang w:eastAsia="en-IE"/>
        </w:rPr>
      </w:pPr>
    </w:p>
    <w:p w14:paraId="63FE2F40" w14:textId="77777777" w:rsidR="00C44FBD" w:rsidRPr="005F4468" w:rsidRDefault="00236F26" w:rsidP="00EC2FF7">
      <w:pPr>
        <w:spacing w:after="0" w:line="360" w:lineRule="auto"/>
        <w:jc w:val="both"/>
        <w:rPr>
          <w:b/>
          <w:i/>
          <w:smallCaps/>
        </w:rPr>
      </w:pPr>
      <w:r w:rsidRPr="005F4468">
        <w:rPr>
          <w:b/>
          <w:i/>
          <w:smallCaps/>
        </w:rPr>
        <w:t xml:space="preserve">Leaving Certificate Subjects </w:t>
      </w:r>
    </w:p>
    <w:p w14:paraId="2CBF0334" w14:textId="77777777" w:rsidR="00C44FBD" w:rsidRDefault="00236F26" w:rsidP="00C029AC">
      <w:pPr>
        <w:pStyle w:val="ListParagraph"/>
        <w:numPr>
          <w:ilvl w:val="0"/>
          <w:numId w:val="62"/>
        </w:numPr>
        <w:spacing w:after="0"/>
        <w:jc w:val="both"/>
      </w:pPr>
      <w:r>
        <w:t xml:space="preserve">Gaeilge (F, O, H) </w:t>
      </w:r>
    </w:p>
    <w:p w14:paraId="0F5B9345" w14:textId="77777777" w:rsidR="00C44FBD" w:rsidRDefault="00236F26" w:rsidP="00C029AC">
      <w:pPr>
        <w:pStyle w:val="ListParagraph"/>
        <w:numPr>
          <w:ilvl w:val="0"/>
          <w:numId w:val="62"/>
        </w:numPr>
        <w:spacing w:after="0"/>
        <w:jc w:val="both"/>
      </w:pPr>
      <w:r>
        <w:t xml:space="preserve">English (O, H) </w:t>
      </w:r>
    </w:p>
    <w:p w14:paraId="72A5150C" w14:textId="77777777" w:rsidR="00C44FBD" w:rsidRDefault="00236F26" w:rsidP="00C029AC">
      <w:pPr>
        <w:pStyle w:val="ListParagraph"/>
        <w:numPr>
          <w:ilvl w:val="0"/>
          <w:numId w:val="62"/>
        </w:numPr>
        <w:spacing w:after="0"/>
        <w:jc w:val="both"/>
      </w:pPr>
      <w:r>
        <w:t xml:space="preserve">Mathematics (F, O, H) </w:t>
      </w:r>
    </w:p>
    <w:p w14:paraId="406B3902" w14:textId="77777777" w:rsidR="00C44FBD" w:rsidRDefault="00236F26" w:rsidP="00C029AC">
      <w:pPr>
        <w:pStyle w:val="ListParagraph"/>
        <w:numPr>
          <w:ilvl w:val="0"/>
          <w:numId w:val="62"/>
        </w:numPr>
        <w:spacing w:after="0"/>
        <w:jc w:val="both"/>
      </w:pPr>
      <w:r>
        <w:t xml:space="preserve">French (O, H) </w:t>
      </w:r>
    </w:p>
    <w:p w14:paraId="6B8CEF00" w14:textId="77777777" w:rsidR="005F4468" w:rsidRDefault="00236F26" w:rsidP="00C029AC">
      <w:pPr>
        <w:pStyle w:val="ListParagraph"/>
        <w:numPr>
          <w:ilvl w:val="0"/>
          <w:numId w:val="62"/>
        </w:numPr>
        <w:spacing w:after="0"/>
        <w:jc w:val="both"/>
      </w:pPr>
      <w:r>
        <w:t xml:space="preserve">Link Modules (Common) </w:t>
      </w:r>
    </w:p>
    <w:p w14:paraId="2C7A41D2" w14:textId="77777777" w:rsidR="005F4468" w:rsidRPr="00824B54" w:rsidRDefault="00236F26" w:rsidP="00A3620F">
      <w:pPr>
        <w:spacing w:after="0"/>
        <w:jc w:val="both"/>
        <w:rPr>
          <w:i/>
          <w:iCs/>
        </w:rPr>
      </w:pPr>
      <w:r w:rsidRPr="00824B54">
        <w:rPr>
          <w:i/>
          <w:iCs/>
        </w:rPr>
        <w:t xml:space="preserve">Students choose from the following list of subjects: </w:t>
      </w:r>
    </w:p>
    <w:p w14:paraId="07A96A5D" w14:textId="77777777" w:rsidR="005F4468" w:rsidRDefault="00236F26" w:rsidP="00C029AC">
      <w:pPr>
        <w:pStyle w:val="ListParagraph"/>
        <w:numPr>
          <w:ilvl w:val="0"/>
          <w:numId w:val="63"/>
        </w:numPr>
        <w:spacing w:after="0"/>
        <w:jc w:val="both"/>
      </w:pPr>
      <w:r>
        <w:t xml:space="preserve">Home Economics </w:t>
      </w:r>
    </w:p>
    <w:p w14:paraId="20D76709" w14:textId="77777777" w:rsidR="005F4468" w:rsidRDefault="00236F26" w:rsidP="00C029AC">
      <w:pPr>
        <w:pStyle w:val="ListParagraph"/>
        <w:numPr>
          <w:ilvl w:val="0"/>
          <w:numId w:val="63"/>
        </w:numPr>
        <w:spacing w:after="0"/>
        <w:jc w:val="both"/>
      </w:pPr>
      <w:r>
        <w:t xml:space="preserve">Design &amp; Communication Graphics (DCG) </w:t>
      </w:r>
    </w:p>
    <w:p w14:paraId="76BE6571" w14:textId="77777777" w:rsidR="005F4468" w:rsidRDefault="00236F26" w:rsidP="00C029AC">
      <w:pPr>
        <w:pStyle w:val="ListParagraph"/>
        <w:numPr>
          <w:ilvl w:val="0"/>
          <w:numId w:val="63"/>
        </w:numPr>
        <w:spacing w:after="0"/>
        <w:jc w:val="both"/>
      </w:pPr>
      <w:r>
        <w:t xml:space="preserve">Construction Studies </w:t>
      </w:r>
    </w:p>
    <w:p w14:paraId="4FCB45FC" w14:textId="77777777" w:rsidR="005F4468" w:rsidRDefault="00236F26" w:rsidP="00C029AC">
      <w:pPr>
        <w:pStyle w:val="ListParagraph"/>
        <w:numPr>
          <w:ilvl w:val="0"/>
          <w:numId w:val="63"/>
        </w:numPr>
        <w:spacing w:after="0"/>
        <w:jc w:val="both"/>
      </w:pPr>
      <w:r>
        <w:t xml:space="preserve">Art </w:t>
      </w:r>
    </w:p>
    <w:p w14:paraId="1BACD845" w14:textId="77777777" w:rsidR="005F4468" w:rsidRDefault="00236F26" w:rsidP="00C029AC">
      <w:pPr>
        <w:pStyle w:val="ListParagraph"/>
        <w:numPr>
          <w:ilvl w:val="0"/>
          <w:numId w:val="63"/>
        </w:numPr>
        <w:spacing w:after="0"/>
        <w:jc w:val="both"/>
      </w:pPr>
      <w:r>
        <w:t>Geography</w:t>
      </w:r>
    </w:p>
    <w:p w14:paraId="4E693975" w14:textId="77777777" w:rsidR="005F4468" w:rsidRDefault="00236F26" w:rsidP="00C029AC">
      <w:pPr>
        <w:pStyle w:val="ListParagraph"/>
        <w:numPr>
          <w:ilvl w:val="0"/>
          <w:numId w:val="63"/>
        </w:numPr>
        <w:spacing w:after="0"/>
        <w:jc w:val="both"/>
      </w:pPr>
      <w:r>
        <w:t xml:space="preserve">Business </w:t>
      </w:r>
    </w:p>
    <w:p w14:paraId="69208A45" w14:textId="77777777" w:rsidR="005F4468" w:rsidRDefault="00236F26" w:rsidP="00C029AC">
      <w:pPr>
        <w:pStyle w:val="ListParagraph"/>
        <w:numPr>
          <w:ilvl w:val="0"/>
          <w:numId w:val="63"/>
        </w:numPr>
        <w:spacing w:after="0"/>
        <w:jc w:val="both"/>
      </w:pPr>
      <w:r>
        <w:t xml:space="preserve">Biology </w:t>
      </w:r>
    </w:p>
    <w:p w14:paraId="09C61770" w14:textId="206574C7" w:rsidR="00854126" w:rsidRDefault="00236F26" w:rsidP="00C029AC">
      <w:pPr>
        <w:pStyle w:val="ListParagraph"/>
        <w:numPr>
          <w:ilvl w:val="0"/>
          <w:numId w:val="63"/>
        </w:numPr>
        <w:spacing w:after="0"/>
        <w:jc w:val="both"/>
      </w:pPr>
      <w:r>
        <w:t>Agricultural Science</w:t>
      </w:r>
    </w:p>
    <w:p w14:paraId="6F3DBC80" w14:textId="22C51677" w:rsidR="005F4468" w:rsidRDefault="005F4468" w:rsidP="00C029AC">
      <w:pPr>
        <w:pStyle w:val="ListParagraph"/>
        <w:numPr>
          <w:ilvl w:val="0"/>
          <w:numId w:val="63"/>
        </w:numPr>
        <w:spacing w:after="0"/>
        <w:jc w:val="both"/>
      </w:pPr>
      <w:r>
        <w:t>Physics</w:t>
      </w:r>
    </w:p>
    <w:p w14:paraId="023B4356" w14:textId="77777777" w:rsidR="00A3620F" w:rsidRDefault="00704700" w:rsidP="00C029AC">
      <w:pPr>
        <w:pStyle w:val="ListParagraph"/>
        <w:numPr>
          <w:ilvl w:val="0"/>
          <w:numId w:val="64"/>
        </w:numPr>
        <w:spacing w:after="0"/>
        <w:jc w:val="both"/>
      </w:pPr>
      <w:r>
        <w:t xml:space="preserve">Careers Guidance </w:t>
      </w:r>
    </w:p>
    <w:p w14:paraId="4327DF42" w14:textId="77777777" w:rsidR="00A3620F" w:rsidRDefault="00704700" w:rsidP="00C029AC">
      <w:pPr>
        <w:pStyle w:val="ListParagraph"/>
        <w:numPr>
          <w:ilvl w:val="0"/>
          <w:numId w:val="64"/>
        </w:numPr>
        <w:spacing w:after="0"/>
        <w:jc w:val="both"/>
      </w:pPr>
      <w:r>
        <w:t>Religious Education</w:t>
      </w:r>
    </w:p>
    <w:p w14:paraId="38F304FC" w14:textId="77777777" w:rsidR="00A3620F" w:rsidRDefault="00704700" w:rsidP="00C029AC">
      <w:pPr>
        <w:pStyle w:val="ListParagraph"/>
        <w:numPr>
          <w:ilvl w:val="0"/>
          <w:numId w:val="64"/>
        </w:numPr>
        <w:spacing w:after="0"/>
        <w:jc w:val="both"/>
      </w:pPr>
      <w:r>
        <w:t>Relationships and Sexuality Education (R.S.E.)</w:t>
      </w:r>
    </w:p>
    <w:p w14:paraId="194E9528" w14:textId="77777777" w:rsidR="009D3BC4" w:rsidRDefault="00704700" w:rsidP="00C029AC">
      <w:pPr>
        <w:pStyle w:val="ListParagraph"/>
        <w:numPr>
          <w:ilvl w:val="0"/>
          <w:numId w:val="64"/>
        </w:numPr>
        <w:spacing w:after="0"/>
        <w:jc w:val="both"/>
      </w:pPr>
      <w:r>
        <w:t xml:space="preserve">Learning Support </w:t>
      </w:r>
    </w:p>
    <w:p w14:paraId="7148BD74" w14:textId="707D7DC3" w:rsidR="00704700" w:rsidRPr="009D3BC4" w:rsidRDefault="009D3BC4" w:rsidP="00C029AC">
      <w:pPr>
        <w:pStyle w:val="ListParagraph"/>
        <w:numPr>
          <w:ilvl w:val="0"/>
          <w:numId w:val="64"/>
        </w:numPr>
        <w:spacing w:after="0"/>
        <w:jc w:val="both"/>
      </w:pPr>
      <w:r>
        <w:t>S</w:t>
      </w:r>
      <w:r w:rsidR="00704700">
        <w:t>ports</w:t>
      </w:r>
      <w:r>
        <w:t xml:space="preserve"> -</w:t>
      </w:r>
      <w:r w:rsidR="00266CD3">
        <w:t xml:space="preserve"> </w:t>
      </w:r>
      <w:r w:rsidR="00704700">
        <w:t>Gaelic Football, Tag Rugby, Basketball, Table Tennis, Indoor Football, Badminton, etc</w:t>
      </w:r>
    </w:p>
    <w:p w14:paraId="5222C4A2" w14:textId="77777777" w:rsidR="009D3BC4" w:rsidRDefault="009D3BC4" w:rsidP="00A3620F">
      <w:pPr>
        <w:spacing w:after="0"/>
        <w:jc w:val="both"/>
      </w:pPr>
    </w:p>
    <w:p w14:paraId="5EE2EA3D" w14:textId="673AB446" w:rsidR="00171EDA" w:rsidRPr="009D3BC4" w:rsidRDefault="00171EDA" w:rsidP="00A3620F">
      <w:pPr>
        <w:spacing w:after="0"/>
        <w:jc w:val="both"/>
        <w:rPr>
          <w:b/>
          <w:i/>
          <w:smallCaps/>
        </w:rPr>
      </w:pPr>
      <w:r w:rsidRPr="009D3BC4">
        <w:rPr>
          <w:b/>
          <w:i/>
          <w:smallCaps/>
        </w:rPr>
        <w:t>Facilities</w:t>
      </w:r>
    </w:p>
    <w:p w14:paraId="09E3C50E" w14:textId="4C9DDAE2" w:rsidR="00854126" w:rsidRDefault="00854126" w:rsidP="00D84A49">
      <w:pPr>
        <w:spacing w:after="0"/>
        <w:jc w:val="both"/>
      </w:pPr>
      <w:r>
        <w:t xml:space="preserve">There are 12 Classrooms, including Specialist Rooms, in the College. </w:t>
      </w:r>
    </w:p>
    <w:p w14:paraId="1468B51B" w14:textId="77777777" w:rsidR="00854126" w:rsidRDefault="00854126" w:rsidP="00D84A49">
      <w:pPr>
        <w:spacing w:after="0"/>
        <w:jc w:val="both"/>
      </w:pPr>
      <w:r>
        <w:t xml:space="preserve">Each room is equipped with a Teacher’s Computer and Digital Projector which is used for teaching and learning purposes </w:t>
      </w:r>
    </w:p>
    <w:p w14:paraId="0BCF6729" w14:textId="77777777" w:rsidR="00322852" w:rsidRDefault="00854126" w:rsidP="00D84A49">
      <w:pPr>
        <w:spacing w:after="0"/>
        <w:jc w:val="both"/>
      </w:pPr>
      <w:r>
        <w:lastRenderedPageBreak/>
        <w:t xml:space="preserve">All the Computers are connected to a Network System </w:t>
      </w:r>
    </w:p>
    <w:p w14:paraId="274348B8" w14:textId="40AC2A4E" w:rsidR="00322852" w:rsidRDefault="00854126" w:rsidP="00D84A49">
      <w:pPr>
        <w:spacing w:after="0"/>
        <w:jc w:val="both"/>
      </w:pPr>
      <w:r>
        <w:t>All rooms have Wireless High</w:t>
      </w:r>
      <w:r w:rsidR="008F5DD4">
        <w:t xml:space="preserve"> </w:t>
      </w:r>
      <w:r>
        <w:t xml:space="preserve">Speed Broadband – 100 Mbps </w:t>
      </w:r>
    </w:p>
    <w:p w14:paraId="231BF117" w14:textId="77777777" w:rsidR="00D32106" w:rsidRDefault="00513230" w:rsidP="00D84A49">
      <w:pPr>
        <w:spacing w:after="0"/>
      </w:pPr>
      <w:r w:rsidRPr="00AD1686">
        <w:t xml:space="preserve">All students are provided with an email address upon enrolment, which allows them access to </w:t>
      </w:r>
      <w:r w:rsidR="00D32106" w:rsidRPr="00AD1686">
        <w:t>Microsoft Outlook and Teams.</w:t>
      </w:r>
    </w:p>
    <w:p w14:paraId="2D6D16B1" w14:textId="607928B7" w:rsidR="00322852" w:rsidRDefault="00854126" w:rsidP="00D84A49">
      <w:pPr>
        <w:spacing w:after="0"/>
      </w:pPr>
      <w:r>
        <w:t xml:space="preserve">Each student from Bliain 1 to Bliain 6 has </w:t>
      </w:r>
      <w:r w:rsidR="00704700">
        <w:t xml:space="preserve">the option of a </w:t>
      </w:r>
      <w:r>
        <w:t xml:space="preserve">Tablet or Netbook with textbooks. Netbooks/Tablets are used for many purposes. </w:t>
      </w:r>
    </w:p>
    <w:p w14:paraId="4AEF787A" w14:textId="77777777" w:rsidR="008F5DD4" w:rsidRDefault="008F5DD4" w:rsidP="00D32106">
      <w:pPr>
        <w:spacing w:after="0"/>
        <w:jc w:val="both"/>
        <w:rPr>
          <w:b/>
          <w:i/>
          <w:smallCaps/>
        </w:rPr>
      </w:pPr>
    </w:p>
    <w:p w14:paraId="1ECFB14A" w14:textId="5A495930" w:rsidR="00D32106" w:rsidRPr="009D3BC4" w:rsidRDefault="00D32106" w:rsidP="00D32106">
      <w:pPr>
        <w:spacing w:after="0"/>
        <w:jc w:val="both"/>
        <w:rPr>
          <w:b/>
          <w:i/>
          <w:smallCaps/>
        </w:rPr>
      </w:pPr>
      <w:r>
        <w:rPr>
          <w:b/>
          <w:i/>
          <w:smallCaps/>
        </w:rPr>
        <w:t>Charitable Organisations</w:t>
      </w:r>
    </w:p>
    <w:p w14:paraId="70EE96D3" w14:textId="77777777" w:rsidR="00AA7C4D" w:rsidRDefault="00B25EAA" w:rsidP="00266CD3">
      <w:pPr>
        <w:spacing w:after="0" w:line="360" w:lineRule="auto"/>
      </w:pPr>
      <w:r>
        <w:t xml:space="preserve">These are some of the </w:t>
      </w:r>
      <w:r w:rsidR="00AA7C4D">
        <w:t>Charitable O</w:t>
      </w:r>
      <w:r>
        <w:t xml:space="preserve">rganisations/worthy causes which have been supported by our students and teachers: </w:t>
      </w:r>
    </w:p>
    <w:p w14:paraId="31E381AD" w14:textId="566DDC36" w:rsidR="00AA7C4D" w:rsidRDefault="00B25EAA" w:rsidP="00C029AC">
      <w:pPr>
        <w:pStyle w:val="ListParagraph"/>
        <w:numPr>
          <w:ilvl w:val="0"/>
          <w:numId w:val="65"/>
        </w:numPr>
        <w:spacing w:after="0" w:line="360" w:lineRule="auto"/>
      </w:pPr>
      <w:r>
        <w:t>Concern, Trócaire</w:t>
      </w:r>
      <w:r w:rsidR="00AA7C4D">
        <w:t>,</w:t>
      </w:r>
      <w:r>
        <w:t xml:space="preserve"> </w:t>
      </w:r>
      <w:r w:rsidR="00AA7C4D">
        <w:t xml:space="preserve">Team Hope </w:t>
      </w:r>
      <w:r>
        <w:t xml:space="preserve">and Goal </w:t>
      </w:r>
    </w:p>
    <w:p w14:paraId="5823EBC9" w14:textId="77777777" w:rsidR="00AA7C4D" w:rsidRDefault="00B25EAA" w:rsidP="00C029AC">
      <w:pPr>
        <w:pStyle w:val="ListParagraph"/>
        <w:numPr>
          <w:ilvl w:val="0"/>
          <w:numId w:val="65"/>
        </w:numPr>
        <w:spacing w:after="0" w:line="360" w:lineRule="auto"/>
      </w:pPr>
      <w:r>
        <w:t xml:space="preserve">Sunflower Chernobyl Appeal </w:t>
      </w:r>
    </w:p>
    <w:p w14:paraId="49FA5BB5" w14:textId="77777777" w:rsidR="00AA7C4D" w:rsidRDefault="00B25EAA" w:rsidP="00C029AC">
      <w:pPr>
        <w:pStyle w:val="ListParagraph"/>
        <w:numPr>
          <w:ilvl w:val="0"/>
          <w:numId w:val="65"/>
        </w:numPr>
        <w:spacing w:after="0" w:line="360" w:lineRule="auto"/>
      </w:pPr>
      <w:r>
        <w:t xml:space="preserve">Samaritan’s Purse - Shoeboxes </w:t>
      </w:r>
    </w:p>
    <w:p w14:paraId="4FC46B17" w14:textId="77777777" w:rsidR="003A378F" w:rsidRDefault="00B25EAA" w:rsidP="00C029AC">
      <w:pPr>
        <w:pStyle w:val="ListParagraph"/>
        <w:numPr>
          <w:ilvl w:val="0"/>
          <w:numId w:val="65"/>
        </w:numPr>
        <w:spacing w:after="0" w:line="360" w:lineRule="auto"/>
      </w:pPr>
      <w:r>
        <w:t xml:space="preserve">Multiple Sclerosis Society of Ireland </w:t>
      </w:r>
    </w:p>
    <w:p w14:paraId="79584DB1" w14:textId="77777777" w:rsidR="003A378F" w:rsidRDefault="00B25EAA" w:rsidP="00C029AC">
      <w:pPr>
        <w:pStyle w:val="ListParagraph"/>
        <w:numPr>
          <w:ilvl w:val="0"/>
          <w:numId w:val="65"/>
        </w:numPr>
        <w:spacing w:after="0" w:line="360" w:lineRule="auto"/>
      </w:pPr>
      <w:r>
        <w:t xml:space="preserve">Make a Wish Foundation </w:t>
      </w:r>
    </w:p>
    <w:p w14:paraId="3F6C730C" w14:textId="77777777" w:rsidR="003A378F" w:rsidRDefault="003A378F" w:rsidP="00C029AC">
      <w:pPr>
        <w:pStyle w:val="ListParagraph"/>
        <w:numPr>
          <w:ilvl w:val="0"/>
          <w:numId w:val="65"/>
        </w:numPr>
        <w:spacing w:after="0" w:line="360" w:lineRule="auto"/>
      </w:pPr>
      <w:r>
        <w:t>W</w:t>
      </w:r>
      <w:r w:rsidR="00B25EAA">
        <w:t xml:space="preserve">est of Ireland Alzheimers Association </w:t>
      </w:r>
    </w:p>
    <w:p w14:paraId="00F9B948" w14:textId="77777777" w:rsidR="003A378F" w:rsidRDefault="00B25EAA" w:rsidP="00C029AC">
      <w:pPr>
        <w:pStyle w:val="ListParagraph"/>
        <w:numPr>
          <w:ilvl w:val="0"/>
          <w:numId w:val="65"/>
        </w:numPr>
        <w:spacing w:after="0" w:line="360" w:lineRule="auto"/>
      </w:pPr>
      <w:r>
        <w:t>Cystic Fibrosis Association</w:t>
      </w:r>
    </w:p>
    <w:p w14:paraId="462ED5DF" w14:textId="77777777" w:rsidR="003A378F" w:rsidRDefault="00B25EAA" w:rsidP="00C029AC">
      <w:pPr>
        <w:pStyle w:val="ListParagraph"/>
        <w:numPr>
          <w:ilvl w:val="0"/>
          <w:numId w:val="65"/>
        </w:numPr>
        <w:spacing w:after="0" w:line="360" w:lineRule="auto"/>
      </w:pPr>
      <w:r>
        <w:t xml:space="preserve">St. Vincent de Paul </w:t>
      </w:r>
    </w:p>
    <w:p w14:paraId="3A1CB90A" w14:textId="77777777" w:rsidR="003A378F" w:rsidRDefault="00B25EAA" w:rsidP="00C029AC">
      <w:pPr>
        <w:pStyle w:val="ListParagraph"/>
        <w:numPr>
          <w:ilvl w:val="0"/>
          <w:numId w:val="65"/>
        </w:numPr>
        <w:spacing w:after="0" w:line="360" w:lineRule="auto"/>
      </w:pPr>
      <w:r>
        <w:t xml:space="preserve">Pieta House </w:t>
      </w:r>
    </w:p>
    <w:p w14:paraId="3A46A0F7" w14:textId="77777777" w:rsidR="003A378F" w:rsidRDefault="00B25EAA" w:rsidP="00C029AC">
      <w:pPr>
        <w:pStyle w:val="ListParagraph"/>
        <w:numPr>
          <w:ilvl w:val="0"/>
          <w:numId w:val="65"/>
        </w:numPr>
        <w:spacing w:after="0" w:line="360" w:lineRule="auto"/>
      </w:pPr>
      <w:r>
        <w:t>Katie O’Halloran Fund</w:t>
      </w:r>
    </w:p>
    <w:p w14:paraId="26E5C6F6" w14:textId="0FFEBA88" w:rsidR="00B25EAA" w:rsidRDefault="00B25EAA" w:rsidP="00C029AC">
      <w:pPr>
        <w:pStyle w:val="ListParagraph"/>
        <w:numPr>
          <w:ilvl w:val="0"/>
          <w:numId w:val="65"/>
        </w:numPr>
        <w:spacing w:after="0" w:line="360" w:lineRule="auto"/>
      </w:pPr>
      <w:r>
        <w:t>Galway Hospice</w:t>
      </w:r>
    </w:p>
    <w:p w14:paraId="69F9DADD" w14:textId="77777777" w:rsidR="00B9382E" w:rsidRDefault="00B9382E" w:rsidP="00266CD3">
      <w:pPr>
        <w:spacing w:after="0" w:line="360" w:lineRule="auto"/>
      </w:pPr>
    </w:p>
    <w:p w14:paraId="2DA41360" w14:textId="77777777" w:rsidR="00B9382E" w:rsidRDefault="00B9382E" w:rsidP="00266CD3">
      <w:pPr>
        <w:spacing w:after="0" w:line="360" w:lineRule="auto"/>
      </w:pPr>
      <w:r w:rsidRPr="00B9382E">
        <w:rPr>
          <w:b/>
          <w:i/>
          <w:smallCaps/>
        </w:rPr>
        <w:t>European School Trips</w:t>
      </w:r>
      <w:r>
        <w:t xml:space="preserve"> </w:t>
      </w:r>
    </w:p>
    <w:p w14:paraId="4DAB4939" w14:textId="77777777" w:rsidR="00E24A1A" w:rsidRDefault="00650F1C" w:rsidP="00266CD3">
      <w:pPr>
        <w:spacing w:after="0" w:line="360" w:lineRule="auto"/>
      </w:pPr>
      <w:r>
        <w:t>Fifth Year Students accompanied by teachers go on an European School Trip</w:t>
      </w:r>
      <w:r w:rsidR="00E24A1A">
        <w:t xml:space="preserve"> </w:t>
      </w:r>
      <w:r>
        <w:t xml:space="preserve"> </w:t>
      </w:r>
    </w:p>
    <w:p w14:paraId="4F0099B5" w14:textId="117E3B7A" w:rsidR="00650F1C" w:rsidRDefault="00650F1C" w:rsidP="00266CD3">
      <w:pPr>
        <w:spacing w:after="0" w:line="360" w:lineRule="auto"/>
      </w:pPr>
      <w:r>
        <w:t xml:space="preserve">2004 - Valkenburg / Noordwijk </w:t>
      </w:r>
      <w:r w:rsidR="00E24A1A">
        <w:t xml:space="preserve"> </w:t>
      </w:r>
      <w:r w:rsidR="00DA054F">
        <w:t xml:space="preserve"> \\ </w:t>
      </w:r>
      <w:r w:rsidR="005A51BD">
        <w:t>2005 - Noordwijk / Amsterda</w:t>
      </w:r>
      <w:r w:rsidR="00DA054F">
        <w:t xml:space="preserve">m \\ 2006 – Paris \\ 2007 </w:t>
      </w:r>
      <w:r w:rsidR="007B089B">
        <w:t>–</w:t>
      </w:r>
      <w:r w:rsidR="00DA054F">
        <w:t xml:space="preserve"> Munich</w:t>
      </w:r>
      <w:r w:rsidR="007B089B">
        <w:t xml:space="preserve">     2008 – Strasbourg \\ 2009 - Venice &amp; Lake Garda</w:t>
      </w:r>
      <w:r w:rsidR="0056589A">
        <w:t xml:space="preserve"> \\ 2010 – Barcelona \\ </w:t>
      </w:r>
      <w:r>
        <w:t xml:space="preserve">2012 </w:t>
      </w:r>
      <w:r w:rsidR="005A51BD">
        <w:t>–</w:t>
      </w:r>
      <w:r>
        <w:t xml:space="preserve"> Paris </w:t>
      </w:r>
      <w:r w:rsidR="0056589A">
        <w:t xml:space="preserve">\\ </w:t>
      </w:r>
      <w:r>
        <w:t xml:space="preserve"> 2013 - Barcelona 2014 - Rome </w:t>
      </w:r>
      <w:r w:rsidR="0056589A">
        <w:t xml:space="preserve"> \\ </w:t>
      </w:r>
      <w:r>
        <w:t xml:space="preserve">2015 - Krakow </w:t>
      </w:r>
      <w:r w:rsidR="0056589A">
        <w:t xml:space="preserve">\\  </w:t>
      </w:r>
      <w:r>
        <w:t xml:space="preserve">2016 - Paris </w:t>
      </w:r>
      <w:r w:rsidR="0056589A">
        <w:t xml:space="preserve">\\    </w:t>
      </w:r>
      <w:r>
        <w:t xml:space="preserve">2019 - Paris </w:t>
      </w:r>
      <w:r w:rsidR="005D4F8D">
        <w:t>\\ 2023 - Barecelona</w:t>
      </w:r>
    </w:p>
    <w:p w14:paraId="0EE1A4F3" w14:textId="31125AA1" w:rsidR="00A93841" w:rsidRPr="00E57FE5" w:rsidRDefault="0043163A" w:rsidP="00266CD3">
      <w:pPr>
        <w:spacing w:after="0" w:line="360" w:lineRule="auto"/>
        <w:rPr>
          <w:b/>
          <w:i/>
          <w:smallCaps/>
        </w:rPr>
      </w:pPr>
      <w:r w:rsidRPr="00E57FE5">
        <w:rPr>
          <w:b/>
          <w:i/>
          <w:smallCaps/>
        </w:rPr>
        <w:t>Extra – Curricular Activities</w:t>
      </w:r>
    </w:p>
    <w:p w14:paraId="2B9A282F" w14:textId="1EDD98EA" w:rsidR="00E57FE5" w:rsidRDefault="005428ED" w:rsidP="00266CD3">
      <w:pPr>
        <w:spacing w:after="0" w:line="360" w:lineRule="auto"/>
      </w:pPr>
      <w:r>
        <w:t xml:space="preserve">Green Schools Committee </w:t>
      </w:r>
      <w:r w:rsidR="00BA5F5A">
        <w:t xml:space="preserve"> \\  </w:t>
      </w:r>
      <w:r>
        <w:t xml:space="preserve">Drive </w:t>
      </w:r>
      <w:r w:rsidR="00436D97">
        <w:t>4 Life Programme</w:t>
      </w:r>
      <w:r w:rsidR="00BA5F5A">
        <w:t xml:space="preserve"> </w:t>
      </w:r>
      <w:r w:rsidR="00436D97">
        <w:t xml:space="preserve"> </w:t>
      </w:r>
      <w:r w:rsidR="00BA5F5A">
        <w:t xml:space="preserve">\\  </w:t>
      </w:r>
      <w:r w:rsidR="00436D97">
        <w:t xml:space="preserve">CPR/First Aid Course </w:t>
      </w:r>
      <w:r w:rsidR="00BA5F5A">
        <w:t xml:space="preserve"> \\  </w:t>
      </w:r>
      <w:r w:rsidR="00107BF6">
        <w:t xml:space="preserve">Cultural activities  </w:t>
      </w:r>
    </w:p>
    <w:p w14:paraId="0DB1B72D" w14:textId="542888C5" w:rsidR="00E57FE5" w:rsidRDefault="00107BF6" w:rsidP="00266CD3">
      <w:pPr>
        <w:spacing w:after="0" w:line="360" w:lineRule="auto"/>
      </w:pPr>
      <w:r>
        <w:t>Outdoor Education Cent</w:t>
      </w:r>
      <w:r w:rsidR="00E57FE5">
        <w:t>re</w:t>
      </w:r>
      <w:r w:rsidR="0053063A">
        <w:t xml:space="preserve">  \\   </w:t>
      </w:r>
      <w:r>
        <w:t xml:space="preserve">Geography Field Trips </w:t>
      </w:r>
      <w:r w:rsidR="0053063A">
        <w:t xml:space="preserve"> \\  </w:t>
      </w:r>
      <w:r>
        <w:t xml:space="preserve">Retreats </w:t>
      </w:r>
      <w:r w:rsidR="0053063A">
        <w:t xml:space="preserve"> \\  </w:t>
      </w:r>
      <w:r>
        <w:t xml:space="preserve">Biology Field Trips </w:t>
      </w:r>
    </w:p>
    <w:p w14:paraId="45788ACB" w14:textId="394CCC4C" w:rsidR="003531BA" w:rsidRDefault="00107BF6" w:rsidP="00266CD3">
      <w:pPr>
        <w:spacing w:after="0" w:line="360" w:lineRule="auto"/>
      </w:pPr>
      <w:r>
        <w:t xml:space="preserve">Football Matches </w:t>
      </w:r>
      <w:r w:rsidR="0053063A">
        <w:t xml:space="preserve"> \\  </w:t>
      </w:r>
      <w:r>
        <w:t xml:space="preserve">Careers Open Days </w:t>
      </w:r>
      <w:r w:rsidR="0053063A">
        <w:t>\\</w:t>
      </w:r>
      <w:r w:rsidR="003531BA">
        <w:t xml:space="preserve">  </w:t>
      </w:r>
      <w:r>
        <w:t xml:space="preserve">European School Trip </w:t>
      </w:r>
      <w:r w:rsidR="003531BA">
        <w:t xml:space="preserve">\\  </w:t>
      </w:r>
      <w:r>
        <w:t xml:space="preserve">Enterprise Visits </w:t>
      </w:r>
      <w:r w:rsidR="003531BA">
        <w:t xml:space="preserve"> </w:t>
      </w:r>
    </w:p>
    <w:p w14:paraId="760C39C2" w14:textId="77777777" w:rsidR="003531BA" w:rsidRDefault="00107BF6" w:rsidP="00266CD3">
      <w:pPr>
        <w:spacing w:after="0" w:line="360" w:lineRule="auto"/>
      </w:pPr>
      <w:r>
        <w:t xml:space="preserve">Museum Visits (Art) </w:t>
      </w:r>
      <w:r w:rsidR="003531BA">
        <w:t xml:space="preserve">\\  </w:t>
      </w:r>
      <w:r>
        <w:t xml:space="preserve">Drama Quizzes </w:t>
      </w:r>
      <w:r w:rsidR="003531BA">
        <w:t xml:space="preserve"> \\  </w:t>
      </w:r>
      <w:r>
        <w:t xml:space="preserve">Farm Visits – Agricultural Science </w:t>
      </w:r>
    </w:p>
    <w:p w14:paraId="2098CF3F" w14:textId="77777777" w:rsidR="009027F6" w:rsidRDefault="00107BF6" w:rsidP="00266CD3">
      <w:pPr>
        <w:spacing w:after="0" w:line="360" w:lineRule="auto"/>
      </w:pPr>
      <w:r w:rsidRPr="009027F6">
        <w:rPr>
          <w:b/>
          <w:i/>
          <w:smallCaps/>
        </w:rPr>
        <w:t>Outside Speakers</w:t>
      </w:r>
      <w:r>
        <w:t xml:space="preserve"> </w:t>
      </w:r>
    </w:p>
    <w:p w14:paraId="09C24A68" w14:textId="170EA828" w:rsidR="00107BF6" w:rsidRDefault="00107BF6" w:rsidP="00266CD3">
      <w:pPr>
        <w:spacing w:after="0" w:line="360" w:lineRule="auto"/>
      </w:pPr>
      <w:r>
        <w:t>Some topics covered: • Careers Advisers •Enterprise Education • Science Workshops •Healthy Eating • Internet Safety •Adolescent Support • Charitable Organisations • French Theatre • Positive Mental Health • Study Skills • Fireworks &amp; Road Safety • Dating Abuse Workshops (COPE)</w:t>
      </w:r>
    </w:p>
    <w:p w14:paraId="1E33C598" w14:textId="77777777" w:rsidR="00474613" w:rsidRDefault="00474613" w:rsidP="00266CD3">
      <w:pPr>
        <w:spacing w:after="0" w:line="360" w:lineRule="auto"/>
        <w:rPr>
          <w:b/>
          <w:i/>
          <w:smallCaps/>
        </w:rPr>
      </w:pPr>
      <w:r>
        <w:rPr>
          <w:b/>
          <w:i/>
          <w:smallCaps/>
        </w:rPr>
        <w:lastRenderedPageBreak/>
        <w:t>After School Study</w:t>
      </w:r>
    </w:p>
    <w:p w14:paraId="2887B772" w14:textId="77777777" w:rsidR="00474613" w:rsidRDefault="004A68E2" w:rsidP="00266CD3">
      <w:pPr>
        <w:spacing w:after="0" w:line="360" w:lineRule="auto"/>
      </w:pPr>
      <w:r>
        <w:t xml:space="preserve">Study in the School after school times </w:t>
      </w:r>
    </w:p>
    <w:p w14:paraId="714E517C" w14:textId="77777777" w:rsidR="00474613" w:rsidRDefault="004A68E2" w:rsidP="00266CD3">
      <w:pPr>
        <w:spacing w:after="0" w:line="360" w:lineRule="auto"/>
      </w:pPr>
      <w:r>
        <w:t xml:space="preserve">Monday to Thursday: 4.00 - 6.00 p.m. </w:t>
      </w:r>
    </w:p>
    <w:p w14:paraId="5B76F453" w14:textId="77777777" w:rsidR="00474613" w:rsidRDefault="004A68E2" w:rsidP="00266CD3">
      <w:pPr>
        <w:spacing w:after="0" w:line="360" w:lineRule="auto"/>
      </w:pPr>
      <w:r>
        <w:t xml:space="preserve">In fairly good demand </w:t>
      </w:r>
    </w:p>
    <w:p w14:paraId="6600B591" w14:textId="77777777" w:rsidR="00474613" w:rsidRDefault="004A68E2" w:rsidP="00266CD3">
      <w:pPr>
        <w:spacing w:after="0" w:line="360" w:lineRule="auto"/>
      </w:pPr>
      <w:r>
        <w:t xml:space="preserve">Student, parents and teachers very satisfied </w:t>
      </w:r>
    </w:p>
    <w:p w14:paraId="4C344A99" w14:textId="7D8803A4" w:rsidR="004A68E2" w:rsidRDefault="004A68E2" w:rsidP="00266CD3">
      <w:pPr>
        <w:spacing w:after="0" w:line="360" w:lineRule="auto"/>
      </w:pPr>
      <w:r>
        <w:t>Good progress reports</w:t>
      </w:r>
    </w:p>
    <w:p w14:paraId="5154A1AE" w14:textId="77777777" w:rsidR="001C7017" w:rsidRDefault="001C7017" w:rsidP="00EC2FF7">
      <w:pPr>
        <w:spacing w:after="0" w:line="360" w:lineRule="auto"/>
        <w:jc w:val="both"/>
      </w:pPr>
    </w:p>
    <w:p w14:paraId="049A9F20" w14:textId="77777777" w:rsidR="002D317F" w:rsidRDefault="002D317F" w:rsidP="00B243A4">
      <w:pPr>
        <w:spacing w:after="0"/>
        <w:rPr>
          <w:rFonts w:ascii="Georgia" w:hAnsi="Georgia"/>
          <w:b/>
          <w:sz w:val="44"/>
          <w:szCs w:val="44"/>
        </w:rPr>
      </w:pPr>
    </w:p>
    <w:p w14:paraId="07B052F7" w14:textId="77777777" w:rsidR="00822E62" w:rsidRDefault="00822E62" w:rsidP="00B243A4">
      <w:pPr>
        <w:spacing w:after="0"/>
        <w:rPr>
          <w:rFonts w:ascii="Georgia" w:hAnsi="Georgia"/>
          <w:b/>
          <w:sz w:val="44"/>
          <w:szCs w:val="44"/>
        </w:rPr>
      </w:pPr>
    </w:p>
    <w:p w14:paraId="41B2FB24" w14:textId="77777777" w:rsidR="00822E62" w:rsidRDefault="00822E62" w:rsidP="00B243A4">
      <w:pPr>
        <w:spacing w:after="0"/>
        <w:rPr>
          <w:rFonts w:ascii="Georgia" w:hAnsi="Georgia"/>
          <w:b/>
          <w:sz w:val="44"/>
          <w:szCs w:val="44"/>
        </w:rPr>
      </w:pPr>
    </w:p>
    <w:p w14:paraId="72740555"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573A681C" w14:textId="77777777" w:rsidR="00EC2FF7" w:rsidRDefault="00EC2FF7" w:rsidP="00B243A4">
      <w:pPr>
        <w:spacing w:after="0"/>
        <w:rPr>
          <w:rFonts w:ascii="Georgia" w:hAnsi="Georgia"/>
          <w:b/>
          <w:sz w:val="44"/>
          <w:szCs w:val="44"/>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287A3CD4"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FB1C48">
        <w:rPr>
          <w:rFonts w:ascii="Georgia" w:hAnsi="Georgia" w:cs="Arial"/>
          <w:sz w:val="24"/>
          <w:szCs w:val="24"/>
        </w:rPr>
        <w:t>Coláiste Naomh Feich</w:t>
      </w:r>
      <w:r w:rsidR="00F40D90">
        <w:rPr>
          <w:rFonts w:ascii="Georgia" w:hAnsi="Georgia" w:cs="Arial"/>
          <w:sz w:val="24"/>
          <w:szCs w:val="24"/>
        </w:rPr>
        <w:t>ín</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219DDC90"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F40D90">
        <w:rPr>
          <w:rFonts w:ascii="Georgia" w:eastAsia="Times New Roman" w:hAnsi="Georgia"/>
          <w:color w:val="000000" w:themeColor="text1"/>
          <w:sz w:val="24"/>
          <w:szCs w:val="24"/>
          <w:lang w:eastAsia="en-IE"/>
        </w:rPr>
        <w:t>Coláiste Naomh Feichín</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7B7B6684"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w:t>
      </w:r>
      <w:r w:rsidR="00D1293B">
        <w:rPr>
          <w:rFonts w:ascii="Georgia" w:hAnsi="Georgia" w:cs="Arial"/>
          <w:sz w:val="24"/>
          <w:szCs w:val="24"/>
          <w:shd w:val="clear" w:color="auto" w:fill="FFFFFF"/>
        </w:rPr>
        <w:t xml:space="preserve"> </w:t>
      </w:r>
      <w:r w:rsidR="004B6F4D" w:rsidRPr="00A627E7">
        <w:rPr>
          <w:rFonts w:ascii="Georgia" w:hAnsi="Georgia" w:cs="Arial"/>
          <w:sz w:val="24"/>
          <w:szCs w:val="24"/>
          <w:shd w:val="clear" w:color="auto" w:fill="FFFFFF"/>
        </w:rPr>
        <w:t>This does not prejudice any Student who is Intersex or identifies as Androgynous/</w:t>
      </w:r>
      <w:r w:rsidR="004B6F4D" w:rsidRPr="00A627E7">
        <w:rPr>
          <w:rFonts w:ascii="Georgia" w:hAnsi="Georgia"/>
          <w:sz w:val="24"/>
          <w:szCs w:val="24"/>
        </w:rPr>
        <w:t>A</w:t>
      </w:r>
      <w:r w:rsidR="004B6F4D" w:rsidRPr="00A627E7">
        <w:rPr>
          <w:rFonts w:ascii="Georgia" w:hAnsi="Georgia" w:cs="Arial"/>
          <w:sz w:val="24"/>
          <w:szCs w:val="24"/>
          <w:shd w:val="clear" w:color="auto" w:fill="FFFFFF"/>
        </w:rPr>
        <w:t>ndrogyne, Bigender, Demigender, Gender Fluid, Genderqueer, Multigender, Neutrois, Non-binary, Transgender, Transsexual or otherwise</w:t>
      </w:r>
      <w:r w:rsidR="00A627E7">
        <w:rPr>
          <w:rFonts w:ascii="Georgia" w:hAnsi="Georgia" w:cs="Arial"/>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06D67AC9"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F077E3">
        <w:rPr>
          <w:rFonts w:ascii="Georgia" w:eastAsia="Times New Roman" w:hAnsi="Georgia"/>
          <w:color w:val="000000" w:themeColor="text1"/>
          <w:sz w:val="24"/>
          <w:szCs w:val="24"/>
          <w:lang w:eastAsia="en-IE"/>
        </w:rPr>
        <w:t xml:space="preserve">Coláiste Naomh Feichín. </w:t>
      </w:r>
      <w:r w:rsidRPr="00641237">
        <w:rPr>
          <w:rFonts w:ascii="Georgia" w:eastAsia="Times New Roman" w:hAnsi="Georgia"/>
          <w:color w:val="000000" w:themeColor="text1"/>
          <w:sz w:val="24"/>
          <w:szCs w:val="24"/>
          <w:lang w:eastAsia="en-IE"/>
        </w:rPr>
        <w:t xml:space="preserve">The feeder primary schools for </w:t>
      </w:r>
      <w:r w:rsidR="00F077E3">
        <w:rPr>
          <w:rFonts w:ascii="Georgia" w:eastAsia="Times New Roman" w:hAnsi="Georgia"/>
          <w:color w:val="000000" w:themeColor="text1"/>
          <w:sz w:val="24"/>
          <w:szCs w:val="24"/>
          <w:lang w:eastAsia="en-IE"/>
        </w:rPr>
        <w:t>Coláiste Naomh Feichín</w:t>
      </w:r>
      <w:r w:rsidRPr="00641237">
        <w:rPr>
          <w:rFonts w:ascii="Georgia" w:eastAsia="Times New Roman" w:hAnsi="Georgia"/>
          <w:color w:val="000000" w:themeColor="text1"/>
          <w:sz w:val="24"/>
          <w:szCs w:val="24"/>
          <w:lang w:eastAsia="en-IE"/>
        </w:rPr>
        <w:t xml:space="preserve"> are:</w:t>
      </w:r>
    </w:p>
    <w:p w14:paraId="5EC7C2F3" w14:textId="57B17A40" w:rsidR="001061A0" w:rsidRDefault="001061A0" w:rsidP="001061A0">
      <w:pPr>
        <w:pStyle w:val="NormalWeb"/>
        <w:numPr>
          <w:ilvl w:val="0"/>
          <w:numId w:val="3"/>
        </w:numPr>
        <w:rPr>
          <w:color w:val="000000"/>
          <w:sz w:val="27"/>
          <w:szCs w:val="27"/>
        </w:rPr>
      </w:pPr>
      <w:r>
        <w:rPr>
          <w:color w:val="000000"/>
          <w:sz w:val="27"/>
          <w:szCs w:val="27"/>
        </w:rPr>
        <w:t>Scoil Mhuire, Corr na Móna</w:t>
      </w:r>
    </w:p>
    <w:p w14:paraId="308ED33F" w14:textId="6913AD07" w:rsidR="001061A0" w:rsidRDefault="001061A0" w:rsidP="001061A0">
      <w:pPr>
        <w:pStyle w:val="NormalWeb"/>
        <w:numPr>
          <w:ilvl w:val="0"/>
          <w:numId w:val="3"/>
        </w:numPr>
        <w:rPr>
          <w:color w:val="000000"/>
          <w:sz w:val="27"/>
          <w:szCs w:val="27"/>
        </w:rPr>
      </w:pPr>
      <w:r>
        <w:rPr>
          <w:color w:val="000000"/>
          <w:sz w:val="27"/>
          <w:szCs w:val="27"/>
        </w:rPr>
        <w:t>Scoil Naomh Pádraig, An</w:t>
      </w:r>
      <w:r w:rsidR="00F17336">
        <w:rPr>
          <w:color w:val="000000"/>
          <w:sz w:val="27"/>
          <w:szCs w:val="27"/>
        </w:rPr>
        <w:t xml:space="preserve"> </w:t>
      </w:r>
      <w:r>
        <w:rPr>
          <w:color w:val="000000"/>
          <w:sz w:val="27"/>
          <w:szCs w:val="27"/>
        </w:rPr>
        <w:t>Chloch Bhrea</w:t>
      </w:r>
      <w:r w:rsidR="00704B27">
        <w:rPr>
          <w:color w:val="000000"/>
          <w:sz w:val="27"/>
          <w:szCs w:val="27"/>
        </w:rPr>
        <w:t>c</w:t>
      </w:r>
    </w:p>
    <w:p w14:paraId="724AF219" w14:textId="713243D1" w:rsidR="001061A0" w:rsidRDefault="001061A0" w:rsidP="001061A0">
      <w:pPr>
        <w:pStyle w:val="NormalWeb"/>
        <w:numPr>
          <w:ilvl w:val="0"/>
          <w:numId w:val="3"/>
        </w:numPr>
        <w:rPr>
          <w:color w:val="000000"/>
          <w:sz w:val="27"/>
          <w:szCs w:val="27"/>
        </w:rPr>
      </w:pPr>
      <w:r>
        <w:rPr>
          <w:color w:val="000000"/>
          <w:sz w:val="27"/>
          <w:szCs w:val="27"/>
        </w:rPr>
        <w:t>Scoil Naomh Pádraig, An Fh</w:t>
      </w:r>
      <w:r w:rsidR="00704B27">
        <w:rPr>
          <w:color w:val="000000"/>
          <w:sz w:val="27"/>
          <w:szCs w:val="27"/>
        </w:rPr>
        <w:t>a</w:t>
      </w:r>
      <w:r>
        <w:rPr>
          <w:color w:val="000000"/>
          <w:sz w:val="27"/>
          <w:szCs w:val="27"/>
        </w:rPr>
        <w:t>irche</w:t>
      </w:r>
    </w:p>
    <w:p w14:paraId="40369D99" w14:textId="294D5395" w:rsidR="001061A0" w:rsidRDefault="001061A0" w:rsidP="001061A0">
      <w:pPr>
        <w:pStyle w:val="NormalWeb"/>
        <w:numPr>
          <w:ilvl w:val="0"/>
          <w:numId w:val="3"/>
        </w:numPr>
        <w:rPr>
          <w:color w:val="000000"/>
          <w:sz w:val="27"/>
          <w:szCs w:val="27"/>
        </w:rPr>
      </w:pPr>
      <w:r>
        <w:rPr>
          <w:color w:val="000000"/>
          <w:sz w:val="27"/>
          <w:szCs w:val="27"/>
        </w:rPr>
        <w:t>Scoil Naomh Iosef, Cunga</w:t>
      </w:r>
    </w:p>
    <w:p w14:paraId="0A48BB72" w14:textId="76CF64D2" w:rsidR="001061A0" w:rsidRDefault="001061A0" w:rsidP="001061A0">
      <w:pPr>
        <w:pStyle w:val="NormalWeb"/>
        <w:numPr>
          <w:ilvl w:val="0"/>
          <w:numId w:val="3"/>
        </w:numPr>
        <w:rPr>
          <w:color w:val="000000"/>
          <w:sz w:val="27"/>
          <w:szCs w:val="27"/>
        </w:rPr>
      </w:pPr>
      <w:r>
        <w:rPr>
          <w:color w:val="000000"/>
          <w:sz w:val="27"/>
          <w:szCs w:val="27"/>
        </w:rPr>
        <w:t>Scoil Bhride, Tír na Cille, An Mám</w:t>
      </w:r>
    </w:p>
    <w:p w14:paraId="234BB51F" w14:textId="353E4A9E" w:rsidR="001061A0" w:rsidRDefault="001061A0" w:rsidP="001061A0">
      <w:pPr>
        <w:pStyle w:val="NormalWeb"/>
        <w:numPr>
          <w:ilvl w:val="0"/>
          <w:numId w:val="3"/>
        </w:numPr>
        <w:rPr>
          <w:color w:val="000000"/>
          <w:sz w:val="27"/>
          <w:szCs w:val="27"/>
        </w:rPr>
      </w:pPr>
      <w:r>
        <w:rPr>
          <w:color w:val="000000"/>
          <w:sz w:val="27"/>
          <w:szCs w:val="27"/>
        </w:rPr>
        <w:t>Scoil Mhuire an Chroí gan Smál, An Lionán</w:t>
      </w:r>
    </w:p>
    <w:p w14:paraId="2A701C49" w14:textId="7939F8D8" w:rsidR="001061A0" w:rsidRDefault="001061A0" w:rsidP="001061A0">
      <w:pPr>
        <w:pStyle w:val="NormalWeb"/>
        <w:numPr>
          <w:ilvl w:val="0"/>
          <w:numId w:val="3"/>
        </w:numPr>
        <w:rPr>
          <w:color w:val="000000"/>
          <w:sz w:val="27"/>
          <w:szCs w:val="27"/>
        </w:rPr>
      </w:pPr>
      <w:r>
        <w:rPr>
          <w:color w:val="000000"/>
          <w:sz w:val="27"/>
          <w:szCs w:val="27"/>
        </w:rPr>
        <w:t>Scoil Náisiúnta, Leitir Geis</w:t>
      </w:r>
    </w:p>
    <w:p w14:paraId="5B1AF953" w14:textId="77777777" w:rsidR="001943A9" w:rsidRDefault="001061A0" w:rsidP="001943A9">
      <w:pPr>
        <w:pStyle w:val="NormalWeb"/>
        <w:numPr>
          <w:ilvl w:val="0"/>
          <w:numId w:val="3"/>
        </w:numPr>
        <w:rPr>
          <w:color w:val="000000"/>
          <w:sz w:val="27"/>
          <w:szCs w:val="27"/>
        </w:rPr>
      </w:pPr>
      <w:r>
        <w:rPr>
          <w:color w:val="000000"/>
          <w:sz w:val="27"/>
          <w:szCs w:val="27"/>
        </w:rPr>
        <w:t>Scoil Naomh Pádraig, Tulach na Croise</w:t>
      </w:r>
    </w:p>
    <w:p w14:paraId="7C7162B5" w14:textId="77777777" w:rsidR="000C1114" w:rsidRDefault="001061A0" w:rsidP="000C1114">
      <w:pPr>
        <w:pStyle w:val="NormalWeb"/>
        <w:numPr>
          <w:ilvl w:val="0"/>
          <w:numId w:val="3"/>
        </w:numPr>
        <w:rPr>
          <w:color w:val="000000"/>
          <w:sz w:val="27"/>
          <w:szCs w:val="27"/>
        </w:rPr>
      </w:pPr>
      <w:r w:rsidRPr="001943A9">
        <w:rPr>
          <w:color w:val="000000"/>
          <w:sz w:val="27"/>
          <w:szCs w:val="27"/>
        </w:rPr>
        <w:t>Scoil Naomh Bríd, Nead an Iolraigh, Rinn Mhaoile</w:t>
      </w:r>
    </w:p>
    <w:p w14:paraId="44E3D7AE" w14:textId="3BB72774" w:rsidR="004A0F9B" w:rsidRPr="000C1114" w:rsidRDefault="001061A0" w:rsidP="000C1114">
      <w:pPr>
        <w:pStyle w:val="NormalWeb"/>
        <w:numPr>
          <w:ilvl w:val="0"/>
          <w:numId w:val="3"/>
        </w:numPr>
        <w:rPr>
          <w:color w:val="000000"/>
          <w:sz w:val="27"/>
          <w:szCs w:val="27"/>
        </w:rPr>
      </w:pPr>
      <w:r w:rsidRPr="000C1114">
        <w:rPr>
          <w:color w:val="000000"/>
          <w:sz w:val="27"/>
          <w:szCs w:val="27"/>
        </w:rPr>
        <w:t>Scoil Mhuire, Leitir Fraic</w:t>
      </w:r>
    </w:p>
    <w:p w14:paraId="139218BE" w14:textId="77777777" w:rsidR="00FE1C92" w:rsidRPr="00641237" w:rsidRDefault="00FE1C92" w:rsidP="00FE1C92">
      <w:pPr>
        <w:spacing w:after="0" w:line="360" w:lineRule="auto"/>
        <w:jc w:val="both"/>
        <w:rPr>
          <w:rFonts w:ascii="Georgia" w:eastAsia="Georgia" w:hAnsi="Georgia" w:cs="Georgia"/>
          <w:sz w:val="24"/>
          <w:szCs w:val="24"/>
          <w:lang w:val="en-US"/>
        </w:rPr>
      </w:pPr>
    </w:p>
    <w:p w14:paraId="26F15D6C" w14:textId="19FB1553" w:rsidR="00210DC2" w:rsidRDefault="00FE1C92" w:rsidP="000C1114">
      <w:pPr>
        <w:spacing w:after="0" w:line="360" w:lineRule="auto"/>
        <w:jc w:val="both"/>
        <w:rPr>
          <w:rFonts w:ascii="Georgia" w:eastAsiaTheme="majorEastAsia" w:hAnsi="Georgia" w:cstheme="majorBidi"/>
          <w:b/>
          <w:bCs/>
          <w:smallCaps/>
          <w:color w:val="000000" w:themeColor="text1"/>
          <w:sz w:val="32"/>
          <w:szCs w:val="32"/>
          <w:lang w:val="en-US" w:eastAsia="ja-JP"/>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r w:rsidR="00210DC2">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291976" w14:paraId="3B4CA092" w14:textId="77777777" w:rsidTr="00C82F5C">
        <w:tc>
          <w:tcPr>
            <w:tcW w:w="9465" w:type="dxa"/>
          </w:tcPr>
          <w:p w14:paraId="1CE7BED4" w14:textId="77777777" w:rsidR="00402A1D" w:rsidRPr="00C82F5C" w:rsidRDefault="00402A1D" w:rsidP="00C82F5C">
            <w:pPr>
              <w:jc w:val="both"/>
              <w:textAlignment w:val="baseline"/>
              <w:rPr>
                <w:rFonts w:ascii="Georgia" w:hAnsi="Georgia"/>
                <w:sz w:val="24"/>
                <w:szCs w:val="24"/>
                <w:lang w:eastAsia="en-IE"/>
              </w:rPr>
            </w:pPr>
            <w:r w:rsidRPr="00C82F5C">
              <w:rPr>
                <w:rFonts w:ascii="Georgia" w:hAnsi="Georgia"/>
                <w:sz w:val="24"/>
                <w:szCs w:val="24"/>
                <w:lang w:eastAsia="en-IE"/>
              </w:rPr>
              <w:t>ETB schools are state, co-educational, multidenominational schools underpinned by the core values of: </w:t>
            </w:r>
          </w:p>
          <w:p w14:paraId="019084CA" w14:textId="77777777" w:rsidR="00402A1D" w:rsidRPr="00C82F5C" w:rsidRDefault="00402A1D" w:rsidP="00C82F5C">
            <w:pPr>
              <w:jc w:val="both"/>
              <w:textAlignment w:val="baseline"/>
              <w:rPr>
                <w:rFonts w:ascii="Georgia" w:hAnsi="Georgia"/>
                <w:sz w:val="24"/>
                <w:szCs w:val="24"/>
                <w:lang w:eastAsia="en-IE"/>
              </w:rPr>
            </w:pPr>
            <w:r w:rsidRPr="00C82F5C">
              <w:rPr>
                <w:rFonts w:ascii="Georgia" w:hAnsi="Georgia"/>
                <w:noProof/>
                <w:sz w:val="24"/>
                <w:szCs w:val="24"/>
                <w:lang w:eastAsia="en-IE"/>
              </w:rPr>
              <w:drawing>
                <wp:anchor distT="0" distB="0" distL="114300" distR="114300" simplePos="0" relativeHeight="251660293" behindDoc="0" locked="0" layoutInCell="1" allowOverlap="1" wp14:anchorId="78246F7B" wp14:editId="28D5AEDB">
                  <wp:simplePos x="0" y="0"/>
                  <wp:positionH relativeFrom="column">
                    <wp:posOffset>4408170</wp:posOffset>
                  </wp:positionH>
                  <wp:positionV relativeFrom="paragraph">
                    <wp:posOffset>25400</wp:posOffset>
                  </wp:positionV>
                  <wp:extent cx="1973580" cy="1910715"/>
                  <wp:effectExtent l="0" t="0" r="7620" b="0"/>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2042EE96" w14:textId="77777777" w:rsidR="00402A1D" w:rsidRPr="00C82F5C" w:rsidRDefault="00402A1D" w:rsidP="00C82F5C">
            <w:pPr>
              <w:jc w:val="both"/>
              <w:textAlignment w:val="baseline"/>
              <w:rPr>
                <w:rFonts w:ascii="Georgia" w:hAnsi="Georgia"/>
                <w:sz w:val="24"/>
                <w:szCs w:val="24"/>
                <w:lang w:eastAsia="en-IE"/>
              </w:rPr>
            </w:pPr>
          </w:p>
          <w:p w14:paraId="42C7A29F" w14:textId="77777777" w:rsidR="00402A1D" w:rsidRPr="00C82F5C" w:rsidRDefault="00402A1D" w:rsidP="00C82F5C">
            <w:pPr>
              <w:numPr>
                <w:ilvl w:val="0"/>
                <w:numId w:val="66"/>
              </w:numPr>
              <w:spacing w:after="0"/>
              <w:ind w:left="405" w:firstLine="0"/>
              <w:jc w:val="both"/>
              <w:textAlignment w:val="baseline"/>
              <w:rPr>
                <w:rFonts w:ascii="Georgia" w:hAnsi="Georgia"/>
                <w:sz w:val="24"/>
                <w:szCs w:val="24"/>
                <w:lang w:eastAsia="en-IE"/>
              </w:rPr>
            </w:pPr>
            <w:r w:rsidRPr="00C82F5C">
              <w:rPr>
                <w:rFonts w:ascii="Georgia" w:hAnsi="Georgia"/>
                <w:sz w:val="24"/>
                <w:szCs w:val="24"/>
                <w:lang w:eastAsia="en-IE"/>
              </w:rPr>
              <w:t>Excellence in Education; </w:t>
            </w:r>
          </w:p>
          <w:p w14:paraId="7FB68097" w14:textId="77777777" w:rsidR="00402A1D" w:rsidRPr="00C82F5C" w:rsidRDefault="00402A1D" w:rsidP="00C82F5C">
            <w:pPr>
              <w:numPr>
                <w:ilvl w:val="0"/>
                <w:numId w:val="66"/>
              </w:numPr>
              <w:spacing w:after="0"/>
              <w:ind w:left="405" w:firstLine="0"/>
              <w:jc w:val="both"/>
              <w:textAlignment w:val="baseline"/>
              <w:rPr>
                <w:rFonts w:ascii="Georgia" w:hAnsi="Georgia"/>
                <w:sz w:val="24"/>
                <w:szCs w:val="24"/>
                <w:lang w:eastAsia="en-IE"/>
              </w:rPr>
            </w:pPr>
            <w:r w:rsidRPr="00C82F5C">
              <w:rPr>
                <w:rFonts w:ascii="Georgia" w:hAnsi="Georgia"/>
                <w:sz w:val="24"/>
                <w:szCs w:val="24"/>
                <w:lang w:eastAsia="en-IE"/>
              </w:rPr>
              <w:t>Care; </w:t>
            </w:r>
          </w:p>
          <w:p w14:paraId="17702CAD" w14:textId="77777777" w:rsidR="00402A1D" w:rsidRPr="00C82F5C" w:rsidRDefault="00402A1D" w:rsidP="00C82F5C">
            <w:pPr>
              <w:numPr>
                <w:ilvl w:val="0"/>
                <w:numId w:val="67"/>
              </w:numPr>
              <w:spacing w:after="0"/>
              <w:ind w:left="405" w:firstLine="0"/>
              <w:jc w:val="both"/>
              <w:textAlignment w:val="baseline"/>
              <w:rPr>
                <w:rFonts w:ascii="Georgia" w:hAnsi="Georgia"/>
                <w:sz w:val="24"/>
                <w:szCs w:val="24"/>
                <w:lang w:eastAsia="en-IE"/>
              </w:rPr>
            </w:pPr>
            <w:r w:rsidRPr="00C82F5C">
              <w:rPr>
                <w:rFonts w:ascii="Georgia" w:hAnsi="Georgia"/>
                <w:sz w:val="24"/>
                <w:szCs w:val="24"/>
                <w:lang w:eastAsia="en-IE"/>
              </w:rPr>
              <w:t>Equality; </w:t>
            </w:r>
          </w:p>
          <w:p w14:paraId="456E9A3A" w14:textId="77777777" w:rsidR="00402A1D" w:rsidRPr="00C82F5C" w:rsidRDefault="00402A1D" w:rsidP="00C82F5C">
            <w:pPr>
              <w:numPr>
                <w:ilvl w:val="0"/>
                <w:numId w:val="67"/>
              </w:numPr>
              <w:spacing w:after="0"/>
              <w:ind w:left="405" w:firstLine="0"/>
              <w:jc w:val="both"/>
              <w:textAlignment w:val="baseline"/>
              <w:rPr>
                <w:rFonts w:ascii="Georgia" w:hAnsi="Georgia"/>
                <w:sz w:val="24"/>
                <w:szCs w:val="24"/>
                <w:lang w:eastAsia="en-IE"/>
              </w:rPr>
            </w:pPr>
            <w:r w:rsidRPr="00C82F5C">
              <w:rPr>
                <w:rFonts w:ascii="Georgia" w:hAnsi="Georgia"/>
                <w:sz w:val="24"/>
                <w:szCs w:val="24"/>
                <w:lang w:eastAsia="en-IE"/>
              </w:rPr>
              <w:t>Community and  </w:t>
            </w:r>
          </w:p>
          <w:p w14:paraId="3F1F7172" w14:textId="77777777" w:rsidR="00402A1D" w:rsidRPr="00C82F5C" w:rsidRDefault="00402A1D" w:rsidP="00C82F5C">
            <w:pPr>
              <w:numPr>
                <w:ilvl w:val="0"/>
                <w:numId w:val="67"/>
              </w:numPr>
              <w:spacing w:after="0"/>
              <w:ind w:left="405" w:firstLine="0"/>
              <w:jc w:val="both"/>
              <w:textAlignment w:val="baseline"/>
              <w:rPr>
                <w:rFonts w:ascii="Georgia" w:hAnsi="Georgia"/>
                <w:sz w:val="24"/>
                <w:szCs w:val="24"/>
                <w:lang w:eastAsia="en-IE"/>
              </w:rPr>
            </w:pPr>
            <w:r w:rsidRPr="00C82F5C">
              <w:rPr>
                <w:rFonts w:ascii="Georgia" w:hAnsi="Georgia"/>
                <w:sz w:val="24"/>
                <w:szCs w:val="24"/>
                <w:lang w:eastAsia="en-IE"/>
              </w:rPr>
              <w:t>Respect. </w:t>
            </w:r>
          </w:p>
          <w:p w14:paraId="344FFC1B" w14:textId="77777777" w:rsidR="00402A1D" w:rsidRPr="00C82F5C" w:rsidRDefault="00402A1D" w:rsidP="00C82F5C">
            <w:pPr>
              <w:jc w:val="both"/>
              <w:textAlignment w:val="baseline"/>
              <w:rPr>
                <w:rFonts w:ascii="Georgia" w:hAnsi="Georgia"/>
                <w:sz w:val="24"/>
                <w:szCs w:val="24"/>
                <w:lang w:eastAsia="en-IE"/>
              </w:rPr>
            </w:pPr>
          </w:p>
          <w:p w14:paraId="7B875B8A" w14:textId="77777777" w:rsidR="00402A1D" w:rsidRPr="00C82F5C" w:rsidRDefault="00402A1D" w:rsidP="00C82F5C">
            <w:pPr>
              <w:jc w:val="both"/>
              <w:textAlignment w:val="baseline"/>
              <w:rPr>
                <w:rFonts w:ascii="Georgia" w:hAnsi="Georgia"/>
                <w:sz w:val="24"/>
                <w:szCs w:val="24"/>
                <w:lang w:eastAsia="en-IE"/>
              </w:rPr>
            </w:pPr>
          </w:p>
          <w:p w14:paraId="12CFC521" w14:textId="77777777" w:rsidR="00402A1D" w:rsidRPr="00C82F5C" w:rsidRDefault="00402A1D" w:rsidP="00C82F5C">
            <w:pPr>
              <w:ind w:left="405"/>
              <w:jc w:val="both"/>
              <w:textAlignment w:val="baseline"/>
              <w:rPr>
                <w:rFonts w:ascii="Georgia" w:hAnsi="Georgia"/>
                <w:sz w:val="24"/>
                <w:szCs w:val="24"/>
                <w:lang w:eastAsia="en-IE"/>
              </w:rPr>
            </w:pPr>
          </w:p>
          <w:p w14:paraId="47CA508A" w14:textId="77777777" w:rsidR="00402A1D" w:rsidRPr="00C82F5C" w:rsidRDefault="00402A1D" w:rsidP="00C82F5C">
            <w:pPr>
              <w:jc w:val="both"/>
              <w:textAlignment w:val="baseline"/>
              <w:rPr>
                <w:rFonts w:ascii="Georgia" w:hAnsi="Georgia"/>
                <w:sz w:val="24"/>
                <w:szCs w:val="24"/>
                <w:lang w:eastAsia="en-IE"/>
              </w:rPr>
            </w:pPr>
          </w:p>
          <w:p w14:paraId="378097E6" w14:textId="77777777" w:rsidR="00402A1D" w:rsidRPr="00C82F5C" w:rsidRDefault="00402A1D" w:rsidP="00C82F5C">
            <w:pPr>
              <w:jc w:val="both"/>
              <w:textAlignment w:val="baseline"/>
              <w:rPr>
                <w:rFonts w:ascii="Georgia" w:hAnsi="Georgia"/>
                <w:sz w:val="24"/>
                <w:szCs w:val="24"/>
                <w:lang w:eastAsia="en-IE"/>
              </w:rPr>
            </w:pPr>
            <w:r w:rsidRPr="00C82F5C">
              <w:rPr>
                <w:rFonts w:ascii="Georgia" w:hAnsi="Georgia"/>
                <w:sz w:val="24"/>
                <w:szCs w:val="24"/>
                <w:lang w:eastAsia="en-IE"/>
              </w:rPr>
              <w:t>As the state provider of education, the ETB sector defines a ‘multidenominational’ school in the following way: </w:t>
            </w:r>
          </w:p>
          <w:p w14:paraId="5B501D42" w14:textId="77777777" w:rsidR="00402A1D" w:rsidRPr="00C82F5C" w:rsidRDefault="00402A1D" w:rsidP="00C82F5C">
            <w:pPr>
              <w:jc w:val="both"/>
              <w:textAlignment w:val="baseline"/>
              <w:rPr>
                <w:rFonts w:ascii="Georgia" w:hAnsi="Georgia"/>
                <w:sz w:val="24"/>
                <w:szCs w:val="24"/>
                <w:lang w:eastAsia="en-IE"/>
              </w:rPr>
            </w:pPr>
            <w:r w:rsidRPr="00C82F5C">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2B7F4A7D" w14:textId="77777777" w:rsidR="00402A1D" w:rsidRPr="00C82F5C" w:rsidRDefault="00402A1D" w:rsidP="00C82F5C">
            <w:pPr>
              <w:jc w:val="both"/>
              <w:textAlignment w:val="baseline"/>
              <w:rPr>
                <w:rFonts w:ascii="Georgia" w:hAnsi="Georgia"/>
                <w:sz w:val="24"/>
                <w:szCs w:val="24"/>
                <w:lang w:eastAsia="en-IE"/>
              </w:rPr>
            </w:pPr>
          </w:p>
          <w:p w14:paraId="4D596B43" w14:textId="77777777" w:rsidR="00402A1D" w:rsidRPr="00C82F5C" w:rsidRDefault="00402A1D" w:rsidP="00C82F5C">
            <w:pPr>
              <w:jc w:val="both"/>
              <w:textAlignment w:val="baseline"/>
              <w:rPr>
                <w:rFonts w:ascii="Georgia" w:hAnsi="Georgia"/>
                <w:sz w:val="24"/>
                <w:szCs w:val="24"/>
                <w:lang w:eastAsia="en-IE"/>
              </w:rPr>
            </w:pPr>
            <w:r w:rsidRPr="00C82F5C">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7A74B89C" w14:textId="77777777" w:rsidR="00402A1D" w:rsidRPr="00C82F5C" w:rsidRDefault="00402A1D" w:rsidP="00C82F5C">
            <w:pPr>
              <w:jc w:val="both"/>
              <w:textAlignment w:val="baseline"/>
              <w:rPr>
                <w:rFonts w:ascii="Georgia" w:hAnsi="Georgia"/>
                <w:sz w:val="24"/>
                <w:szCs w:val="24"/>
                <w:lang w:eastAsia="en-IE"/>
              </w:rPr>
            </w:pPr>
          </w:p>
          <w:p w14:paraId="0DE8E958" w14:textId="58301110" w:rsidR="00291976" w:rsidRDefault="00402A1D" w:rsidP="00C82F5C">
            <w:pPr>
              <w:jc w:val="both"/>
              <w:textAlignment w:val="baseline"/>
              <w:rPr>
                <w:rFonts w:ascii="Georgia" w:eastAsiaTheme="minorEastAsia" w:hAnsi="Georgia"/>
                <w:sz w:val="24"/>
                <w:szCs w:val="24"/>
              </w:rPr>
            </w:pPr>
            <w:r w:rsidRPr="00C82F5C">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tc>
      </w:tr>
    </w:tbl>
    <w:p w14:paraId="15BC8276" w14:textId="77777777" w:rsidR="001953F7" w:rsidRPr="00641237" w:rsidRDefault="001953F7" w:rsidP="001953F7">
      <w:pPr>
        <w:spacing w:after="0" w:line="360" w:lineRule="auto"/>
        <w:jc w:val="both"/>
        <w:rPr>
          <w:rFonts w:ascii="Georgia" w:eastAsiaTheme="minorEastAsia" w:hAnsi="Georgia"/>
          <w:sz w:val="24"/>
          <w:szCs w:val="24"/>
        </w:rPr>
      </w:pPr>
    </w:p>
    <w:p w14:paraId="7BE5A987" w14:textId="53746FA9"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t xml:space="preserve">Accordingly, </w:t>
      </w:r>
      <w:r w:rsidR="00F37DE5">
        <w:rPr>
          <w:rFonts w:ascii="Georgia" w:hAnsi="Georgia"/>
          <w:sz w:val="24"/>
          <w:szCs w:val="24"/>
        </w:rPr>
        <w:t>Coláiste Naomh Feich</w:t>
      </w:r>
      <w:r w:rsidR="003754CD">
        <w:rPr>
          <w:rFonts w:ascii="Georgia" w:hAnsi="Georgia"/>
          <w:sz w:val="24"/>
          <w:szCs w:val="24"/>
        </w:rPr>
        <w:t>ín</w:t>
      </w:r>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19BC96E3" w:rsidR="001953F7" w:rsidRPr="007A3D90" w:rsidRDefault="001953F7" w:rsidP="004820E6">
      <w:pPr>
        <w:pStyle w:val="ListParagraph"/>
        <w:numPr>
          <w:ilvl w:val="0"/>
          <w:numId w:val="4"/>
        </w:numPr>
        <w:spacing w:after="0" w:line="360" w:lineRule="auto"/>
        <w:ind w:left="709" w:hanging="709"/>
        <w:jc w:val="both"/>
        <w:rPr>
          <w:rFonts w:ascii="Georgia" w:eastAsiaTheme="minorEastAsia" w:hAnsi="Georgia"/>
          <w:sz w:val="24"/>
          <w:szCs w:val="24"/>
        </w:rPr>
      </w:pPr>
      <w:r w:rsidRPr="007A3D90">
        <w:rPr>
          <w:rFonts w:ascii="Georgia" w:hAnsi="Georgia"/>
          <w:sz w:val="24"/>
          <w:szCs w:val="24"/>
        </w:rPr>
        <w:t xml:space="preserve">Special educational needs of the Student or Applicant. </w:t>
      </w:r>
    </w:p>
    <w:p w14:paraId="62094059" w14:textId="77777777" w:rsidR="004A417E" w:rsidRDefault="004A417E" w:rsidP="001953F7">
      <w:pPr>
        <w:spacing w:after="0" w:line="360" w:lineRule="auto"/>
        <w:jc w:val="both"/>
        <w:rPr>
          <w:rFonts w:ascii="Georgia" w:hAnsi="Georgia"/>
          <w:sz w:val="24"/>
          <w:szCs w:val="24"/>
        </w:rPr>
      </w:pPr>
    </w:p>
    <w:p w14:paraId="18A802E7" w14:textId="7381361A" w:rsidR="001953F7" w:rsidRDefault="007A3D90" w:rsidP="001953F7">
      <w:pPr>
        <w:spacing w:after="0" w:line="360" w:lineRule="auto"/>
        <w:jc w:val="both"/>
        <w:rPr>
          <w:rFonts w:ascii="Georgia" w:hAnsi="Georgia"/>
          <w:sz w:val="24"/>
          <w:szCs w:val="24"/>
        </w:rPr>
      </w:pPr>
      <w:r>
        <w:rPr>
          <w:rFonts w:ascii="Georgia" w:hAnsi="Georgia"/>
          <w:sz w:val="24"/>
          <w:szCs w:val="24"/>
        </w:rPr>
        <w:t>Coláiste Naomh Feichín</w:t>
      </w:r>
      <w:r w:rsidR="001953F7" w:rsidRPr="00641237">
        <w:rPr>
          <w:rFonts w:ascii="Georgia" w:hAnsi="Georgia"/>
          <w:sz w:val="24"/>
          <w:szCs w:val="24"/>
        </w:rPr>
        <w:t xml:space="preserve"> shall not charge fees or payments or seek contributions as a condition of admission or continued enrolment of a Student. </w:t>
      </w:r>
    </w:p>
    <w:p w14:paraId="3F057B42" w14:textId="26D7D106" w:rsidR="000437D8" w:rsidRDefault="000437D8" w:rsidP="001953F7">
      <w:pPr>
        <w:spacing w:after="0" w:line="360" w:lineRule="auto"/>
        <w:jc w:val="both"/>
        <w:rPr>
          <w:rFonts w:ascii="Georgia" w:hAnsi="Georgia"/>
          <w:sz w:val="24"/>
          <w:szCs w:val="24"/>
        </w:rPr>
      </w:pPr>
    </w:p>
    <w:p w14:paraId="407AAA19" w14:textId="3CDC4F88" w:rsidR="000437D8" w:rsidRDefault="000437D8" w:rsidP="001953F7">
      <w:pPr>
        <w:spacing w:after="0" w:line="360" w:lineRule="auto"/>
        <w:jc w:val="both"/>
        <w:rPr>
          <w:rFonts w:ascii="Georgia" w:hAnsi="Georgia"/>
          <w:sz w:val="24"/>
          <w:szCs w:val="24"/>
        </w:rPr>
      </w:pPr>
    </w:p>
    <w:p w14:paraId="6AE3F510" w14:textId="463D4CCA" w:rsidR="000437D8" w:rsidRDefault="000437D8" w:rsidP="001953F7">
      <w:pPr>
        <w:spacing w:after="0" w:line="360" w:lineRule="auto"/>
        <w:jc w:val="both"/>
        <w:rPr>
          <w:rFonts w:ascii="Georgia" w:hAnsi="Georgia"/>
          <w:sz w:val="24"/>
          <w:szCs w:val="24"/>
        </w:rPr>
      </w:pPr>
    </w:p>
    <w:p w14:paraId="38B7C377" w14:textId="7CD27D26" w:rsidR="000437D8" w:rsidRDefault="000437D8" w:rsidP="001953F7">
      <w:pPr>
        <w:spacing w:after="0" w:line="360" w:lineRule="auto"/>
        <w:jc w:val="both"/>
        <w:rPr>
          <w:rFonts w:ascii="Georgia" w:hAnsi="Georgia"/>
          <w:sz w:val="24"/>
          <w:szCs w:val="24"/>
        </w:rPr>
      </w:pPr>
    </w:p>
    <w:p w14:paraId="3218219A" w14:textId="62CDE217" w:rsidR="000437D8" w:rsidRDefault="000437D8" w:rsidP="001953F7">
      <w:pPr>
        <w:spacing w:after="0" w:line="360" w:lineRule="auto"/>
        <w:jc w:val="both"/>
        <w:rPr>
          <w:rFonts w:ascii="Georgia" w:hAnsi="Georgia"/>
          <w:sz w:val="24"/>
          <w:szCs w:val="24"/>
        </w:rPr>
      </w:pPr>
    </w:p>
    <w:p w14:paraId="0F6781B2" w14:textId="10E74E60" w:rsidR="000437D8" w:rsidRDefault="000437D8" w:rsidP="001953F7">
      <w:pPr>
        <w:spacing w:after="0" w:line="360" w:lineRule="auto"/>
        <w:jc w:val="both"/>
        <w:rPr>
          <w:rFonts w:ascii="Georgia" w:hAnsi="Georgia"/>
          <w:sz w:val="24"/>
          <w:szCs w:val="24"/>
        </w:rPr>
      </w:pPr>
    </w:p>
    <w:p w14:paraId="14B68202" w14:textId="77777777" w:rsidR="000437D8" w:rsidRDefault="000437D8" w:rsidP="001953F7">
      <w:pPr>
        <w:spacing w:after="0" w:line="360" w:lineRule="auto"/>
        <w:jc w:val="both"/>
        <w:rPr>
          <w:rFonts w:ascii="Georgia" w:hAnsi="Georgia"/>
          <w:sz w:val="24"/>
          <w:szCs w:val="24"/>
        </w:rPr>
      </w:pP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45583F73" w:rsidR="000414E4" w:rsidRPr="000414E4" w:rsidRDefault="004A417E" w:rsidP="000414E4">
      <w:pPr>
        <w:spacing w:after="0" w:line="360" w:lineRule="auto"/>
        <w:jc w:val="both"/>
        <w:rPr>
          <w:rFonts w:ascii="Georgia" w:hAnsi="Georgia"/>
          <w:sz w:val="24"/>
          <w:szCs w:val="24"/>
        </w:rPr>
      </w:pPr>
      <w:r>
        <w:rPr>
          <w:rFonts w:ascii="Georgia" w:hAnsi="Georgia"/>
          <w:sz w:val="24"/>
          <w:szCs w:val="24"/>
        </w:rPr>
        <w:t>GR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28721E11"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4A417E">
        <w:rPr>
          <w:rFonts w:ascii="Georgia" w:hAnsi="Georgia"/>
          <w:sz w:val="24"/>
          <w:szCs w:val="24"/>
        </w:rPr>
        <w:t>Coláiste Naomh Feichín</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351F1256" w14:textId="736D49D1" w:rsidR="002B5801" w:rsidRDefault="00E72499" w:rsidP="00953F57">
      <w:pPr>
        <w:pStyle w:val="ListBullet"/>
        <w:numPr>
          <w:ilvl w:val="0"/>
          <w:numId w:val="0"/>
        </w:numPr>
        <w:spacing w:after="0" w:line="360" w:lineRule="auto"/>
        <w:jc w:val="both"/>
        <w:rPr>
          <w:rFonts w:ascii="Georgia" w:hAnsi="Georgia"/>
          <w:sz w:val="24"/>
          <w:szCs w:val="24"/>
          <w:lang w:val="en-US" w:eastAsia="ja-JP"/>
        </w:rPr>
      </w:pPr>
      <w:r w:rsidRPr="006E5A3B">
        <w:rPr>
          <w:rFonts w:ascii="Georgia" w:hAnsi="Georgia"/>
          <w:sz w:val="24"/>
          <w:szCs w:val="24"/>
          <w:lang w:val="en-US" w:eastAsia="ja-JP"/>
        </w:rPr>
        <w:t>Section 62(7)(n) of the</w:t>
      </w:r>
      <w:r w:rsidRPr="009A57CF">
        <w:rPr>
          <w:rFonts w:ascii="Georgia" w:hAnsi="Georgia"/>
          <w:sz w:val="24"/>
          <w:szCs w:val="24"/>
          <w:lang w:val="en-US" w:eastAsia="ja-JP"/>
        </w:rPr>
        <w:t xml:space="preserv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Pr="009A57CF">
        <w:rPr>
          <w:rFonts w:ascii="Georgia" w:hAnsi="Georgia"/>
          <w:sz w:val="24"/>
          <w:szCs w:val="24"/>
          <w:lang w:val="en-US" w:eastAsia="ja-JP"/>
        </w:rPr>
        <w:t>opt-out of religious instruction.</w:t>
      </w:r>
    </w:p>
    <w:p w14:paraId="33FB8638" w14:textId="77777777" w:rsidR="00F352B3" w:rsidRPr="00133857" w:rsidRDefault="00F352B3" w:rsidP="00953F57">
      <w:pPr>
        <w:pStyle w:val="ListBullet"/>
        <w:numPr>
          <w:ilvl w:val="0"/>
          <w:numId w:val="0"/>
        </w:numPr>
        <w:spacing w:after="0" w:line="360" w:lineRule="auto"/>
        <w:jc w:val="both"/>
        <w:rPr>
          <w:rFonts w:ascii="Georgia" w:hAnsi="Georgia"/>
          <w:sz w:val="24"/>
          <w:szCs w:val="24"/>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D27D13" w14:paraId="700E5AE8" w14:textId="6B804CB3" w:rsidTr="007D2A8E">
        <w:tc>
          <w:tcPr>
            <w:tcW w:w="9923" w:type="dxa"/>
          </w:tcPr>
          <w:p w14:paraId="42852453" w14:textId="0C06ADEB" w:rsidR="00094576" w:rsidRPr="007A73C8" w:rsidRDefault="007353A7" w:rsidP="000437D8">
            <w:pPr>
              <w:spacing w:line="360" w:lineRule="auto"/>
              <w:jc w:val="both"/>
              <w:rPr>
                <w:rFonts w:ascii="Georgia" w:hAnsi="Georgia"/>
                <w:sz w:val="24"/>
                <w:szCs w:val="24"/>
              </w:rPr>
            </w:pPr>
            <w:r w:rsidRPr="007A73C8">
              <w:rPr>
                <w:rFonts w:ascii="Georgia" w:hAnsi="Georgia"/>
                <w:sz w:val="24"/>
                <w:szCs w:val="24"/>
              </w:rPr>
              <w:t>Coláiste Naomh Feich</w:t>
            </w:r>
            <w:r w:rsidR="00D171C6" w:rsidRPr="007A73C8">
              <w:rPr>
                <w:rFonts w:ascii="Georgia" w:hAnsi="Georgia"/>
                <w:sz w:val="24"/>
                <w:szCs w:val="24"/>
              </w:rPr>
              <w:t>ín</w:t>
            </w:r>
            <w:r w:rsidR="00094576" w:rsidRPr="007A73C8">
              <w:rPr>
                <w:rFonts w:ascii="Georgia" w:hAnsi="Georgia"/>
                <w:sz w:val="24"/>
                <w:szCs w:val="24"/>
              </w:rPr>
              <w:t xml:space="preserve"> offers </w:t>
            </w:r>
            <w:r w:rsidR="00094576" w:rsidRPr="007A73C8">
              <w:rPr>
                <w:rFonts w:ascii="Georgia" w:hAnsi="Georgia"/>
                <w:i/>
                <w:iCs/>
                <w:sz w:val="24"/>
                <w:szCs w:val="24"/>
              </w:rPr>
              <w:t>religious education</w:t>
            </w:r>
            <w:r w:rsidR="00094576" w:rsidRPr="007A73C8">
              <w:rPr>
                <w:rFonts w:ascii="Georgia" w:hAnsi="Georgia"/>
                <w:sz w:val="24"/>
                <w:szCs w:val="24"/>
              </w:rPr>
              <w:t xml:space="preserve"> in all year groups as it </w:t>
            </w:r>
            <w:r w:rsidR="00094576" w:rsidRPr="007A73C8">
              <w:rPr>
                <w:rFonts w:ascii="Georgia" w:hAnsi="Georgia"/>
                <w:iCs/>
                <w:sz w:val="24"/>
                <w:szCs w:val="24"/>
              </w:rPr>
              <w:t xml:space="preserve">promotes the holistic development of students and can contribute positively to their wellbeing in line with the principles of the Junior Cycle and Senior Cycle Frameworks. It facilitates the intellectual, social, emotional, spiritual, values and moral development of students and encourages respect for all members of our school communities. In addition, </w:t>
            </w:r>
            <w:r w:rsidR="00094576" w:rsidRPr="007A73C8">
              <w:rPr>
                <w:rFonts w:ascii="Georgia" w:hAnsi="Georgia"/>
                <w:i/>
                <w:sz w:val="24"/>
                <w:szCs w:val="24"/>
              </w:rPr>
              <w:t>religious education</w:t>
            </w:r>
            <w:r w:rsidR="00094576" w:rsidRPr="007A73C8">
              <w:rPr>
                <w:rFonts w:ascii="Georgia" w:hAnsi="Georgia"/>
                <w:iCs/>
                <w:sz w:val="24"/>
                <w:szCs w:val="24"/>
              </w:rPr>
              <w:t xml:space="preserve"> supports the ‘multi-denominational’ aspect of our school’s ethos as it provides opportunities for students in engage with questions around their own religious or non-religious beliefs and those of their peers. </w:t>
            </w:r>
          </w:p>
          <w:p w14:paraId="08CF5DFF" w14:textId="77777777" w:rsidR="00094576" w:rsidRPr="007A73C8" w:rsidRDefault="00094576" w:rsidP="000437D8">
            <w:pPr>
              <w:spacing w:line="360" w:lineRule="auto"/>
              <w:jc w:val="both"/>
              <w:rPr>
                <w:rFonts w:ascii="Georgia" w:hAnsi="Georgia"/>
                <w:sz w:val="24"/>
                <w:szCs w:val="24"/>
              </w:rPr>
            </w:pPr>
            <w:r w:rsidRPr="007A73C8">
              <w:rPr>
                <w:rFonts w:ascii="Georgia" w:hAnsi="Georgia"/>
                <w:sz w:val="24"/>
                <w:szCs w:val="24"/>
              </w:rPr>
              <w:t>If considering opting out of ‘</w:t>
            </w:r>
            <w:r w:rsidRPr="007A73C8">
              <w:rPr>
                <w:rFonts w:ascii="Georgia" w:hAnsi="Georgia"/>
                <w:i/>
                <w:iCs/>
                <w:sz w:val="24"/>
                <w:szCs w:val="24"/>
              </w:rPr>
              <w:t>religious instruction’</w:t>
            </w:r>
            <w:r w:rsidRPr="007A73C8">
              <w:rPr>
                <w:rFonts w:ascii="Georgia" w:hAnsi="Georgia"/>
                <w:sz w:val="24"/>
                <w:szCs w:val="24"/>
              </w:rPr>
              <w:t>, it is important to understand that our school does not provide ‘</w:t>
            </w:r>
            <w:r w:rsidRPr="007A73C8">
              <w:rPr>
                <w:rFonts w:ascii="Georgia" w:hAnsi="Georgia"/>
                <w:i/>
                <w:iCs/>
                <w:sz w:val="24"/>
                <w:szCs w:val="24"/>
              </w:rPr>
              <w:t>religious instruction’</w:t>
            </w:r>
            <w:r w:rsidRPr="007A73C8">
              <w:rPr>
                <w:rFonts w:ascii="Georgia" w:hAnsi="Georgia"/>
                <w:sz w:val="24"/>
                <w:szCs w:val="24"/>
              </w:rPr>
              <w:t xml:space="preserve"> and therefore the need to opt-out does not arise in this school. </w:t>
            </w:r>
          </w:p>
          <w:p w14:paraId="1655AAF3" w14:textId="72096ECC" w:rsidR="00094576" w:rsidRPr="007A73C8" w:rsidRDefault="00094576" w:rsidP="000437D8">
            <w:pPr>
              <w:spacing w:line="360" w:lineRule="auto"/>
              <w:jc w:val="both"/>
              <w:rPr>
                <w:rFonts w:ascii="Georgia" w:hAnsi="Georgia"/>
                <w:sz w:val="24"/>
                <w:szCs w:val="24"/>
              </w:rPr>
            </w:pPr>
            <w:r w:rsidRPr="007A73C8">
              <w:rPr>
                <w:rFonts w:ascii="Georgia" w:hAnsi="Georgia"/>
                <w:sz w:val="24"/>
                <w:szCs w:val="24"/>
              </w:rPr>
              <w:lastRenderedPageBreak/>
              <w:t xml:space="preserve">It is important to understand the distinction between </w:t>
            </w:r>
            <w:r w:rsidRPr="007A73C8">
              <w:rPr>
                <w:rFonts w:ascii="Georgia" w:hAnsi="Georgia"/>
                <w:i/>
                <w:iCs/>
                <w:sz w:val="24"/>
                <w:szCs w:val="24"/>
              </w:rPr>
              <w:t>‘religious instruction’</w:t>
            </w:r>
            <w:r w:rsidRPr="007A73C8">
              <w:rPr>
                <w:rFonts w:ascii="Georgia" w:hAnsi="Georgia"/>
                <w:sz w:val="24"/>
                <w:szCs w:val="24"/>
              </w:rPr>
              <w:t xml:space="preserve"> and r</w:t>
            </w:r>
            <w:r w:rsidRPr="007A73C8">
              <w:rPr>
                <w:rFonts w:ascii="Georgia" w:hAnsi="Georgia"/>
                <w:i/>
                <w:iCs/>
                <w:sz w:val="24"/>
                <w:szCs w:val="24"/>
              </w:rPr>
              <w:t>eligious education’</w:t>
            </w:r>
            <w:r w:rsidRPr="007A73C8">
              <w:rPr>
                <w:rFonts w:ascii="Georgia" w:hAnsi="Georgia"/>
                <w:sz w:val="24"/>
                <w:szCs w:val="24"/>
              </w:rPr>
              <w:t>:</w:t>
            </w:r>
          </w:p>
          <w:p w14:paraId="6F8BDF4D" w14:textId="7EF646CE" w:rsidR="00094576" w:rsidRPr="007A73C8" w:rsidRDefault="00094576" w:rsidP="000437D8">
            <w:pPr>
              <w:pStyle w:val="ListParagraph"/>
              <w:numPr>
                <w:ilvl w:val="0"/>
                <w:numId w:val="68"/>
              </w:numPr>
              <w:spacing w:after="160" w:line="360" w:lineRule="auto"/>
              <w:jc w:val="both"/>
              <w:rPr>
                <w:rFonts w:ascii="Georgia" w:hAnsi="Georgia"/>
                <w:sz w:val="24"/>
                <w:szCs w:val="24"/>
              </w:rPr>
            </w:pPr>
            <w:r w:rsidRPr="007A73C8">
              <w:rPr>
                <w:rFonts w:ascii="Georgia" w:hAnsi="Georgia"/>
                <w:i/>
                <w:iCs/>
                <w:sz w:val="24"/>
                <w:szCs w:val="24"/>
              </w:rPr>
              <w:t>Religious instruction</w:t>
            </w:r>
            <w:r w:rsidRPr="007A73C8">
              <w:rPr>
                <w:rFonts w:ascii="Georgia" w:hAnsi="Georgia"/>
                <w:sz w:val="24"/>
                <w:szCs w:val="24"/>
              </w:rPr>
              <w:t xml:space="preserve"> is a term used in Ireland to indicate instruction in accordance with the rites, practices and teachings of a particular religion or denomination for pupils of that religious tradition. Religious Instruction may be provided in a denominational school setting. </w:t>
            </w:r>
          </w:p>
          <w:p w14:paraId="6402818F" w14:textId="38143674" w:rsidR="00094576" w:rsidRPr="007A73C8" w:rsidRDefault="00094576" w:rsidP="000437D8">
            <w:pPr>
              <w:pStyle w:val="ListParagraph"/>
              <w:numPr>
                <w:ilvl w:val="0"/>
                <w:numId w:val="68"/>
              </w:numPr>
              <w:spacing w:after="160" w:line="360" w:lineRule="auto"/>
              <w:jc w:val="both"/>
              <w:rPr>
                <w:rFonts w:ascii="Georgia" w:hAnsi="Georgia"/>
                <w:sz w:val="24"/>
                <w:szCs w:val="24"/>
              </w:rPr>
            </w:pPr>
            <w:r w:rsidRPr="007A73C8">
              <w:rPr>
                <w:rFonts w:ascii="Georgia" w:hAnsi="Georgia"/>
                <w:i/>
                <w:iCs/>
                <w:sz w:val="24"/>
                <w:szCs w:val="24"/>
              </w:rPr>
              <w:t>Religious education</w:t>
            </w:r>
            <w:r w:rsidRPr="007A73C8">
              <w:rPr>
                <w:rFonts w:ascii="Georgia" w:hAnsi="Georgia"/>
                <w:sz w:val="24"/>
                <w:szCs w:val="24"/>
              </w:rPr>
              <w:t xml:space="preserve"> is open to all pupils regardless of their commitment to any particular religion or worldview. It seeks to contribute to the spiritual and moral development of all students equally. </w:t>
            </w:r>
          </w:p>
          <w:p w14:paraId="4F313D10" w14:textId="793C4562" w:rsidR="00094576" w:rsidRPr="007A73C8" w:rsidRDefault="00094576" w:rsidP="000437D8">
            <w:pPr>
              <w:spacing w:line="360" w:lineRule="auto"/>
              <w:jc w:val="both"/>
              <w:rPr>
                <w:rFonts w:ascii="Georgia" w:hAnsi="Georgia"/>
                <w:sz w:val="24"/>
                <w:szCs w:val="24"/>
              </w:rPr>
            </w:pPr>
            <w:r w:rsidRPr="007A73C8">
              <w:rPr>
                <w:rFonts w:ascii="Georgia" w:hAnsi="Georgia"/>
                <w:sz w:val="24"/>
                <w:szCs w:val="24"/>
              </w:rPr>
              <w:t xml:space="preserve">As ETB schools are ‘multi-denominational’, </w:t>
            </w:r>
            <w:r w:rsidR="007635D8" w:rsidRPr="007A73C8">
              <w:rPr>
                <w:rFonts w:ascii="Georgia" w:hAnsi="Georgia"/>
                <w:sz w:val="24"/>
                <w:szCs w:val="24"/>
              </w:rPr>
              <w:t>Coláiste Naomh Feichín</w:t>
            </w:r>
            <w:r w:rsidRPr="007A73C8">
              <w:rPr>
                <w:rFonts w:ascii="Georgia" w:hAnsi="Georgia"/>
                <w:sz w:val="24"/>
                <w:szCs w:val="24"/>
              </w:rPr>
              <w:t xml:space="preserve"> supports the provision of </w:t>
            </w:r>
            <w:r w:rsidRPr="007A73C8">
              <w:rPr>
                <w:rFonts w:ascii="Georgia" w:hAnsi="Georgia"/>
                <w:i/>
                <w:sz w:val="24"/>
                <w:szCs w:val="24"/>
              </w:rPr>
              <w:t>religious education</w:t>
            </w:r>
            <w:r w:rsidRPr="007A73C8">
              <w:rPr>
                <w:rFonts w:ascii="Georgia" w:hAnsi="Georgia"/>
                <w:sz w:val="24"/>
                <w:szCs w:val="24"/>
              </w:rPr>
              <w:t xml:space="preserve"> that caters for all students regardless of their religious or non-religious beliefs and therefore does not provide </w:t>
            </w:r>
            <w:r w:rsidRPr="007A73C8">
              <w:rPr>
                <w:rFonts w:ascii="Georgia" w:hAnsi="Georgia"/>
                <w:i/>
                <w:iCs/>
                <w:sz w:val="24"/>
                <w:szCs w:val="24"/>
              </w:rPr>
              <w:t>religious instruction</w:t>
            </w:r>
            <w:r w:rsidRPr="007A73C8">
              <w:rPr>
                <w:rFonts w:ascii="Georgia" w:hAnsi="Georgia"/>
                <w:sz w:val="24"/>
                <w:szCs w:val="24"/>
              </w:rPr>
              <w:t xml:space="preserve"> in one particular religion or belief.</w:t>
            </w:r>
          </w:p>
          <w:p w14:paraId="2F008128" w14:textId="3FF9E538" w:rsidR="00094576" w:rsidRPr="007A73C8" w:rsidRDefault="00094576" w:rsidP="000437D8">
            <w:pPr>
              <w:spacing w:line="360" w:lineRule="auto"/>
              <w:jc w:val="both"/>
              <w:rPr>
                <w:rFonts w:ascii="Georgia" w:hAnsi="Georgia"/>
                <w:sz w:val="24"/>
                <w:szCs w:val="24"/>
              </w:rPr>
            </w:pPr>
            <w:r w:rsidRPr="007A73C8">
              <w:rPr>
                <w:rFonts w:ascii="Georgia" w:hAnsi="Georgia"/>
                <w:sz w:val="24"/>
                <w:szCs w:val="24"/>
              </w:rPr>
              <w:t xml:space="preserve">However, as per Section 30(2)(e) of the Education Act (1998), </w:t>
            </w:r>
            <w:r w:rsidR="007F0904" w:rsidRPr="007A73C8">
              <w:rPr>
                <w:rFonts w:ascii="Georgia" w:hAnsi="Georgia"/>
                <w:sz w:val="24"/>
                <w:szCs w:val="24"/>
              </w:rPr>
              <w:t>Coláiste Naomh Feichín</w:t>
            </w:r>
            <w:r w:rsidRPr="007A73C8">
              <w:rPr>
                <w:rFonts w:ascii="Georgia" w:hAnsi="Georgia"/>
                <w:sz w:val="24"/>
                <w:szCs w:val="24"/>
              </w:rPr>
              <w:t xml:space="preserve"> recognises the right of parents, or students over the age of 18, attending publicly-funded schools to withdraw from any subject contrary to their conscience, including </w:t>
            </w:r>
            <w:r w:rsidRPr="007A73C8">
              <w:rPr>
                <w:rFonts w:ascii="Georgia" w:hAnsi="Georgia"/>
                <w:i/>
                <w:iCs/>
                <w:sz w:val="24"/>
                <w:szCs w:val="24"/>
              </w:rPr>
              <w:t>religious education.</w:t>
            </w:r>
            <w:r w:rsidRPr="007A73C8">
              <w:rPr>
                <w:rFonts w:ascii="Georgia" w:hAnsi="Georgia"/>
                <w:sz w:val="24"/>
                <w:szCs w:val="24"/>
              </w:rPr>
              <w:t xml:space="preserve"> </w:t>
            </w:r>
          </w:p>
          <w:p w14:paraId="75085053" w14:textId="22715CE0" w:rsidR="0080653C" w:rsidRDefault="00094576" w:rsidP="000437D8">
            <w:pPr>
              <w:spacing w:line="360" w:lineRule="auto"/>
              <w:jc w:val="both"/>
              <w:rPr>
                <w:rFonts w:ascii="Georgia" w:hAnsi="Georgia"/>
                <w:sz w:val="24"/>
                <w:szCs w:val="24"/>
              </w:rPr>
            </w:pPr>
            <w:r w:rsidRPr="007A73C8">
              <w:rPr>
                <w:rFonts w:ascii="Georgia" w:hAnsi="Georgia"/>
                <w:sz w:val="24"/>
                <w:szCs w:val="24"/>
              </w:rPr>
              <w:t xml:space="preserve">Parents or students over the age of 18 who wish to opt-out of </w:t>
            </w:r>
            <w:r w:rsidRPr="007A73C8">
              <w:rPr>
                <w:rFonts w:ascii="Georgia" w:hAnsi="Georgia"/>
                <w:i/>
                <w:iCs/>
                <w:sz w:val="24"/>
                <w:szCs w:val="24"/>
              </w:rPr>
              <w:t>religious education</w:t>
            </w:r>
            <w:r w:rsidRPr="007A73C8">
              <w:rPr>
                <w:rFonts w:ascii="Georgia" w:hAnsi="Georgia"/>
                <w:sz w:val="24"/>
                <w:szCs w:val="24"/>
              </w:rPr>
              <w:t xml:space="preserve"> must make a written submission to the principal in the first instance. The submission should outline reasons why the opt-out is being requested. The principal will then arrange to meet with the parent(s) or student over the age of 18 to discuss the request. If after that meeting the parent or student over the age of 18 still wishes to opt out of </w:t>
            </w:r>
            <w:r w:rsidRPr="007A73C8">
              <w:rPr>
                <w:rFonts w:ascii="Georgia" w:hAnsi="Georgia"/>
                <w:i/>
                <w:iCs/>
                <w:sz w:val="24"/>
                <w:szCs w:val="24"/>
              </w:rPr>
              <w:t>religious education</w:t>
            </w:r>
            <w:r w:rsidRPr="007A73C8">
              <w:rPr>
                <w:rFonts w:ascii="Georgia" w:hAnsi="Georgia"/>
                <w:sz w:val="24"/>
                <w:szCs w:val="24"/>
              </w:rPr>
              <w:t>, the school will facilitate this in the following way:</w:t>
            </w:r>
          </w:p>
          <w:p w14:paraId="1929B4EB" w14:textId="2DDB5769" w:rsidR="00A01AFA" w:rsidRPr="00A01AFA" w:rsidRDefault="00DC052B" w:rsidP="00E85EBD">
            <w:pPr>
              <w:spacing w:line="360" w:lineRule="auto"/>
              <w:jc w:val="both"/>
              <w:rPr>
                <w:sz w:val="24"/>
                <w:szCs w:val="24"/>
              </w:rPr>
            </w:pPr>
            <w:r>
              <w:rPr>
                <w:rFonts w:ascii="Georgia" w:hAnsi="Georgia"/>
                <w:sz w:val="24"/>
                <w:szCs w:val="24"/>
              </w:rPr>
              <w:t xml:space="preserve">Religious education may be timetabled against another subject option or </w:t>
            </w:r>
            <w:r w:rsidR="007831DC">
              <w:rPr>
                <w:rFonts w:ascii="Georgia" w:hAnsi="Georgia"/>
                <w:sz w:val="24"/>
                <w:szCs w:val="24"/>
              </w:rPr>
              <w:t xml:space="preserve">another </w:t>
            </w:r>
            <w:r>
              <w:rPr>
                <w:rFonts w:ascii="Georgia" w:hAnsi="Georgia"/>
                <w:sz w:val="24"/>
                <w:szCs w:val="24"/>
              </w:rPr>
              <w:t xml:space="preserve">alternative study period may </w:t>
            </w:r>
            <w:r w:rsidR="007831DC">
              <w:rPr>
                <w:rFonts w:ascii="Georgia" w:hAnsi="Georgia"/>
                <w:sz w:val="24"/>
                <w:szCs w:val="24"/>
              </w:rPr>
              <w:t>be accommodated at this time.</w:t>
            </w:r>
            <w:r w:rsidR="00E85EBD">
              <w:rPr>
                <w:rFonts w:ascii="Georgia" w:hAnsi="Georgia"/>
                <w:sz w:val="24"/>
                <w:szCs w:val="24"/>
              </w:rPr>
              <w:t xml:space="preserve"> </w:t>
            </w:r>
          </w:p>
        </w:tc>
      </w:tr>
    </w:tbl>
    <w:p w14:paraId="18FF1442" w14:textId="71298BFB" w:rsidR="00E85EBD" w:rsidRPr="0023412D" w:rsidRDefault="00E85EBD" w:rsidP="00E85EBD">
      <w:pPr>
        <w:pStyle w:val="ListParagraph"/>
        <w:spacing w:after="100" w:afterAutospacing="1" w:line="240" w:lineRule="auto"/>
        <w:ind w:left="0"/>
        <w:jc w:val="both"/>
        <w:rPr>
          <w:ins w:id="0" w:author="User" w:date="2022-11-29T21:17:00Z"/>
          <w:rFonts w:cstheme="minorHAnsi"/>
        </w:rPr>
      </w:pPr>
      <w:r>
        <w:rPr>
          <w:rFonts w:cstheme="minorHAnsi"/>
        </w:rPr>
        <w:lastRenderedPageBreak/>
        <w:t xml:space="preserve">Coláiste Naomh Feichín </w:t>
      </w:r>
      <w:ins w:id="1" w:author="User" w:date="2022-11-29T21:17:00Z">
        <w:r w:rsidRPr="0023412D">
          <w:rPr>
            <w:rFonts w:cstheme="minorHAnsi"/>
          </w:rPr>
          <w:t xml:space="preserve">will cooperate with the National Council for Special Education in the performance by the Council of its functions under the Education for Persons with Special Educational Needs Act 2004 relating to the provision of education to children with special educational needs, including in particular by the provision and operation of a special class or classes when requested to do so by the Council. </w:t>
        </w:r>
      </w:ins>
    </w:p>
    <w:p w14:paraId="0CB8EC3D" w14:textId="77777777" w:rsidR="00E85EBD" w:rsidRPr="0023412D" w:rsidRDefault="00E85EBD" w:rsidP="00E85EBD">
      <w:pPr>
        <w:pStyle w:val="ListParagraph"/>
        <w:spacing w:after="100" w:afterAutospacing="1" w:line="240" w:lineRule="auto"/>
        <w:ind w:left="0"/>
        <w:jc w:val="both"/>
        <w:rPr>
          <w:ins w:id="2" w:author="User" w:date="2022-11-29T21:17:00Z"/>
          <w:rFonts w:cstheme="minorHAnsi"/>
        </w:rPr>
      </w:pPr>
    </w:p>
    <w:p w14:paraId="2D4BA5D8" w14:textId="55639C2B" w:rsidR="00E85EBD" w:rsidRPr="0023412D" w:rsidRDefault="00E85EBD" w:rsidP="00E85EBD">
      <w:pPr>
        <w:pStyle w:val="ListParagraph"/>
        <w:spacing w:after="100" w:afterAutospacing="1" w:line="240" w:lineRule="auto"/>
        <w:ind w:left="0"/>
        <w:jc w:val="both"/>
        <w:rPr>
          <w:ins w:id="3" w:author="User" w:date="2022-11-29T21:17:00Z"/>
          <w:rFonts w:cstheme="minorHAnsi"/>
        </w:rPr>
      </w:pPr>
      <w:r>
        <w:rPr>
          <w:rFonts w:cstheme="minorHAnsi"/>
        </w:rPr>
        <w:t>Coláiste Naomh Feichín</w:t>
      </w:r>
      <w:ins w:id="4" w:author="User" w:date="2022-11-29T21:17:00Z">
        <w:r w:rsidRPr="0023412D">
          <w:rPr>
            <w:rFonts w:cstheme="minorHAnsi"/>
          </w:rPr>
          <w:t xml:space="preserve"> will comply with any direction served on the patron or the </w:t>
        </w:r>
        <w:r>
          <w:rPr>
            <w:rFonts w:cstheme="minorHAnsi"/>
          </w:rPr>
          <w:t>board of management</w:t>
        </w:r>
        <w:r w:rsidRPr="0023412D">
          <w:rPr>
            <w:rFonts w:cstheme="minorHAnsi"/>
          </w:rPr>
          <w:t xml:space="preserve">, as the case may be, under section 37A and any direction served on the </w:t>
        </w:r>
        <w:r>
          <w:rPr>
            <w:rFonts w:cstheme="minorHAnsi"/>
          </w:rPr>
          <w:t xml:space="preserve">board of management </w:t>
        </w:r>
        <w:r w:rsidRPr="0023412D">
          <w:rPr>
            <w:rFonts w:cstheme="minorHAnsi"/>
          </w:rPr>
          <w:t>under section 67(4B) of the Education Act.</w:t>
        </w:r>
      </w:ins>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2E2B538A"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D7462A">
        <w:rPr>
          <w:rFonts w:ascii="Georgia" w:hAnsi="Georgia"/>
          <w:sz w:val="24"/>
          <w:szCs w:val="24"/>
        </w:rPr>
        <w:t>Coláiste Naomh Feichín</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33D4C6DB"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D7462A">
        <w:rPr>
          <w:rFonts w:ascii="Georgia" w:hAnsi="Georgia"/>
          <w:sz w:val="24"/>
          <w:szCs w:val="24"/>
        </w:rPr>
        <w:t>Coláiste Naomh Feichín</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30C2CE80" w14:textId="09A272B8" w:rsidR="005A577E" w:rsidRDefault="005A577E" w:rsidP="00930655">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p>
    <w:p w14:paraId="3817A023" w14:textId="77777777" w:rsidR="00930655" w:rsidRPr="00930655" w:rsidRDefault="00930655" w:rsidP="00930655">
      <w:pPr>
        <w:tabs>
          <w:tab w:val="left" w:pos="709"/>
          <w:tab w:val="left" w:pos="851"/>
        </w:tabs>
        <w:spacing w:after="0" w:line="360" w:lineRule="auto"/>
        <w:jc w:val="both"/>
        <w:rPr>
          <w:rFonts w:ascii="Georgia" w:hAnsi="Georgia"/>
          <w:sz w:val="24"/>
          <w:szCs w:val="24"/>
        </w:rPr>
      </w:pPr>
    </w:p>
    <w:p w14:paraId="7F87145C" w14:textId="716722E9" w:rsidR="005A577E" w:rsidRPr="00641237" w:rsidRDefault="005A577E" w:rsidP="008B70C0">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3CE98E56" w:rsidR="005A577E" w:rsidRDefault="005A577E" w:rsidP="004820E6">
      <w:pPr>
        <w:pStyle w:val="ListParagraph"/>
        <w:numPr>
          <w:ilvl w:val="2"/>
          <w:numId w:val="5"/>
        </w:numPr>
        <w:tabs>
          <w:tab w:val="left" w:pos="709"/>
        </w:tabs>
        <w:spacing w:after="0" w:line="360" w:lineRule="auto"/>
        <w:ind w:left="709" w:hanging="709"/>
        <w:jc w:val="both"/>
        <w:rPr>
          <w:rFonts w:ascii="Georgia" w:hAnsi="Georgia"/>
          <w:sz w:val="24"/>
          <w:szCs w:val="24"/>
        </w:rPr>
      </w:pPr>
      <w:r w:rsidRPr="005110B5">
        <w:rPr>
          <w:rFonts w:ascii="Georgia" w:hAnsi="Georgia"/>
          <w:sz w:val="24"/>
          <w:szCs w:val="24"/>
        </w:rPr>
        <w:t xml:space="preserve">A Student’s connection to the school due to a member of his or her family attending or having previously attended the school </w:t>
      </w:r>
      <w:r w:rsidR="006F587A">
        <w:rPr>
          <w:rFonts w:ascii="Georgia" w:hAnsi="Georgia"/>
          <w:sz w:val="24"/>
          <w:szCs w:val="24"/>
        </w:rPr>
        <w:t>;</w:t>
      </w:r>
    </w:p>
    <w:p w14:paraId="67064E0F" w14:textId="77777777" w:rsidR="006F587A" w:rsidRPr="006F587A" w:rsidRDefault="006F587A" w:rsidP="006F587A">
      <w:pPr>
        <w:tabs>
          <w:tab w:val="left" w:pos="709"/>
        </w:tabs>
        <w:spacing w:after="0" w:line="360" w:lineRule="auto"/>
        <w:jc w:val="both"/>
        <w:rPr>
          <w:rFonts w:ascii="Georgia" w:hAnsi="Georgia"/>
          <w:sz w:val="24"/>
          <w:szCs w:val="24"/>
        </w:rPr>
      </w:pPr>
    </w:p>
    <w:p w14:paraId="09232DFC" w14:textId="4E19F49B"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4DC9D529" w:rsidR="004F3DBE" w:rsidRDefault="005110B5" w:rsidP="006A65EA">
      <w:pPr>
        <w:spacing w:after="0" w:line="360" w:lineRule="auto"/>
        <w:jc w:val="both"/>
        <w:rPr>
          <w:rFonts w:ascii="Georgia" w:hAnsi="Georgia"/>
          <w:sz w:val="24"/>
          <w:szCs w:val="24"/>
        </w:rPr>
      </w:pPr>
      <w:r>
        <w:rPr>
          <w:rFonts w:ascii="Georgia" w:hAnsi="Georgia"/>
          <w:b/>
          <w:sz w:val="24"/>
          <w:szCs w:val="24"/>
        </w:rPr>
        <w:lastRenderedPageBreak/>
        <w:t>Coláiste Naomh Feichín</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4536C97A"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61DC1C5E" w14:textId="1EE6E0EA" w:rsidR="00373688" w:rsidRDefault="00555413" w:rsidP="001B654B">
      <w:pPr>
        <w:pStyle w:val="ListParagraph"/>
        <w:numPr>
          <w:ilvl w:val="2"/>
          <w:numId w:val="5"/>
        </w:numPr>
        <w:spacing w:after="0" w:line="360" w:lineRule="auto"/>
        <w:ind w:left="851"/>
        <w:jc w:val="both"/>
        <w:rPr>
          <w:rFonts w:ascii="Georgia" w:hAnsi="Georgia"/>
          <w:sz w:val="24"/>
          <w:szCs w:val="24"/>
        </w:rPr>
      </w:pPr>
      <w:r>
        <w:rPr>
          <w:rFonts w:ascii="Georgia" w:hAnsi="Georgia"/>
          <w:sz w:val="24"/>
          <w:szCs w:val="24"/>
        </w:rPr>
        <w:t xml:space="preserve">The Board of Management </w:t>
      </w:r>
      <w:r w:rsidR="00C4521F">
        <w:rPr>
          <w:rFonts w:ascii="Georgia" w:hAnsi="Georgia"/>
          <w:sz w:val="24"/>
          <w:szCs w:val="24"/>
        </w:rPr>
        <w:t xml:space="preserve">has a duty of care to ensure as far as </w:t>
      </w:r>
      <w:r w:rsidR="00F22B4E">
        <w:rPr>
          <w:rFonts w:ascii="Georgia" w:hAnsi="Georgia"/>
          <w:sz w:val="24"/>
          <w:szCs w:val="24"/>
        </w:rPr>
        <w:t>practicable</w:t>
      </w:r>
      <w:r w:rsidR="00C4521F">
        <w:rPr>
          <w:rFonts w:ascii="Georgia" w:hAnsi="Georgia"/>
          <w:sz w:val="24"/>
          <w:szCs w:val="24"/>
        </w:rPr>
        <w:t xml:space="preserve"> the health and safety of the students and staff of the school. In addition the Board of Management is required, under Section 15 </w:t>
      </w:r>
      <w:r w:rsidR="00824045">
        <w:rPr>
          <w:rFonts w:ascii="Georgia" w:hAnsi="Georgia"/>
          <w:sz w:val="24"/>
          <w:szCs w:val="24"/>
        </w:rPr>
        <w:t xml:space="preserve">(1) of the Education Act, 1998 to provide, or call to be provided, </w:t>
      </w:r>
      <w:r w:rsidR="00123D98">
        <w:rPr>
          <w:rFonts w:ascii="Georgia" w:hAnsi="Georgia"/>
          <w:sz w:val="24"/>
          <w:szCs w:val="24"/>
        </w:rPr>
        <w:t>an appropriate education for each student at the school for which that Board has responsibility</w:t>
      </w:r>
      <w:r w:rsidR="0096630B">
        <w:rPr>
          <w:rFonts w:ascii="Georgia" w:hAnsi="Georgia"/>
          <w:sz w:val="24"/>
          <w:szCs w:val="24"/>
        </w:rPr>
        <w:t xml:space="preserve">. </w:t>
      </w:r>
    </w:p>
    <w:p w14:paraId="0E8D058A" w14:textId="3425B617" w:rsidR="0096630B" w:rsidRPr="004F3DBE" w:rsidRDefault="0096630B" w:rsidP="0096630B">
      <w:pPr>
        <w:pStyle w:val="ListParagraph"/>
        <w:spacing w:after="0" w:line="360" w:lineRule="auto"/>
        <w:ind w:left="851"/>
        <w:jc w:val="both"/>
        <w:rPr>
          <w:rFonts w:ascii="Georgia" w:hAnsi="Georgia"/>
          <w:sz w:val="24"/>
          <w:szCs w:val="24"/>
        </w:rPr>
      </w:pPr>
      <w:r>
        <w:rPr>
          <w:rFonts w:ascii="Georgia" w:hAnsi="Georgia"/>
          <w:sz w:val="24"/>
          <w:szCs w:val="24"/>
        </w:rPr>
        <w:t xml:space="preserve">An application for admission, may be refused, therefore, </w:t>
      </w:r>
      <w:r w:rsidR="00D27DEC">
        <w:rPr>
          <w:rFonts w:ascii="Georgia" w:hAnsi="Georgia"/>
          <w:sz w:val="24"/>
          <w:szCs w:val="24"/>
        </w:rPr>
        <w:t xml:space="preserve">where the admission of the applicant would pose a significant risk to the health and safety of the applicant </w:t>
      </w:r>
      <w:r w:rsidR="00783095">
        <w:rPr>
          <w:rFonts w:ascii="Georgia" w:hAnsi="Georgia"/>
          <w:sz w:val="24"/>
          <w:szCs w:val="24"/>
        </w:rPr>
        <w:t xml:space="preserve">or students and staff of the school, or risk significantly interfering with the right </w:t>
      </w:r>
      <w:r w:rsidR="00AF3F1D">
        <w:rPr>
          <w:rFonts w:ascii="Georgia" w:hAnsi="Georgia"/>
          <w:sz w:val="24"/>
          <w:szCs w:val="24"/>
        </w:rPr>
        <w:t>of other students to an appropriate education.</w:t>
      </w:r>
    </w:p>
    <w:p w14:paraId="5F5DBB02" w14:textId="77777777" w:rsidR="00EA0572" w:rsidRDefault="00EA0572" w:rsidP="00EC2FF7">
      <w:pPr>
        <w:pStyle w:val="ListParagraph"/>
        <w:tabs>
          <w:tab w:val="left" w:pos="8320"/>
        </w:tabs>
        <w:spacing w:after="0"/>
        <w:ind w:left="0"/>
        <w:rPr>
          <w:rFonts w:ascii="Georgia" w:hAnsi="Georgia"/>
        </w:rPr>
      </w:pPr>
    </w:p>
    <w:p w14:paraId="28A93E7E" w14:textId="660B4D67" w:rsidR="00EA0572" w:rsidRDefault="00EA0572" w:rsidP="00F22B4E">
      <w:pPr>
        <w:pStyle w:val="ListParagraph"/>
        <w:tabs>
          <w:tab w:val="left" w:pos="8320"/>
        </w:tabs>
        <w:spacing w:after="0" w:line="360" w:lineRule="auto"/>
        <w:ind w:left="0"/>
        <w:jc w:val="both"/>
        <w:rPr>
          <w:rFonts w:ascii="Georgia" w:hAnsi="Georgia"/>
          <w:bCs/>
          <w:sz w:val="24"/>
          <w:szCs w:val="24"/>
        </w:rPr>
      </w:pPr>
      <w:r w:rsidRPr="007D7C13">
        <w:rPr>
          <w:rFonts w:ascii="Georgia" w:hAnsi="Georgia"/>
          <w:bCs/>
          <w:sz w:val="24"/>
          <w:szCs w:val="24"/>
        </w:rPr>
        <w:t xml:space="preserve">Where </w:t>
      </w:r>
      <w:r w:rsidR="00B74171">
        <w:rPr>
          <w:rFonts w:ascii="Georgia" w:hAnsi="Georgia"/>
          <w:bCs/>
          <w:sz w:val="24"/>
          <w:szCs w:val="24"/>
        </w:rPr>
        <w:t>Coláiste Naomh Feichín</w:t>
      </w:r>
      <w:r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F22B4E">
      <w:pPr>
        <w:pStyle w:val="ListParagraph"/>
        <w:tabs>
          <w:tab w:val="left" w:pos="8320"/>
        </w:tabs>
        <w:spacing w:after="0" w:line="360" w:lineRule="auto"/>
        <w:ind w:left="0"/>
        <w:jc w:val="both"/>
        <w:rPr>
          <w:rFonts w:ascii="Georgia" w:hAnsi="Georgia"/>
          <w:bCs/>
          <w:sz w:val="24"/>
          <w:szCs w:val="24"/>
        </w:rPr>
      </w:pPr>
    </w:p>
    <w:p w14:paraId="688CFC20" w14:textId="5477741A" w:rsidR="00757264" w:rsidRPr="00EA70BF" w:rsidRDefault="00757264" w:rsidP="00F22B4E">
      <w:pPr>
        <w:pStyle w:val="ListParagraph"/>
        <w:tabs>
          <w:tab w:val="left" w:pos="8320"/>
        </w:tabs>
        <w:spacing w:after="0" w:line="360" w:lineRule="auto"/>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F22B4E">
      <w:pPr>
        <w:pStyle w:val="ListParagraph"/>
        <w:tabs>
          <w:tab w:val="left" w:pos="8320"/>
        </w:tabs>
        <w:spacing w:after="0" w:line="360" w:lineRule="auto"/>
        <w:ind w:left="0"/>
        <w:jc w:val="both"/>
        <w:rPr>
          <w:rFonts w:ascii="Georgia" w:hAnsi="Georgia"/>
          <w:bCs/>
          <w:sz w:val="24"/>
          <w:szCs w:val="24"/>
        </w:rPr>
      </w:pPr>
    </w:p>
    <w:p w14:paraId="2FC9F4A5" w14:textId="1C9C5303" w:rsidR="0095277F" w:rsidRDefault="0095277F" w:rsidP="00F22B4E">
      <w:pPr>
        <w:pStyle w:val="ListParagraph"/>
        <w:tabs>
          <w:tab w:val="left" w:pos="8320"/>
        </w:tabs>
        <w:spacing w:after="0" w:line="360" w:lineRule="auto"/>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4820E6" w:rsidRDefault="004820E6"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4820E6" w:rsidRPr="00D42A83" w:rsidRDefault="004820E6"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4820E6" w:rsidRDefault="004820E6" w:rsidP="00365FB2"/>
                          <w:p w14:paraId="6E5594AA" w14:textId="77777777" w:rsidR="004820E6" w:rsidRDefault="004820E6"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fillcolor="#bdd6ee [1304]" stroked="f">
                <v:textbox>
                  <w:txbxContent>
                    <w:p w14:paraId="1BD4C123" w14:textId="77777777" w:rsidR="004820E6" w:rsidRDefault="004820E6"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4820E6" w:rsidRPr="00D42A83" w:rsidRDefault="004820E6"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4820E6" w:rsidRDefault="004820E6" w:rsidP="00365FB2"/>
                    <w:p w14:paraId="6E5594AA" w14:textId="77777777" w:rsidR="004820E6" w:rsidRDefault="004820E6"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5" w:name="_Hlk32587681"/>
      <w:r>
        <w:rPr>
          <w:rFonts w:ascii="Georgia" w:hAnsi="Georgia"/>
        </w:rPr>
        <w:t xml:space="preserve">Withdrawal of an offer </w:t>
      </w:r>
    </w:p>
    <w:bookmarkEnd w:id="5"/>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590E8BF6" w14:textId="77777777" w:rsidR="00F74986" w:rsidRPr="00EE20A3" w:rsidRDefault="00F74986" w:rsidP="00EE20A3">
      <w:pPr>
        <w:spacing w:after="0" w:line="360" w:lineRule="auto"/>
        <w:jc w:val="both"/>
        <w:rPr>
          <w:rFonts w:ascii="Georgia" w:hAnsi="Georgia"/>
          <w:b/>
        </w:rPr>
      </w:pPr>
    </w:p>
    <w:p w14:paraId="0194F7C5" w14:textId="77777777" w:rsidR="00A8533E" w:rsidRPr="00A8533E" w:rsidRDefault="00F74986" w:rsidP="00A8533E">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bookmarkStart w:id="6" w:name="_Hlk32565527"/>
    </w:p>
    <w:p w14:paraId="561B84FA" w14:textId="77777777" w:rsidR="00A8533E" w:rsidRDefault="00D64FC2" w:rsidP="00A8533E">
      <w:pPr>
        <w:pStyle w:val="ListParagraph"/>
        <w:numPr>
          <w:ilvl w:val="1"/>
          <w:numId w:val="9"/>
        </w:numPr>
        <w:tabs>
          <w:tab w:val="left" w:pos="851"/>
        </w:tabs>
        <w:spacing w:after="0" w:line="360" w:lineRule="auto"/>
        <w:jc w:val="both"/>
        <w:rPr>
          <w:rFonts w:ascii="Georgia" w:hAnsi="Georgia"/>
        </w:rPr>
      </w:pPr>
      <w:r w:rsidRPr="00A8533E">
        <w:rPr>
          <w:rFonts w:ascii="Georgia" w:hAnsi="Georgia"/>
        </w:rPr>
        <w:t>Appeal where refusal was due to oversubscription</w:t>
      </w:r>
    </w:p>
    <w:p w14:paraId="3288F144" w14:textId="77777777" w:rsidR="00A8533E" w:rsidRDefault="00D64FC2" w:rsidP="00A8533E">
      <w:pPr>
        <w:pStyle w:val="ListParagraph"/>
        <w:numPr>
          <w:ilvl w:val="1"/>
          <w:numId w:val="9"/>
        </w:numPr>
        <w:tabs>
          <w:tab w:val="left" w:pos="851"/>
        </w:tabs>
        <w:spacing w:after="0" w:line="360" w:lineRule="auto"/>
        <w:jc w:val="both"/>
        <w:rPr>
          <w:rFonts w:ascii="Georgia" w:hAnsi="Georgia"/>
        </w:rPr>
      </w:pPr>
      <w:r w:rsidRPr="00A8533E">
        <w:rPr>
          <w:rFonts w:ascii="Georgia" w:hAnsi="Georgia"/>
        </w:rPr>
        <w:t>Appeal where refusal was for a reason other than oversubscription</w:t>
      </w:r>
    </w:p>
    <w:p w14:paraId="41FE576E" w14:textId="49F40C4E" w:rsidR="00F17783" w:rsidRPr="00A8533E" w:rsidRDefault="00D64FC2" w:rsidP="00A8533E">
      <w:pPr>
        <w:pStyle w:val="ListParagraph"/>
        <w:numPr>
          <w:ilvl w:val="1"/>
          <w:numId w:val="9"/>
        </w:numPr>
        <w:tabs>
          <w:tab w:val="left" w:pos="851"/>
        </w:tabs>
        <w:spacing w:after="0" w:line="360" w:lineRule="auto"/>
        <w:jc w:val="both"/>
        <w:rPr>
          <w:rFonts w:ascii="Georgia" w:hAnsi="Georgia"/>
        </w:rPr>
      </w:pPr>
      <w:r w:rsidRPr="00A8533E">
        <w:rPr>
          <w:rFonts w:ascii="Georgia" w:hAnsi="Georgia"/>
        </w:rPr>
        <w:t xml:space="preserve">Basis for </w:t>
      </w:r>
      <w:r w:rsidR="00B01293" w:rsidRPr="00A8533E">
        <w:rPr>
          <w:rFonts w:ascii="Georgia" w:hAnsi="Georgia"/>
        </w:rPr>
        <w:t>a review by the Board of Management</w:t>
      </w:r>
    </w:p>
    <w:bookmarkEnd w:id="6"/>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5EB033B"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EE20A3">
        <w:rPr>
          <w:rFonts w:ascii="Georgia" w:hAnsi="Georgia"/>
          <w:sz w:val="24"/>
          <w:szCs w:val="24"/>
        </w:rPr>
        <w:t>Coláiste Naomh Feichín</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EE20A3">
        <w:rPr>
          <w:rFonts w:ascii="Georgia" w:hAnsi="Georgia"/>
          <w:sz w:val="24"/>
          <w:szCs w:val="24"/>
        </w:rPr>
        <w:t xml:space="preserve">. </w:t>
      </w:r>
    </w:p>
    <w:p w14:paraId="3AC624D5" w14:textId="77777777" w:rsidR="005A6852" w:rsidRPr="00EE20A3" w:rsidRDefault="005A6852" w:rsidP="00EE20A3">
      <w:pPr>
        <w:spacing w:after="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58D1BCB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707BDA">
        <w:rPr>
          <w:rFonts w:ascii="Georgia" w:hAnsi="Georgia"/>
          <w:sz w:val="24"/>
          <w:szCs w:val="24"/>
        </w:rPr>
        <w:t xml:space="preserve">Coláiste Naomh Feichín </w:t>
      </w:r>
      <w:r w:rsidR="00D91AD3" w:rsidRPr="00DD4E1E">
        <w:rPr>
          <w:rFonts w:ascii="Georgia" w:hAnsi="Georgia"/>
          <w:sz w:val="24"/>
          <w:szCs w:val="24"/>
        </w:rPr>
        <w:t xml:space="preserve">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588AA892" w14:textId="3DFCEEFE" w:rsidR="00301C35" w:rsidRPr="00295CF7" w:rsidRDefault="00301C35" w:rsidP="00313FA6">
      <w:pPr>
        <w:pStyle w:val="ListParagraph"/>
        <w:numPr>
          <w:ilvl w:val="0"/>
          <w:numId w:val="2"/>
        </w:numPr>
        <w:spacing w:after="0" w:line="360" w:lineRule="auto"/>
        <w:ind w:left="993" w:hanging="993"/>
        <w:contextualSpacing w:val="0"/>
        <w:rPr>
          <w:rFonts w:ascii="Georgia" w:hAnsi="Georgia"/>
          <w:sz w:val="24"/>
          <w:szCs w:val="24"/>
        </w:rPr>
      </w:pPr>
      <w:r w:rsidRPr="00295CF7">
        <w:rPr>
          <w:rFonts w:ascii="Georgia" w:hAnsi="Georgia"/>
          <w:b/>
          <w:bCs/>
          <w:sz w:val="24"/>
          <w:szCs w:val="24"/>
          <w:u w:val="single"/>
        </w:rPr>
        <w:t>Selection criteria</w:t>
      </w:r>
      <w:r w:rsidR="00313FA6" w:rsidRPr="00313FA6">
        <w:rPr>
          <w:rFonts w:ascii="Georgia" w:hAnsi="Georgia"/>
          <w:b/>
          <w:bCs/>
          <w:sz w:val="24"/>
          <w:szCs w:val="24"/>
        </w:rPr>
        <w:t xml:space="preserve">    </w:t>
      </w:r>
      <w:r w:rsidR="00313FA6">
        <w:rPr>
          <w:rFonts w:ascii="Georgia" w:hAnsi="Georgia"/>
          <w:sz w:val="24"/>
          <w:szCs w:val="24"/>
        </w:rPr>
        <w:t xml:space="preserve">                                                                                                                       </w:t>
      </w:r>
      <w:r w:rsidR="00313FA6" w:rsidRPr="00313FA6">
        <w:rPr>
          <w:rFonts w:ascii="Georgia" w:hAnsi="Georgia"/>
          <w:sz w:val="24"/>
          <w:szCs w:val="24"/>
        </w:rPr>
        <w:t xml:space="preserve"> </w:t>
      </w:r>
      <w:r w:rsidR="00313FA6">
        <w:rPr>
          <w:rFonts w:ascii="Georgia" w:hAnsi="Georgia"/>
          <w:sz w:val="24"/>
          <w:szCs w:val="24"/>
        </w:rPr>
        <w:t xml:space="preserve">     </w:t>
      </w:r>
      <w:r w:rsidR="00E807B4" w:rsidRPr="00295CF7">
        <w:rPr>
          <w:rFonts w:ascii="Georgia" w:hAnsi="Georgia"/>
          <w:sz w:val="24"/>
          <w:szCs w:val="24"/>
        </w:rPr>
        <w:t>Coláiste Naomh Feichín</w:t>
      </w:r>
      <w:r w:rsidRPr="00295CF7">
        <w:rPr>
          <w:rFonts w:ascii="Georgia" w:hAnsi="Georgia"/>
          <w:sz w:val="24"/>
          <w:szCs w:val="24"/>
        </w:rPr>
        <w:t xml:space="preserve"> will apply the following criteria for admission to the </w:t>
      </w:r>
      <w:r w:rsidR="002017C6" w:rsidRPr="00295CF7">
        <w:rPr>
          <w:rFonts w:ascii="Georgia" w:hAnsi="Georgia"/>
          <w:sz w:val="24"/>
          <w:szCs w:val="24"/>
        </w:rPr>
        <w:t>F</w:t>
      </w:r>
      <w:r w:rsidRPr="00295CF7">
        <w:rPr>
          <w:rFonts w:ascii="Georgia" w:hAnsi="Georgia"/>
          <w:sz w:val="24"/>
          <w:szCs w:val="24"/>
        </w:rPr>
        <w:t>irst-</w:t>
      </w:r>
      <w:r w:rsidR="002017C6" w:rsidRPr="00295CF7">
        <w:rPr>
          <w:rFonts w:ascii="Georgia" w:hAnsi="Georgia"/>
          <w:sz w:val="24"/>
          <w:szCs w:val="24"/>
        </w:rPr>
        <w:t>Y</w:t>
      </w:r>
      <w:r w:rsidRPr="00295CF7">
        <w:rPr>
          <w:rFonts w:ascii="Georgia" w:hAnsi="Georgia"/>
          <w:sz w:val="24"/>
          <w:szCs w:val="24"/>
        </w:rPr>
        <w:t xml:space="preserve">ear </w:t>
      </w:r>
      <w:r w:rsidR="002017C6" w:rsidRPr="00295CF7">
        <w:rPr>
          <w:rFonts w:ascii="Georgia" w:hAnsi="Georgia"/>
          <w:sz w:val="24"/>
          <w:szCs w:val="24"/>
        </w:rPr>
        <w:t>G</w:t>
      </w:r>
      <w:r w:rsidRPr="00295CF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369D4618" w:rsidR="00301C35" w:rsidRPr="004F05AA" w:rsidRDefault="00301C35" w:rsidP="001B654B">
      <w:pPr>
        <w:pStyle w:val="ListParagraph"/>
        <w:numPr>
          <w:ilvl w:val="0"/>
          <w:numId w:val="12"/>
        </w:numPr>
        <w:spacing w:after="0" w:line="360" w:lineRule="auto"/>
        <w:ind w:left="1418" w:hanging="426"/>
        <w:rPr>
          <w:rFonts w:ascii="Georgia" w:hAnsi="Georgia"/>
          <w:sz w:val="24"/>
          <w:szCs w:val="24"/>
        </w:rPr>
      </w:pPr>
      <w:bookmarkStart w:id="7" w:name="_Hlk8922463"/>
      <w:r w:rsidRPr="004F05AA">
        <w:rPr>
          <w:rFonts w:ascii="Georgia" w:eastAsia="Times New Roman" w:hAnsi="Georgia"/>
          <w:color w:val="000000" w:themeColor="text1"/>
          <w:sz w:val="24"/>
          <w:szCs w:val="24"/>
          <w:lang w:eastAsia="en-IE"/>
        </w:rPr>
        <w:t xml:space="preserve">If the Student resides in the </w:t>
      </w:r>
      <w:r w:rsidR="00654A7B" w:rsidRPr="004F05AA">
        <w:rPr>
          <w:rFonts w:ascii="Georgia" w:eastAsia="Times New Roman" w:hAnsi="Georgia"/>
          <w:color w:val="000000" w:themeColor="text1"/>
          <w:sz w:val="24"/>
          <w:szCs w:val="24"/>
          <w:lang w:eastAsia="en-IE"/>
        </w:rPr>
        <w:t>C</w:t>
      </w:r>
      <w:r w:rsidRPr="004F05AA">
        <w:rPr>
          <w:rFonts w:ascii="Georgia" w:eastAsia="Times New Roman" w:hAnsi="Georgia"/>
          <w:color w:val="000000" w:themeColor="text1"/>
          <w:sz w:val="24"/>
          <w:szCs w:val="24"/>
          <w:lang w:eastAsia="en-IE"/>
        </w:rPr>
        <w:t xml:space="preserve">atchment </w:t>
      </w:r>
      <w:r w:rsidR="00654A7B" w:rsidRPr="004F05AA">
        <w:rPr>
          <w:rFonts w:ascii="Georgia" w:eastAsia="Times New Roman" w:hAnsi="Georgia"/>
          <w:color w:val="000000" w:themeColor="text1"/>
          <w:sz w:val="24"/>
          <w:szCs w:val="24"/>
          <w:lang w:eastAsia="en-IE"/>
        </w:rPr>
        <w:t>A</w:t>
      </w:r>
      <w:r w:rsidRPr="004F05AA">
        <w:rPr>
          <w:rFonts w:ascii="Georgia" w:eastAsia="Times New Roman" w:hAnsi="Georgia"/>
          <w:color w:val="000000" w:themeColor="text1"/>
          <w:sz w:val="24"/>
          <w:szCs w:val="24"/>
          <w:lang w:eastAsia="en-IE"/>
        </w:rPr>
        <w:t>rea;</w:t>
      </w:r>
    </w:p>
    <w:p w14:paraId="206D22D9" w14:textId="77777777" w:rsidR="001650E7" w:rsidRPr="004F05AA" w:rsidRDefault="00301C35" w:rsidP="001650E7">
      <w:pPr>
        <w:pStyle w:val="ListParagraph"/>
        <w:numPr>
          <w:ilvl w:val="0"/>
          <w:numId w:val="12"/>
        </w:numPr>
        <w:spacing w:after="0" w:line="360" w:lineRule="auto"/>
        <w:ind w:left="1418" w:hanging="426"/>
        <w:rPr>
          <w:rFonts w:ascii="Georgia" w:hAnsi="Georgia"/>
          <w:sz w:val="24"/>
          <w:szCs w:val="24"/>
        </w:rPr>
      </w:pPr>
      <w:r w:rsidRPr="004F05AA">
        <w:rPr>
          <w:rFonts w:ascii="Georgia" w:eastAsia="Times New Roman" w:hAnsi="Georgia"/>
          <w:color w:val="000000" w:themeColor="text1"/>
          <w:sz w:val="24"/>
          <w:szCs w:val="24"/>
          <w:lang w:eastAsia="en-IE"/>
        </w:rPr>
        <w:t>If the Student has siblings currently enrolled in the school;</w:t>
      </w:r>
    </w:p>
    <w:p w14:paraId="6A296747" w14:textId="77777777" w:rsidR="00C3439C" w:rsidRPr="004F05AA" w:rsidRDefault="00301C35" w:rsidP="00C3439C">
      <w:pPr>
        <w:pStyle w:val="ListParagraph"/>
        <w:numPr>
          <w:ilvl w:val="0"/>
          <w:numId w:val="12"/>
        </w:numPr>
        <w:spacing w:after="0" w:line="360" w:lineRule="auto"/>
        <w:ind w:left="1418" w:hanging="426"/>
        <w:rPr>
          <w:rFonts w:ascii="Georgia" w:hAnsi="Georgia"/>
          <w:sz w:val="24"/>
          <w:szCs w:val="24"/>
        </w:rPr>
      </w:pPr>
      <w:r w:rsidRPr="004F05AA">
        <w:rPr>
          <w:rFonts w:ascii="Georgia" w:hAnsi="Georgia" w:cs="Calibri"/>
          <w:bCs/>
          <w:iCs/>
          <w:color w:val="000000" w:themeColor="text1"/>
          <w:sz w:val="24"/>
          <w:szCs w:val="24"/>
        </w:rPr>
        <w:t xml:space="preserve">Whether the Student attended </w:t>
      </w:r>
      <w:r w:rsidR="00F17336" w:rsidRPr="004F05AA">
        <w:rPr>
          <w:rFonts w:ascii="Georgia" w:hAnsi="Georgia"/>
          <w:color w:val="000000"/>
          <w:sz w:val="24"/>
          <w:szCs w:val="24"/>
        </w:rPr>
        <w:t>Scoil Mhuire, Corr na Móna</w:t>
      </w:r>
      <w:r w:rsidR="00C3439C" w:rsidRPr="004F05AA">
        <w:rPr>
          <w:rFonts w:ascii="Georgia" w:hAnsi="Georgia"/>
          <w:color w:val="000000"/>
          <w:sz w:val="24"/>
          <w:szCs w:val="24"/>
        </w:rPr>
        <w:t>;</w:t>
      </w:r>
    </w:p>
    <w:p w14:paraId="48376BF0" w14:textId="1C7265D9" w:rsidR="007C09F8" w:rsidRPr="004F05AA" w:rsidRDefault="00301C35" w:rsidP="00AA1C15">
      <w:pPr>
        <w:pStyle w:val="ListParagraph"/>
        <w:numPr>
          <w:ilvl w:val="0"/>
          <w:numId w:val="12"/>
        </w:numPr>
        <w:spacing w:after="0" w:line="360" w:lineRule="auto"/>
        <w:ind w:left="2126" w:hanging="1134"/>
        <w:rPr>
          <w:rFonts w:ascii="Georgia" w:hAnsi="Georgia"/>
          <w:sz w:val="24"/>
          <w:szCs w:val="24"/>
        </w:rPr>
      </w:pPr>
      <w:r w:rsidRPr="004F05AA">
        <w:rPr>
          <w:rFonts w:ascii="Georgia" w:eastAsia="Times New Roman" w:hAnsi="Georgia" w:cs="Calibri"/>
          <w:bCs/>
          <w:iCs/>
          <w:color w:val="000000" w:themeColor="text1"/>
          <w:sz w:val="24"/>
          <w:szCs w:val="24"/>
          <w:lang w:eastAsia="en-IE"/>
        </w:rPr>
        <w:t>Whether the Student attended</w:t>
      </w:r>
      <w:r w:rsidR="001650E7" w:rsidRPr="004F05AA">
        <w:rPr>
          <w:rFonts w:ascii="Georgia" w:eastAsia="Times New Roman" w:hAnsi="Georgia" w:cs="Calibri"/>
          <w:bCs/>
          <w:iCs/>
          <w:color w:val="000000" w:themeColor="text1"/>
          <w:sz w:val="24"/>
          <w:szCs w:val="24"/>
          <w:lang w:eastAsia="en-IE"/>
        </w:rPr>
        <w:t xml:space="preserve"> </w:t>
      </w:r>
      <w:r w:rsidR="001650E7" w:rsidRPr="004F05AA">
        <w:rPr>
          <w:rFonts w:ascii="Georgia" w:hAnsi="Georgia"/>
          <w:color w:val="000000"/>
          <w:sz w:val="24"/>
          <w:szCs w:val="24"/>
        </w:rPr>
        <w:t>Scoil Naomh Pádraig, An Chloch</w:t>
      </w:r>
      <w:r w:rsidR="007C09F8" w:rsidRPr="004F05AA">
        <w:rPr>
          <w:rFonts w:ascii="Georgia" w:hAnsi="Georgia"/>
          <w:color w:val="000000"/>
          <w:sz w:val="24"/>
          <w:szCs w:val="24"/>
        </w:rPr>
        <w:t xml:space="preserve"> Bhreac</w:t>
      </w:r>
      <w:r w:rsidR="00224881" w:rsidRPr="004F05AA">
        <w:rPr>
          <w:rFonts w:ascii="Georgia" w:hAnsi="Georgia"/>
          <w:color w:val="000000"/>
          <w:sz w:val="24"/>
          <w:szCs w:val="24"/>
        </w:rPr>
        <w:t>;</w:t>
      </w:r>
    </w:p>
    <w:p w14:paraId="616F47C1" w14:textId="67B83D88" w:rsidR="00FA4908" w:rsidRPr="004F05AA" w:rsidRDefault="00301C35" w:rsidP="004820E6">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001650E7" w:rsidRPr="004F05AA">
        <w:rPr>
          <w:rFonts w:ascii="Georgia" w:hAnsi="Georgia"/>
          <w:color w:val="000000"/>
          <w:sz w:val="24"/>
          <w:szCs w:val="24"/>
        </w:rPr>
        <w:t>Scoil Naomh Pádraig, An Fhairche</w:t>
      </w:r>
      <w:r w:rsidR="00224881" w:rsidRPr="004F05AA">
        <w:rPr>
          <w:rFonts w:ascii="Georgia" w:hAnsi="Georgia"/>
          <w:color w:val="000000"/>
          <w:sz w:val="24"/>
          <w:szCs w:val="24"/>
        </w:rPr>
        <w:t xml:space="preserve">; </w:t>
      </w:r>
    </w:p>
    <w:p w14:paraId="5DE9078E" w14:textId="471213E4" w:rsidR="00A92C98" w:rsidRPr="004F05AA" w:rsidRDefault="00A92C98" w:rsidP="00A92C98">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lastRenderedPageBreak/>
        <w:t xml:space="preserve">Whether the Student attended </w:t>
      </w:r>
      <w:r w:rsidR="00CB41D0" w:rsidRPr="004F05AA">
        <w:rPr>
          <w:rFonts w:ascii="Georgia" w:hAnsi="Georgia"/>
          <w:color w:val="000000"/>
          <w:sz w:val="24"/>
          <w:szCs w:val="24"/>
        </w:rPr>
        <w:t>Scoil Naomh Iosef, Cunga</w:t>
      </w:r>
      <w:r w:rsidRPr="004F05AA">
        <w:rPr>
          <w:rFonts w:ascii="Georgia" w:hAnsi="Georgia"/>
          <w:color w:val="000000"/>
          <w:sz w:val="24"/>
          <w:szCs w:val="24"/>
        </w:rPr>
        <w:t xml:space="preserve">; </w:t>
      </w:r>
    </w:p>
    <w:p w14:paraId="4FD3C0A8" w14:textId="0CAAE1AE" w:rsidR="00A92C98" w:rsidRPr="004F05AA" w:rsidRDefault="00A92C98" w:rsidP="00A92C98">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00AD42A0" w:rsidRPr="004F05AA">
        <w:rPr>
          <w:rFonts w:ascii="Georgia" w:hAnsi="Georgia"/>
          <w:color w:val="000000"/>
          <w:sz w:val="24"/>
          <w:szCs w:val="24"/>
        </w:rPr>
        <w:t>Scoil Bhride, Tír na Cille, An Mám</w:t>
      </w:r>
      <w:r w:rsidRPr="004F05AA">
        <w:rPr>
          <w:rFonts w:ascii="Georgia" w:hAnsi="Georgia"/>
          <w:color w:val="000000"/>
          <w:sz w:val="24"/>
          <w:szCs w:val="24"/>
        </w:rPr>
        <w:t xml:space="preserve">; </w:t>
      </w:r>
    </w:p>
    <w:p w14:paraId="0992C05B" w14:textId="144E589A" w:rsidR="00A92C98" w:rsidRPr="004F05AA" w:rsidRDefault="00A92C98" w:rsidP="00A92C98">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00AD42A0" w:rsidRPr="004F05AA">
        <w:rPr>
          <w:rFonts w:ascii="Georgia" w:hAnsi="Georgia"/>
          <w:color w:val="000000"/>
          <w:sz w:val="24"/>
          <w:szCs w:val="24"/>
        </w:rPr>
        <w:t>Scoil Mhuire an Chroí gan Smál, An Lionán</w:t>
      </w:r>
      <w:r w:rsidRPr="004F05AA">
        <w:rPr>
          <w:rFonts w:ascii="Georgia" w:hAnsi="Georgia"/>
          <w:color w:val="000000"/>
          <w:sz w:val="24"/>
          <w:szCs w:val="24"/>
        </w:rPr>
        <w:t xml:space="preserve">; </w:t>
      </w:r>
    </w:p>
    <w:p w14:paraId="5DEA15EF" w14:textId="5AC3C7C5" w:rsidR="00A92C98" w:rsidRPr="004F05AA" w:rsidRDefault="00A92C98" w:rsidP="00A92C98">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00AD42A0" w:rsidRPr="004F05AA">
        <w:rPr>
          <w:rFonts w:ascii="Georgia" w:hAnsi="Georgia"/>
          <w:color w:val="000000"/>
          <w:sz w:val="24"/>
          <w:szCs w:val="24"/>
        </w:rPr>
        <w:t>Scoil Náisiúnta, Leitir Geis</w:t>
      </w:r>
      <w:r w:rsidRPr="004F05AA">
        <w:rPr>
          <w:rFonts w:ascii="Georgia" w:hAnsi="Georgia"/>
          <w:color w:val="000000"/>
          <w:sz w:val="24"/>
          <w:szCs w:val="24"/>
        </w:rPr>
        <w:t xml:space="preserve">; </w:t>
      </w:r>
    </w:p>
    <w:p w14:paraId="16D19BD6" w14:textId="33B3411E" w:rsidR="00AD42A0" w:rsidRPr="004F05AA" w:rsidRDefault="00A92C98" w:rsidP="00AD42A0">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00AD42A0" w:rsidRPr="004F05AA">
        <w:rPr>
          <w:rFonts w:ascii="Georgia" w:hAnsi="Georgia"/>
          <w:color w:val="000000"/>
          <w:sz w:val="24"/>
          <w:szCs w:val="24"/>
        </w:rPr>
        <w:t>Scoil Naomh Pádraig, Tulach na Croise</w:t>
      </w:r>
      <w:r w:rsidRPr="004F05AA">
        <w:rPr>
          <w:rFonts w:ascii="Georgia" w:hAnsi="Georgia"/>
          <w:color w:val="000000"/>
          <w:sz w:val="24"/>
          <w:szCs w:val="24"/>
        </w:rPr>
        <w:t xml:space="preserve">; </w:t>
      </w:r>
    </w:p>
    <w:p w14:paraId="71F07D71" w14:textId="4336FD89" w:rsidR="00AD42A0" w:rsidRPr="004F05AA" w:rsidRDefault="00AD42A0" w:rsidP="00AD42A0">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 xml:space="preserve">Whether the Student attended </w:t>
      </w:r>
      <w:r w:rsidRPr="004F05AA">
        <w:rPr>
          <w:rFonts w:ascii="Georgia" w:hAnsi="Georgia"/>
          <w:color w:val="000000"/>
          <w:sz w:val="24"/>
          <w:szCs w:val="24"/>
        </w:rPr>
        <w:t xml:space="preserve">Scoil Naomh Bríd, Nead an Iolraigh, Rinn Mhaoile; </w:t>
      </w:r>
    </w:p>
    <w:p w14:paraId="628BA30A" w14:textId="41CCD85F" w:rsidR="00705742" w:rsidRPr="004F05AA" w:rsidRDefault="00AD42A0" w:rsidP="004F05AA">
      <w:pPr>
        <w:pStyle w:val="NormalWeb"/>
        <w:numPr>
          <w:ilvl w:val="0"/>
          <w:numId w:val="12"/>
        </w:numPr>
        <w:ind w:left="2126" w:hanging="1134"/>
        <w:rPr>
          <w:rFonts w:ascii="Georgia" w:hAnsi="Georgia"/>
          <w:color w:val="000000"/>
        </w:rPr>
      </w:pPr>
      <w:r w:rsidRPr="004F05AA">
        <w:rPr>
          <w:rFonts w:ascii="Georgia" w:hAnsi="Georgia" w:cs="Calibri"/>
          <w:bCs/>
          <w:iCs/>
          <w:color w:val="000000" w:themeColor="text1"/>
        </w:rPr>
        <w:t xml:space="preserve">Whether the Student attended </w:t>
      </w:r>
      <w:r w:rsidR="00790F36" w:rsidRPr="004F05AA">
        <w:rPr>
          <w:rFonts w:ascii="Georgia" w:hAnsi="Georgia"/>
          <w:color w:val="000000"/>
        </w:rPr>
        <w:t>Scoil Mhuire, Leitir Frai</w:t>
      </w:r>
      <w:r w:rsidR="004820E6" w:rsidRPr="004F05AA">
        <w:rPr>
          <w:rFonts w:ascii="Georgia" w:hAnsi="Georgia"/>
          <w:color w:val="000000"/>
        </w:rPr>
        <w:t>c</w:t>
      </w:r>
      <w:r w:rsidRPr="004F05AA">
        <w:rPr>
          <w:rFonts w:ascii="Georgia" w:hAnsi="Georgia"/>
          <w:color w:val="000000"/>
        </w:rPr>
        <w:t xml:space="preserve">; </w:t>
      </w:r>
    </w:p>
    <w:p w14:paraId="37D41FA3" w14:textId="0B373EC2" w:rsidR="00301C35" w:rsidRPr="004F05AA" w:rsidRDefault="00301C35" w:rsidP="004820E6">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olor w:val="000000" w:themeColor="text1"/>
          <w:sz w:val="24"/>
          <w:szCs w:val="24"/>
          <w:lang w:eastAsia="en-IE"/>
        </w:rPr>
        <w:t>If the Student has siblings who were previously enrolled in the         school;</w:t>
      </w:r>
    </w:p>
    <w:p w14:paraId="3B78924F" w14:textId="230FD886" w:rsidR="00301C35" w:rsidRPr="004F05AA" w:rsidRDefault="00301C35" w:rsidP="00CD20A7">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4F05AA">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7"/>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7B8A0719" w:rsidR="00301C35" w:rsidRPr="00462E61" w:rsidRDefault="00CD20A7" w:rsidP="00301C35">
      <w:pPr>
        <w:spacing w:after="0" w:line="360" w:lineRule="auto"/>
        <w:jc w:val="both"/>
        <w:rPr>
          <w:rFonts w:ascii="Georgia" w:hAnsi="Georgia"/>
          <w:sz w:val="24"/>
          <w:szCs w:val="24"/>
        </w:rPr>
      </w:pPr>
      <w:r>
        <w:rPr>
          <w:rFonts w:ascii="Georgia" w:hAnsi="Georgia"/>
          <w:sz w:val="24"/>
          <w:szCs w:val="24"/>
        </w:rPr>
        <w:t>Coláiste Naomh Feichín</w:t>
      </w:r>
      <w:r w:rsidR="00301C35" w:rsidRPr="00462E61">
        <w:rPr>
          <w:rFonts w:ascii="Georgia" w:hAnsi="Georgia"/>
          <w:sz w:val="24"/>
          <w:szCs w:val="24"/>
        </w:rPr>
        <w:t xml:space="preserve"> will apply the selection process as follows: </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2140BA85" w:rsidR="00301C35" w:rsidRPr="009340DC" w:rsidRDefault="00301C35" w:rsidP="00301C35">
      <w:pPr>
        <w:spacing w:after="0" w:line="360" w:lineRule="auto"/>
        <w:jc w:val="both"/>
        <w:rPr>
          <w:rFonts w:ascii="Georgia" w:hAnsi="Georgia"/>
          <w:sz w:val="24"/>
          <w:szCs w:val="24"/>
        </w:rPr>
      </w:pPr>
      <w:r w:rsidRPr="009340DC">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9340DC" w:rsidRDefault="00301C35" w:rsidP="00301C35">
      <w:pPr>
        <w:spacing w:after="0" w:line="360" w:lineRule="auto"/>
        <w:jc w:val="both"/>
        <w:rPr>
          <w:rFonts w:ascii="Georgia" w:hAnsi="Georgia"/>
          <w:sz w:val="24"/>
          <w:szCs w:val="24"/>
        </w:rPr>
      </w:pPr>
    </w:p>
    <w:p w14:paraId="51071475" w14:textId="3E45A64E" w:rsidR="00301C35" w:rsidRPr="009340DC" w:rsidRDefault="00301C35" w:rsidP="00301C35">
      <w:pPr>
        <w:spacing w:after="0" w:line="360" w:lineRule="auto"/>
        <w:jc w:val="both"/>
        <w:rPr>
          <w:rFonts w:ascii="Georgia" w:hAnsi="Georgia"/>
          <w:sz w:val="24"/>
          <w:szCs w:val="24"/>
        </w:rPr>
      </w:pPr>
      <w:r w:rsidRPr="009340DC">
        <w:rPr>
          <w:rFonts w:ascii="Georgia" w:hAnsi="Georgia"/>
          <w:sz w:val="24"/>
          <w:szCs w:val="24"/>
        </w:rPr>
        <w:t xml:space="preserve">Where two or more applications are tied in the foregoing selection process, </w:t>
      </w:r>
      <w:r w:rsidR="00105BC0">
        <w:rPr>
          <w:rFonts w:ascii="Georgia" w:hAnsi="Georgia"/>
          <w:sz w:val="24"/>
          <w:szCs w:val="24"/>
        </w:rPr>
        <w:t>Coláiste Naomh Feichín</w:t>
      </w:r>
      <w:r w:rsidRPr="009340DC">
        <w:rPr>
          <w:rFonts w:ascii="Georgia" w:hAnsi="Georgia"/>
          <w:sz w:val="24"/>
          <w:szCs w:val="24"/>
        </w:rPr>
        <w:t xml:space="preserve"> will apply a random lottery to assign any available places in the school, or on the waiti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354ED79F"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105BC0">
        <w:rPr>
          <w:rFonts w:ascii="Georgia" w:hAnsi="Georgia"/>
          <w:sz w:val="24"/>
          <w:szCs w:val="24"/>
        </w:rPr>
        <w:t xml:space="preserve">Coláiste Naomh Feichín </w:t>
      </w:r>
      <w:r w:rsidRPr="00462E61">
        <w:rPr>
          <w:rFonts w:ascii="Georgia" w:hAnsi="Georgia"/>
          <w:sz w:val="24"/>
          <w:szCs w:val="24"/>
        </w:rPr>
        <w:t xml:space="preserve">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51CE2F7C"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lastRenderedPageBreak/>
        <w:t xml:space="preserve">Where </w:t>
      </w:r>
      <w:r w:rsidR="00105BC0">
        <w:rPr>
          <w:rFonts w:ascii="Georgia" w:hAnsi="Georgia"/>
          <w:sz w:val="24"/>
          <w:szCs w:val="24"/>
        </w:rPr>
        <w:t>Coláiste Naomh Feichín</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1E2915E1"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105BC0">
        <w:rPr>
          <w:rFonts w:ascii="Georgia" w:hAnsi="Georgia"/>
          <w:sz w:val="24"/>
          <w:szCs w:val="24"/>
        </w:rPr>
        <w:t>Coláiste Naomh Feichín</w:t>
      </w:r>
      <w:r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9C684E">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8"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8"/>
    <w:p w14:paraId="4F4012D7" w14:textId="06CA214B"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 </w:t>
      </w:r>
      <w:r w:rsidR="004B0BC2">
        <w:rPr>
          <w:rFonts w:ascii="Georgia" w:hAnsi="Georgia"/>
          <w:sz w:val="24"/>
          <w:szCs w:val="24"/>
        </w:rPr>
        <w:t>Coláiste Naomh Feichín</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16186DB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2B9A4DDF"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Student was not a offered a place in </w:t>
      </w:r>
      <w:r w:rsidR="004B0BC2">
        <w:rPr>
          <w:rFonts w:ascii="Georgia" w:hAnsi="Georgia"/>
          <w:sz w:val="24"/>
          <w:szCs w:val="24"/>
        </w:rPr>
        <w:t>Coláiste Naomh Fei</w:t>
      </w:r>
      <w:r w:rsidR="00CB3A78">
        <w:rPr>
          <w:rFonts w:ascii="Georgia" w:hAnsi="Georgia"/>
          <w:sz w:val="24"/>
          <w:szCs w:val="24"/>
        </w:rPr>
        <w:t>c</w:t>
      </w:r>
      <w:r w:rsidR="004B0BC2">
        <w:rPr>
          <w:rFonts w:ascii="Georgia" w:hAnsi="Georgia"/>
          <w:sz w:val="24"/>
          <w:szCs w:val="24"/>
        </w:rPr>
        <w:t>h</w:t>
      </w:r>
      <w:r w:rsidR="00CB3A78">
        <w:rPr>
          <w:rFonts w:ascii="Georgia" w:hAnsi="Georgia"/>
          <w:sz w:val="24"/>
          <w:szCs w:val="24"/>
        </w:rPr>
        <w:t>ín</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4E7595FC" w:rsidR="00FE1001" w:rsidRPr="003D6D7E" w:rsidRDefault="00FE1001" w:rsidP="00FE1001">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77777777" w:rsidR="00FE1001" w:rsidRPr="009F1EA6" w:rsidRDefault="00FE1001" w:rsidP="00282701">
      <w:pPr>
        <w:pStyle w:val="ListParagraph"/>
        <w:numPr>
          <w:ilvl w:val="2"/>
          <w:numId w:val="1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C029AC">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C029AC">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lastRenderedPageBreak/>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48F9BC3A"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021728">
        <w:rPr>
          <w:rFonts w:ascii="Georgia" w:hAnsi="Georgia"/>
          <w:sz w:val="24"/>
          <w:szCs w:val="24"/>
        </w:rPr>
        <w:t>Coláiste Naomh Feichín</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F295300" w14:textId="71600EAA" w:rsidR="00255802" w:rsidRPr="00022983" w:rsidRDefault="00F7719F" w:rsidP="00022983">
      <w:pPr>
        <w:pStyle w:val="ListParagraph"/>
        <w:numPr>
          <w:ilvl w:val="1"/>
          <w:numId w:val="69"/>
        </w:numPr>
        <w:spacing w:after="0" w:line="259" w:lineRule="auto"/>
        <w:rPr>
          <w:rFonts w:ascii="Georgia" w:hAnsi="Georgia"/>
          <w:sz w:val="32"/>
          <w:szCs w:val="32"/>
        </w:rPr>
      </w:pPr>
      <w:r w:rsidRPr="00022983">
        <w:rPr>
          <w:rFonts w:ascii="Georgia" w:hAnsi="Georgia"/>
          <w:sz w:val="32"/>
          <w:szCs w:val="32"/>
        </w:rPr>
        <w:br w:type="page"/>
      </w:r>
      <w:r w:rsidR="00610396" w:rsidRPr="00022983">
        <w:rPr>
          <w:rFonts w:ascii="Georgia" w:hAnsi="Georgia"/>
          <w:sz w:val="32"/>
          <w:szCs w:val="32"/>
        </w:rPr>
        <w:lastRenderedPageBreak/>
        <w:t>Appeals</w:t>
      </w:r>
      <w:r w:rsidR="00255802" w:rsidRPr="00022983">
        <w:rPr>
          <w:rFonts w:ascii="Georgia" w:hAnsi="Georgia"/>
          <w:sz w:val="32"/>
          <w:szCs w:val="32"/>
        </w:rPr>
        <w:t xml:space="preserve"> </w:t>
      </w:r>
    </w:p>
    <w:p w14:paraId="49663730" w14:textId="77777777" w:rsidR="00022983" w:rsidRPr="00022983" w:rsidRDefault="00022983" w:rsidP="00022983">
      <w:pPr>
        <w:pStyle w:val="ListParagraph"/>
        <w:spacing w:after="0" w:line="259" w:lineRule="auto"/>
        <w:rPr>
          <w:rFonts w:ascii="Georgia" w:hAnsi="Georgia"/>
          <w:sz w:val="32"/>
          <w:szCs w:val="32"/>
        </w:rPr>
      </w:pPr>
    </w:p>
    <w:p w14:paraId="39F84799" w14:textId="0774BCF5" w:rsidR="00F17783" w:rsidRPr="00EA6C83" w:rsidRDefault="00022983" w:rsidP="00EA6C83">
      <w:pPr>
        <w:pStyle w:val="ListParagraph"/>
        <w:numPr>
          <w:ilvl w:val="2"/>
          <w:numId w:val="69"/>
        </w:numPr>
        <w:spacing w:after="0" w:line="360" w:lineRule="auto"/>
        <w:jc w:val="both"/>
        <w:rPr>
          <w:rFonts w:ascii="Georgia" w:hAnsi="Georgia"/>
          <w:sz w:val="24"/>
          <w:szCs w:val="24"/>
        </w:rPr>
      </w:pPr>
      <w:bookmarkStart w:id="9" w:name="_Hlk30771457"/>
      <w:bookmarkStart w:id="10" w:name="_Hlk32565972"/>
      <w:bookmarkStart w:id="11" w:name="_Hlk32487460"/>
      <w:r w:rsidRPr="00022983">
        <w:rPr>
          <w:rFonts w:ascii="Georgia" w:hAnsi="Georgia"/>
          <w:b/>
          <w:bCs/>
          <w:sz w:val="24"/>
          <w:szCs w:val="24"/>
        </w:rPr>
        <w:t xml:space="preserve">   </w:t>
      </w:r>
      <w:r w:rsidR="00F17783" w:rsidRPr="00EA6C83">
        <w:rPr>
          <w:rFonts w:ascii="Georgia" w:hAnsi="Georgia"/>
          <w:b/>
          <w:bCs/>
          <w:sz w:val="24"/>
          <w:szCs w:val="24"/>
          <w:u w:val="single"/>
        </w:rPr>
        <w:t>Appeal where refusal was due to oversubscription:</w:t>
      </w:r>
    </w:p>
    <w:p w14:paraId="22AE220B" w14:textId="0E9918B9" w:rsidR="000B64BE" w:rsidRPr="00A35F09" w:rsidRDefault="000B64BE" w:rsidP="000B64BE">
      <w:pPr>
        <w:tabs>
          <w:tab w:val="left" w:pos="851"/>
        </w:tabs>
        <w:spacing w:after="0" w:line="360" w:lineRule="auto"/>
        <w:jc w:val="both"/>
        <w:rPr>
          <w:rFonts w:ascii="Georgia" w:hAnsi="Georgia"/>
          <w:sz w:val="24"/>
          <w:szCs w:val="24"/>
        </w:rPr>
      </w:pPr>
      <w:bookmarkStart w:id="12" w:name="_Hlk30771478"/>
      <w:bookmarkEnd w:id="9"/>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EA6C83">
        <w:rPr>
          <w:rFonts w:ascii="Georgia" w:hAnsi="Georgia"/>
          <w:sz w:val="24"/>
          <w:szCs w:val="24"/>
        </w:rPr>
        <w:t>Coláiste Naomh Feichín</w:t>
      </w:r>
      <w:r w:rsidRPr="00A35F09">
        <w:rPr>
          <w:rFonts w:ascii="Georgia" w:hAnsi="Georgia"/>
          <w:sz w:val="24"/>
          <w:szCs w:val="24"/>
        </w:rPr>
        <w:t xml:space="preserve"> at </w:t>
      </w:r>
      <w:r w:rsidR="00EA6C83">
        <w:rPr>
          <w:rFonts w:ascii="Georgia" w:hAnsi="Georgia"/>
          <w:sz w:val="24"/>
          <w:szCs w:val="24"/>
        </w:rPr>
        <w:t>Corr na Móna, Co. na Gaillimhe, 094 9548048</w:t>
      </w:r>
      <w:r w:rsidR="00C13A6C">
        <w:rPr>
          <w:rFonts w:ascii="Georgia" w:hAnsi="Georgia"/>
          <w:sz w:val="24"/>
          <w:szCs w:val="24"/>
        </w:rPr>
        <w:t>, eolas.feichin@gretb.ie</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9965EA6" w:rsidR="00F17783" w:rsidRPr="00C22813" w:rsidRDefault="00F17783" w:rsidP="00C22813">
      <w:pPr>
        <w:pStyle w:val="ListParagraph"/>
        <w:numPr>
          <w:ilvl w:val="2"/>
          <w:numId w:val="69"/>
        </w:numPr>
        <w:spacing w:after="0" w:line="360" w:lineRule="auto"/>
        <w:jc w:val="both"/>
        <w:rPr>
          <w:rFonts w:ascii="Georgia" w:hAnsi="Georgia"/>
          <w:sz w:val="24"/>
          <w:szCs w:val="24"/>
        </w:rPr>
      </w:pPr>
      <w:bookmarkStart w:id="13" w:name="_Hlk30772320"/>
      <w:r w:rsidRPr="00C22813">
        <w:rPr>
          <w:rFonts w:ascii="Georgia" w:hAnsi="Georgia"/>
          <w:b/>
          <w:bCs/>
          <w:sz w:val="24"/>
          <w:szCs w:val="24"/>
          <w:u w:val="single"/>
        </w:rPr>
        <w:t>Appeal where refusal was for a reason other than oversubscription:</w:t>
      </w:r>
    </w:p>
    <w:bookmarkEnd w:id="12"/>
    <w:bookmarkEnd w:id="13"/>
    <w:p w14:paraId="08F4A301" w14:textId="48514E8F"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C13A6C">
        <w:rPr>
          <w:rFonts w:ascii="Georgia" w:hAnsi="Georgia"/>
          <w:sz w:val="24"/>
          <w:szCs w:val="24"/>
        </w:rPr>
        <w:t>Coláiste Naomh Feichín</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C13A6C">
        <w:rPr>
          <w:rFonts w:ascii="Georgia" w:hAnsi="Georgia"/>
          <w:sz w:val="24"/>
          <w:szCs w:val="24"/>
        </w:rPr>
        <w:t>Coláiste Naomh Feichín</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4"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5"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5"/>
    </w:p>
    <w:p w14:paraId="2DB32855" w14:textId="2076EFB0" w:rsidR="00D716AE" w:rsidRDefault="00D716AE" w:rsidP="0073670A">
      <w:pPr>
        <w:spacing w:after="0" w:line="360" w:lineRule="auto"/>
        <w:jc w:val="both"/>
        <w:rPr>
          <w:rFonts w:ascii="Georgia" w:hAnsi="Georgia"/>
          <w:sz w:val="24"/>
          <w:szCs w:val="24"/>
        </w:rPr>
      </w:pPr>
    </w:p>
    <w:p w14:paraId="043D3F00" w14:textId="390DCAF7" w:rsidR="0073670A" w:rsidRDefault="00C83FF4" w:rsidP="0073670A">
      <w:pPr>
        <w:spacing w:after="0" w:line="360" w:lineRule="auto"/>
        <w:jc w:val="both"/>
        <w:rPr>
          <w:rFonts w:ascii="Georgia" w:hAnsi="Georgia"/>
          <w:sz w:val="24"/>
          <w:szCs w:val="24"/>
        </w:rPr>
      </w:pPr>
      <w:r>
        <w:rPr>
          <w:rFonts w:ascii="Georgia" w:hAnsi="Georgia"/>
          <w:sz w:val="24"/>
          <w:szCs w:val="24"/>
        </w:rPr>
        <w:lastRenderedPageBreak/>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2D1520FF" w:rsidR="00F17783" w:rsidRPr="00D462E1" w:rsidRDefault="00F17783" w:rsidP="00D462E1">
      <w:pPr>
        <w:pStyle w:val="ListParagraph"/>
        <w:numPr>
          <w:ilvl w:val="2"/>
          <w:numId w:val="69"/>
        </w:numPr>
        <w:spacing w:after="0" w:line="360" w:lineRule="auto"/>
        <w:jc w:val="both"/>
        <w:rPr>
          <w:rFonts w:ascii="Georgia" w:hAnsi="Georgia"/>
          <w:sz w:val="24"/>
          <w:szCs w:val="24"/>
        </w:rPr>
      </w:pPr>
      <w:bookmarkStart w:id="16" w:name="_Hlk30772350"/>
      <w:r w:rsidRPr="00D462E1">
        <w:rPr>
          <w:rFonts w:ascii="Georgia" w:hAnsi="Georgia"/>
          <w:b/>
          <w:bCs/>
          <w:sz w:val="24"/>
          <w:szCs w:val="24"/>
          <w:u w:val="single"/>
        </w:rPr>
        <w:t>Basis for a</w:t>
      </w:r>
      <w:r w:rsidR="00D462E1">
        <w:rPr>
          <w:rFonts w:ascii="Georgia" w:hAnsi="Georgia"/>
          <w:b/>
          <w:bCs/>
          <w:sz w:val="24"/>
          <w:szCs w:val="24"/>
          <w:u w:val="single"/>
        </w:rPr>
        <w:t xml:space="preserve"> review by the Board of Management</w:t>
      </w:r>
      <w:r w:rsidRPr="00D462E1">
        <w:rPr>
          <w:rFonts w:ascii="Georgia" w:hAnsi="Georgia"/>
          <w:b/>
          <w:bCs/>
          <w:sz w:val="24"/>
          <w:szCs w:val="24"/>
          <w:u w:val="single"/>
        </w:rPr>
        <w:t>:</w:t>
      </w:r>
    </w:p>
    <w:bookmarkEnd w:id="16"/>
    <w:p w14:paraId="07534314" w14:textId="0177B4AC"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n</w:t>
      </w:r>
      <w:r w:rsidR="00D462E1">
        <w:rPr>
          <w:rFonts w:ascii="Georgia" w:hAnsi="Georgia"/>
          <w:sz w:val="24"/>
          <w:szCs w:val="24"/>
        </w:rPr>
        <w:t>y</w:t>
      </w:r>
      <w:r w:rsidR="00110C63">
        <w:rPr>
          <w:rFonts w:ascii="Georgia" w:hAnsi="Georgia"/>
          <w:sz w:val="24"/>
          <w:szCs w:val="24"/>
        </w:rPr>
        <w:t xml:space="preserve"> request for the Board of Management to review a decision of the school to refuse admission</w:t>
      </w:r>
      <w:r w:rsidR="00E9460F">
        <w:rPr>
          <w:rFonts w:ascii="Georgia" w:hAnsi="Georgia"/>
          <w:sz w:val="24"/>
          <w:szCs w:val="24"/>
        </w:rPr>
        <w:t xml:space="preserve">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 xml:space="preserve">and also set out the grounds of the request to </w:t>
      </w:r>
      <w:r w:rsidR="006A227D">
        <w:rPr>
          <w:rFonts w:ascii="Georgia" w:hAnsi="Georgia"/>
          <w:sz w:val="24"/>
          <w:szCs w:val="24"/>
        </w:rPr>
        <w:t>review</w:t>
      </w:r>
      <w:r w:rsidR="00347C67">
        <w:rPr>
          <w:rFonts w:ascii="Georgia" w:hAnsi="Georgia"/>
          <w:sz w:val="24"/>
          <w:szCs w:val="24"/>
        </w:rPr>
        <w:t xml:space="preserve"> the decision</w:t>
      </w:r>
      <w:r w:rsidR="0030587E">
        <w:rPr>
          <w:rFonts w:ascii="Georgia" w:hAnsi="Georgia"/>
          <w:sz w:val="24"/>
          <w:szCs w:val="24"/>
        </w:rPr>
        <w:t>.</w:t>
      </w:r>
    </w:p>
    <w:bookmarkEnd w:id="10"/>
    <w:bookmarkEnd w:id="14"/>
    <w:p w14:paraId="075FEF24" w14:textId="77777777" w:rsidR="001A768D" w:rsidRPr="008B2738" w:rsidRDefault="001A768D" w:rsidP="00543959">
      <w:pPr>
        <w:spacing w:after="0" w:line="360" w:lineRule="auto"/>
        <w:jc w:val="both"/>
      </w:pPr>
    </w:p>
    <w:bookmarkEnd w:id="11"/>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0"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4820E6" w:rsidRPr="00323B02" w:rsidRDefault="004820E6"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4820E6" w:rsidRPr="00323B02" w:rsidRDefault="004820E6"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4820E6" w:rsidRDefault="004820E6"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fillcolor="#bdd6ee [1304]" stroked="f">
                <v:textbox>
                  <w:txbxContent>
                    <w:p w14:paraId="0DD6D03C" w14:textId="77777777" w:rsidR="004820E6" w:rsidRPr="00323B02" w:rsidRDefault="004820E6"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4820E6" w:rsidRPr="00323B02" w:rsidRDefault="004820E6"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4820E6" w:rsidRDefault="004820E6" w:rsidP="000A6314"/>
                  </w:txbxContent>
                </v:textbox>
                <w10:wrap type="square" anchorx="page"/>
              </v:shape>
            </w:pict>
          </mc:Fallback>
        </mc:AlternateContent>
      </w:r>
    </w:p>
    <w:p w14:paraId="76458359" w14:textId="7A8A669C" w:rsidR="000C1878" w:rsidRDefault="000C1878" w:rsidP="00C22813">
      <w:pPr>
        <w:pStyle w:val="Heading1"/>
        <w:numPr>
          <w:ilvl w:val="0"/>
          <w:numId w:val="69"/>
        </w:numPr>
        <w:tabs>
          <w:tab w:val="left" w:pos="851"/>
        </w:tabs>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7CED9531" w14:textId="77777777" w:rsidR="00A85BD3" w:rsidRPr="00AD1686" w:rsidRDefault="00A85BD3" w:rsidP="00AD1686">
      <w:pPr>
        <w:spacing w:line="360" w:lineRule="auto"/>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343993E" w:rsidR="00C9056F" w:rsidRPr="00AD1686" w:rsidRDefault="00BC791C" w:rsidP="00C22813">
      <w:pPr>
        <w:pStyle w:val="ListParagraph"/>
        <w:numPr>
          <w:ilvl w:val="1"/>
          <w:numId w:val="69"/>
        </w:numPr>
        <w:spacing w:line="360" w:lineRule="auto"/>
        <w:rPr>
          <w:rFonts w:ascii="Georgia" w:hAnsi="Georgia"/>
          <w:sz w:val="20"/>
          <w:szCs w:val="20"/>
        </w:rPr>
      </w:pPr>
      <w:r w:rsidRPr="00AD1686">
        <w:rPr>
          <w:rFonts w:ascii="Georgia" w:hAnsi="Georgia"/>
          <w:b/>
        </w:rPr>
        <w:t>Appeals</w:t>
      </w:r>
    </w:p>
    <w:p w14:paraId="74DA9343" w14:textId="77777777" w:rsidR="00A1452A" w:rsidRDefault="00470C5D" w:rsidP="00C22813">
      <w:pPr>
        <w:pStyle w:val="ListParagraph"/>
        <w:numPr>
          <w:ilvl w:val="2"/>
          <w:numId w:val="69"/>
        </w:numPr>
        <w:spacing w:line="360" w:lineRule="auto"/>
        <w:ind w:left="1560" w:hanging="709"/>
        <w:rPr>
          <w:rFonts w:ascii="Georgia" w:hAnsi="Georgia"/>
        </w:rPr>
      </w:pPr>
      <w:r w:rsidRPr="00B41D30">
        <w:rPr>
          <w:rFonts w:ascii="Georgia" w:hAnsi="Georgia"/>
        </w:rPr>
        <w:t>Appeal where refusal was due to oversubscription</w:t>
      </w:r>
    </w:p>
    <w:p w14:paraId="192C7EB1" w14:textId="77777777" w:rsidR="00A1452A" w:rsidRDefault="00E76C24" w:rsidP="00C22813">
      <w:pPr>
        <w:pStyle w:val="ListParagraph"/>
        <w:numPr>
          <w:ilvl w:val="2"/>
          <w:numId w:val="69"/>
        </w:numPr>
        <w:spacing w:line="360" w:lineRule="auto"/>
        <w:ind w:left="1560" w:hanging="709"/>
        <w:rPr>
          <w:rFonts w:ascii="Georgia" w:hAnsi="Georgia"/>
        </w:rPr>
      </w:pPr>
      <w:r w:rsidRPr="00A1452A">
        <w:rPr>
          <w:rFonts w:ascii="Georgia" w:hAnsi="Georgia"/>
        </w:rPr>
        <w:t>Appeal where refusal was for a reason other than oversubscription</w:t>
      </w:r>
    </w:p>
    <w:p w14:paraId="5C4F25E7" w14:textId="46E207B2" w:rsidR="001035E1" w:rsidRPr="00A1452A" w:rsidRDefault="00182B55" w:rsidP="00C22813">
      <w:pPr>
        <w:pStyle w:val="ListParagraph"/>
        <w:numPr>
          <w:ilvl w:val="2"/>
          <w:numId w:val="69"/>
        </w:numPr>
        <w:spacing w:line="360" w:lineRule="auto"/>
        <w:ind w:left="1560" w:hanging="709"/>
        <w:rPr>
          <w:rFonts w:ascii="Georgia" w:hAnsi="Georgia"/>
        </w:rPr>
      </w:pPr>
      <w:r w:rsidRPr="00A1452A">
        <w:rPr>
          <w:rFonts w:ascii="Georgia" w:hAnsi="Georgia"/>
        </w:rPr>
        <w:t>Basis for a</w:t>
      </w:r>
      <w:r w:rsidR="00A410F1">
        <w:rPr>
          <w:rFonts w:ascii="Georgia" w:hAnsi="Georgia"/>
        </w:rPr>
        <w:t xml:space="preserve"> review by the Board of Management</w:t>
      </w:r>
    </w:p>
    <w:p w14:paraId="3113DA0C" w14:textId="39C2390B" w:rsidR="00AD1686" w:rsidRDefault="00AD1686" w:rsidP="00AD1686">
      <w:pPr>
        <w:spacing w:line="360" w:lineRule="auto"/>
        <w:rPr>
          <w:rFonts w:ascii="Georgia" w:hAnsi="Georgia"/>
        </w:rPr>
      </w:pPr>
    </w:p>
    <w:p w14:paraId="6B1331FC" w14:textId="5A718C54" w:rsidR="00AD1686" w:rsidRDefault="00AD1686" w:rsidP="00AD1686">
      <w:pPr>
        <w:spacing w:line="360" w:lineRule="auto"/>
        <w:rPr>
          <w:rFonts w:ascii="Georgia" w:hAnsi="Georgia"/>
        </w:rPr>
      </w:pPr>
    </w:p>
    <w:p w14:paraId="51214F0D" w14:textId="05E28C14" w:rsidR="00AD1686" w:rsidRDefault="00AD1686" w:rsidP="00AD1686">
      <w:pPr>
        <w:spacing w:line="360" w:lineRule="auto"/>
        <w:rPr>
          <w:rFonts w:ascii="Georgia" w:hAnsi="Georgia"/>
        </w:rPr>
      </w:pPr>
    </w:p>
    <w:p w14:paraId="5F249363" w14:textId="77777777" w:rsidR="00AD1686" w:rsidRPr="00AD1686" w:rsidRDefault="00AD1686" w:rsidP="00AD1686">
      <w:pPr>
        <w:spacing w:line="360" w:lineRule="auto"/>
        <w:rPr>
          <w:rFonts w:ascii="Georgia" w:hAnsi="Georgia"/>
        </w:rPr>
      </w:pP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6CF284ED"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C13A6C">
        <w:rPr>
          <w:rFonts w:ascii="Georgia" w:hAnsi="Georgia"/>
          <w:sz w:val="24"/>
          <w:szCs w:val="24"/>
        </w:rPr>
        <w:t>Coláiste Naomh Feichín</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r w:rsidR="00CF03CA">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39EBE6A5"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530F3D6A"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CF03CA">
        <w:rPr>
          <w:rFonts w:ascii="Georgia" w:hAnsi="Georgia"/>
          <w:sz w:val="24"/>
          <w:szCs w:val="24"/>
        </w:rPr>
        <w:t>Coláiste Naomh Feichín</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5C539B">
        <w:rPr>
          <w:rFonts w:ascii="Georgia" w:eastAsiaTheme="majorEastAsia" w:hAnsi="Georgia" w:cstheme="majorBidi"/>
          <w:b/>
          <w:color w:val="000000" w:themeColor="text1"/>
          <w:sz w:val="24"/>
          <w:szCs w:val="24"/>
          <w:u w:val="single"/>
          <w:lang w:val="en-US" w:eastAsia="ja-JP"/>
        </w:rPr>
        <w:t>in order of priority</w:t>
      </w:r>
    </w:p>
    <w:p w14:paraId="3099D33B" w14:textId="65A6F26C" w:rsidR="00021924" w:rsidRPr="001D4CCB" w:rsidRDefault="00995B87" w:rsidP="00021924">
      <w:pPr>
        <w:spacing w:after="0" w:line="360" w:lineRule="auto"/>
        <w:jc w:val="both"/>
        <w:rPr>
          <w:rFonts w:ascii="Georgia" w:hAnsi="Georgia"/>
          <w:sz w:val="24"/>
          <w:szCs w:val="24"/>
        </w:rPr>
      </w:pPr>
      <w:r>
        <w:rPr>
          <w:rFonts w:ascii="Georgia" w:hAnsi="Georgia"/>
          <w:sz w:val="24"/>
          <w:szCs w:val="24"/>
        </w:rPr>
        <w:t>Coláiste Naomh Feichín</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77777777" w:rsidR="00021924" w:rsidRPr="006D7BF5" w:rsidRDefault="00021924" w:rsidP="001B654B">
      <w:pPr>
        <w:pStyle w:val="ListParagraph"/>
        <w:numPr>
          <w:ilvl w:val="0"/>
          <w:numId w:val="21"/>
        </w:numPr>
        <w:spacing w:after="0" w:line="360" w:lineRule="auto"/>
        <w:ind w:left="2127" w:hanging="1134"/>
        <w:rPr>
          <w:rFonts w:ascii="Georgia" w:hAnsi="Georgia"/>
        </w:rPr>
      </w:pPr>
      <w:r w:rsidRPr="006D7BF5">
        <w:rPr>
          <w:rFonts w:ascii="Georgia" w:eastAsia="Times New Roman" w:hAnsi="Georgia"/>
          <w:color w:val="000000" w:themeColor="text1"/>
          <w:sz w:val="24"/>
          <w:szCs w:val="24"/>
          <w:lang w:eastAsia="en-IE"/>
        </w:rPr>
        <w:t>If the Student resides in the catchment area;</w:t>
      </w:r>
    </w:p>
    <w:p w14:paraId="06402C2E" w14:textId="77777777" w:rsidR="00021924" w:rsidRPr="006D7BF5" w:rsidRDefault="00021924" w:rsidP="001B654B">
      <w:pPr>
        <w:pStyle w:val="ListParagraph"/>
        <w:numPr>
          <w:ilvl w:val="0"/>
          <w:numId w:val="21"/>
        </w:numPr>
        <w:spacing w:after="0" w:line="360" w:lineRule="auto"/>
        <w:ind w:left="2127" w:hanging="1134"/>
        <w:rPr>
          <w:rFonts w:ascii="Georgia" w:hAnsi="Georgia"/>
        </w:rPr>
      </w:pPr>
      <w:r w:rsidRPr="006D7BF5">
        <w:rPr>
          <w:rFonts w:ascii="Georgia" w:eastAsia="Times New Roman" w:hAnsi="Georgia"/>
          <w:color w:val="000000" w:themeColor="text1"/>
          <w:sz w:val="24"/>
          <w:szCs w:val="24"/>
          <w:lang w:eastAsia="en-IE"/>
        </w:rPr>
        <w:t>If the Student has siblings currently enrolled in the school;</w:t>
      </w:r>
    </w:p>
    <w:p w14:paraId="66EB8460" w14:textId="77777777" w:rsidR="00021924" w:rsidRPr="006D7BF5" w:rsidRDefault="00021924" w:rsidP="001B654B">
      <w:pPr>
        <w:pStyle w:val="ListParagraph"/>
        <w:numPr>
          <w:ilvl w:val="0"/>
          <w:numId w:val="21"/>
        </w:numPr>
        <w:spacing w:after="0" w:line="360" w:lineRule="auto"/>
        <w:ind w:left="2127" w:hanging="1134"/>
        <w:jc w:val="both"/>
        <w:rPr>
          <w:rFonts w:ascii="Georgia" w:hAnsi="Georgia"/>
        </w:rPr>
      </w:pPr>
      <w:r w:rsidRPr="006D7BF5">
        <w:rPr>
          <w:rFonts w:ascii="Georgia" w:eastAsia="Times New Roman" w:hAnsi="Georgia"/>
          <w:color w:val="000000" w:themeColor="text1"/>
          <w:sz w:val="24"/>
          <w:szCs w:val="24"/>
          <w:lang w:eastAsia="en-IE"/>
        </w:rPr>
        <w:t>If the Student has siblings who were previously enrolled in the school;</w:t>
      </w:r>
    </w:p>
    <w:p w14:paraId="74424265" w14:textId="77777777" w:rsidR="00021924" w:rsidRPr="006D7BF5" w:rsidRDefault="00021924" w:rsidP="001B654B">
      <w:pPr>
        <w:pStyle w:val="ListParagraph"/>
        <w:numPr>
          <w:ilvl w:val="0"/>
          <w:numId w:val="21"/>
        </w:numPr>
        <w:spacing w:after="0" w:line="360" w:lineRule="auto"/>
        <w:ind w:left="2127" w:hanging="1134"/>
        <w:jc w:val="both"/>
        <w:rPr>
          <w:rFonts w:ascii="Georgia" w:eastAsia="Times New Roman" w:hAnsi="Georgia" w:cs="Calibri"/>
          <w:color w:val="000000" w:themeColor="text1"/>
          <w:sz w:val="24"/>
          <w:szCs w:val="24"/>
          <w:lang w:eastAsia="en-IE"/>
        </w:rPr>
      </w:pPr>
      <w:r w:rsidRPr="006D7BF5">
        <w:rPr>
          <w:rFonts w:ascii="Georgia" w:eastAsia="Times New Roman" w:hAnsi="Georgia" w:cs="Calibri"/>
          <w:bCs/>
          <w:iCs/>
          <w:color w:val="000000" w:themeColor="text1"/>
          <w:sz w:val="24"/>
          <w:szCs w:val="24"/>
          <w:lang w:eastAsia="en-IE"/>
        </w:rPr>
        <w:lastRenderedPageBreak/>
        <w:t>If the Student had a parent or grandparent who previously attended the school (to a maximum of 25% of the places available);</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20CEBD26" w14:textId="77777777" w:rsidR="00A1452A" w:rsidRDefault="00A1452A" w:rsidP="00DD4379">
      <w:pPr>
        <w:spacing w:after="0" w:line="360" w:lineRule="auto"/>
        <w:jc w:val="both"/>
        <w:rPr>
          <w:rFonts w:ascii="Georgia" w:hAnsi="Georgia"/>
          <w:sz w:val="24"/>
          <w:szCs w:val="24"/>
        </w:rPr>
      </w:pPr>
    </w:p>
    <w:p w14:paraId="399393AB" w14:textId="31B8FD00" w:rsidR="00DD4379" w:rsidRPr="00DD4379" w:rsidRDefault="000B12C7" w:rsidP="00DD4379">
      <w:pPr>
        <w:spacing w:after="0" w:line="360" w:lineRule="auto"/>
        <w:jc w:val="both"/>
        <w:rPr>
          <w:rFonts w:ascii="Georgia" w:hAnsi="Georgia"/>
          <w:sz w:val="24"/>
          <w:szCs w:val="24"/>
          <w:highlight w:val="cyan"/>
        </w:rPr>
      </w:pPr>
      <w:r>
        <w:rPr>
          <w:rFonts w:ascii="Georgia" w:hAnsi="Georgia"/>
          <w:sz w:val="24"/>
          <w:szCs w:val="24"/>
        </w:rPr>
        <w:t>Coláiste Naomh Feichín</w:t>
      </w:r>
      <w:r w:rsidR="002A6352" w:rsidRPr="001D4CCB">
        <w:rPr>
          <w:rFonts w:ascii="Georgia" w:hAnsi="Georgia"/>
          <w:sz w:val="24"/>
          <w:szCs w:val="24"/>
        </w:rPr>
        <w:t xml:space="preserve"> will apply the selection process as follows: </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22C5A67A" w:rsidR="00CD42B7" w:rsidRPr="00B17D5A" w:rsidRDefault="00CD42B7" w:rsidP="00CD42B7">
      <w:pPr>
        <w:spacing w:after="0" w:line="360" w:lineRule="auto"/>
        <w:jc w:val="both"/>
        <w:rPr>
          <w:rFonts w:ascii="Georgia" w:hAnsi="Georgia"/>
          <w:sz w:val="24"/>
          <w:szCs w:val="24"/>
        </w:rPr>
      </w:pPr>
      <w:r w:rsidRPr="00B17D5A">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B17D5A" w:rsidRDefault="00CD42B7" w:rsidP="00CD42B7">
      <w:pPr>
        <w:spacing w:after="0" w:line="360" w:lineRule="auto"/>
        <w:jc w:val="both"/>
        <w:rPr>
          <w:rFonts w:ascii="Georgia" w:hAnsi="Georgia"/>
          <w:sz w:val="24"/>
          <w:szCs w:val="24"/>
        </w:rPr>
      </w:pPr>
    </w:p>
    <w:p w14:paraId="3343F804" w14:textId="07891A0C" w:rsidR="00CD42B7" w:rsidRPr="00B17D5A" w:rsidRDefault="00CD42B7" w:rsidP="00CD42B7">
      <w:pPr>
        <w:spacing w:after="0" w:line="360" w:lineRule="auto"/>
        <w:jc w:val="both"/>
        <w:rPr>
          <w:rFonts w:ascii="Georgia" w:hAnsi="Georgia"/>
          <w:sz w:val="24"/>
          <w:szCs w:val="24"/>
        </w:rPr>
      </w:pPr>
      <w:r w:rsidRPr="00B17D5A">
        <w:rPr>
          <w:rFonts w:ascii="Georgia" w:hAnsi="Georgia"/>
          <w:sz w:val="24"/>
          <w:szCs w:val="24"/>
        </w:rPr>
        <w:t xml:space="preserve">Where two or more applications are tied in the foregoing selection process, </w:t>
      </w:r>
      <w:r w:rsidR="00A1452A">
        <w:rPr>
          <w:rFonts w:ascii="Georgia" w:hAnsi="Georgia"/>
          <w:sz w:val="24"/>
          <w:szCs w:val="24"/>
        </w:rPr>
        <w:t>Coláiste Naomh Feichín</w:t>
      </w:r>
      <w:r w:rsidRPr="00B17D5A">
        <w:rPr>
          <w:rFonts w:ascii="Georgia" w:hAnsi="Georgia"/>
          <w:sz w:val="24"/>
          <w:szCs w:val="24"/>
        </w:rPr>
        <w:t xml:space="preserve"> will apply a random lottery to assign any available places in the school, or on the waiting list, to those applications.</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390248A5" w14:textId="77777777" w:rsidR="00CD42B7" w:rsidRPr="001D4CCB" w:rsidRDefault="00CD42B7" w:rsidP="00CD42B7">
      <w:pPr>
        <w:spacing w:after="0" w:line="360" w:lineRule="auto"/>
        <w:jc w:val="both"/>
        <w:rPr>
          <w:rFonts w:ascii="Georgia" w:hAnsi="Georgia"/>
          <w:sz w:val="24"/>
          <w:szCs w:val="24"/>
          <w:highlight w:val="yellow"/>
        </w:rPr>
      </w:pPr>
    </w:p>
    <w:p w14:paraId="6F174FED" w14:textId="77777777" w:rsidR="00AD2BF8" w:rsidRPr="001D4CCB" w:rsidRDefault="00AD2BF8" w:rsidP="00CD42B7">
      <w:pPr>
        <w:spacing w:after="0" w:line="360" w:lineRule="auto"/>
        <w:jc w:val="both"/>
        <w:rPr>
          <w:rFonts w:ascii="Georgia" w:hAnsi="Georgia"/>
          <w:sz w:val="24"/>
          <w:szCs w:val="24"/>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0250BCB0"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B17D5A">
        <w:rPr>
          <w:rFonts w:ascii="Georgia" w:hAnsi="Georgia"/>
          <w:sz w:val="24"/>
          <w:szCs w:val="24"/>
        </w:rPr>
        <w:t>Coláiste Naomh Feichí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B17D5A">
        <w:rPr>
          <w:rFonts w:ascii="Georgia" w:hAnsi="Georgia"/>
          <w:sz w:val="24"/>
          <w:szCs w:val="24"/>
        </w:rPr>
        <w:t>Coláiste Naomh Feichín</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2BFAFC0D"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B17D5A">
        <w:rPr>
          <w:rFonts w:ascii="Georgia" w:hAnsi="Georgia"/>
          <w:sz w:val="24"/>
          <w:szCs w:val="24"/>
        </w:rPr>
        <w:t>Coláiste Naomh Feichí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and subsequently </w:t>
      </w:r>
      <w:r>
        <w:rPr>
          <w:rFonts w:ascii="Georgia" w:hAnsi="Georgia"/>
          <w:sz w:val="24"/>
          <w:szCs w:val="24"/>
        </w:rPr>
        <w:t xml:space="preserve">the school’s </w:t>
      </w:r>
      <w:r>
        <w:rPr>
          <w:rFonts w:ascii="Georgia" w:hAnsi="Georgia"/>
          <w:bCs/>
          <w:sz w:val="24"/>
          <w:szCs w:val="24"/>
        </w:rPr>
        <w:t>selection</w:t>
      </w:r>
      <w:r w:rsidRPr="00462E61">
        <w:rPr>
          <w:rFonts w:ascii="Georgia" w:hAnsi="Georgia"/>
          <w:bCs/>
          <w:sz w:val="24"/>
          <w:szCs w:val="24"/>
        </w:rPr>
        <w:t xml:space="preserve"> criteria will be applied in accordance with this </w:t>
      </w:r>
      <w:r>
        <w:rPr>
          <w:rFonts w:ascii="Georgia" w:hAnsi="Georgia"/>
          <w:bCs/>
          <w:sz w:val="24"/>
          <w:szCs w:val="24"/>
        </w:rPr>
        <w:t xml:space="preserve">Admission </w:t>
      </w:r>
      <w:r w:rsidRPr="00462E61">
        <w:rPr>
          <w:rFonts w:ascii="Georgia" w:hAnsi="Georgia"/>
          <w:bCs/>
          <w:sz w:val="24"/>
          <w:szCs w:val="24"/>
        </w:rPr>
        <w:t xml:space="preserve">Policy.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5088CEFA" w:rsidR="00E34EB3" w:rsidRDefault="00E34EB3" w:rsidP="00E34EB3">
      <w:pPr>
        <w:spacing w:after="0" w:line="360" w:lineRule="auto"/>
        <w:jc w:val="both"/>
        <w:rPr>
          <w:rFonts w:ascii="Georgia" w:hAnsi="Georgia"/>
          <w:bCs/>
          <w:i/>
          <w:iCs/>
          <w:sz w:val="24"/>
          <w:szCs w:val="24"/>
        </w:rPr>
      </w:pPr>
      <w:r w:rsidRPr="00462E61">
        <w:rPr>
          <w:rFonts w:ascii="Georgia" w:hAnsi="Georgia"/>
          <w:sz w:val="24"/>
          <w:szCs w:val="24"/>
        </w:rPr>
        <w:t xml:space="preserve">Where </w:t>
      </w:r>
      <w:r w:rsidR="0028475E">
        <w:rPr>
          <w:rFonts w:ascii="Georgia" w:hAnsi="Georgia"/>
          <w:sz w:val="24"/>
          <w:szCs w:val="24"/>
        </w:rPr>
        <w:t>Coláiste Naomh Feichín</w:t>
      </w:r>
      <w:r w:rsidRPr="00462E61">
        <w:rPr>
          <w:rFonts w:ascii="Georgia" w:hAnsi="Georgia"/>
          <w:sz w:val="24"/>
          <w:szCs w:val="24"/>
        </w:rPr>
        <w:t xml:space="preserve"> 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F47371">
        <w:rPr>
          <w:rFonts w:ascii="Georgia" w:hAnsi="Georgia"/>
          <w:sz w:val="24"/>
          <w:szCs w:val="24"/>
        </w:rPr>
        <w:t>Coláiste Naomh Feich</w:t>
      </w:r>
      <w:r w:rsidR="00E153F5">
        <w:rPr>
          <w:rFonts w:ascii="Georgia" w:hAnsi="Georgia"/>
          <w:sz w:val="24"/>
          <w:szCs w:val="24"/>
        </w:rPr>
        <w:t>ín</w:t>
      </w:r>
      <w:r>
        <w:rPr>
          <w:rFonts w:ascii="Georgia" w:hAnsi="Georgia"/>
          <w:sz w:val="24"/>
          <w:szCs w:val="24"/>
        </w:rPr>
        <w:t xml:space="preserve">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00DE725D"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C635B7">
        <w:rPr>
          <w:rFonts w:ascii="Georgia" w:hAnsi="Georgia"/>
          <w:sz w:val="24"/>
          <w:szCs w:val="24"/>
        </w:rPr>
        <w:t>Coláiste Naomh Feich</w:t>
      </w:r>
      <w:r w:rsidR="002519A8">
        <w:rPr>
          <w:rFonts w:ascii="Georgia" w:hAnsi="Georgia"/>
          <w:sz w:val="24"/>
          <w:szCs w:val="24"/>
        </w:rPr>
        <w:t>ín</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DA619C5"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3600A2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lastRenderedPageBreak/>
        <w:t xml:space="preserve">The reasons that </w:t>
      </w:r>
      <w:r w:rsidR="004909E6" w:rsidRPr="00BC366A">
        <w:rPr>
          <w:rFonts w:ascii="Georgia" w:hAnsi="Georgia"/>
          <w:sz w:val="24"/>
          <w:szCs w:val="24"/>
        </w:rPr>
        <w:t>the Student</w:t>
      </w:r>
      <w:r w:rsidRPr="00BC366A">
        <w:rPr>
          <w:rFonts w:ascii="Georgia" w:hAnsi="Georgia"/>
          <w:sz w:val="24"/>
          <w:szCs w:val="24"/>
        </w:rPr>
        <w:t xml:space="preserve"> was not offered a place in </w:t>
      </w:r>
      <w:r w:rsidR="00C03766">
        <w:rPr>
          <w:rFonts w:ascii="Georgia" w:hAnsi="Georgia"/>
          <w:sz w:val="24"/>
          <w:szCs w:val="24"/>
        </w:rPr>
        <w:t>Coláiste Naomh Feichín</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7AEF41BB" w14:textId="516394C6"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36F0D042" w14:textId="77777777" w:rsidR="00103FE9" w:rsidRPr="009F1EA6" w:rsidRDefault="00103FE9" w:rsidP="00C029AC">
      <w:pPr>
        <w:pStyle w:val="ListParagraph"/>
        <w:numPr>
          <w:ilvl w:val="3"/>
          <w:numId w:val="58"/>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C029AC">
      <w:pPr>
        <w:pStyle w:val="ListParagraph"/>
        <w:numPr>
          <w:ilvl w:val="0"/>
          <w:numId w:val="46"/>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C029AC">
      <w:pPr>
        <w:pStyle w:val="ListParagraph"/>
        <w:numPr>
          <w:ilvl w:val="0"/>
          <w:numId w:val="46"/>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w:t>
      </w:r>
      <w:r w:rsidRPr="009A2A31">
        <w:rPr>
          <w:rFonts w:ascii="Georgia" w:hAnsi="Georgia"/>
          <w:sz w:val="24"/>
          <w:szCs w:val="24"/>
          <w:lang w:val="en-US" w:eastAsia="ja-JP"/>
        </w:rPr>
        <w:lastRenderedPageBreak/>
        <w:t xml:space="preserve">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7CF87768"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98399F">
        <w:rPr>
          <w:rFonts w:ascii="Georgia" w:hAnsi="Georgia"/>
          <w:sz w:val="24"/>
          <w:szCs w:val="24"/>
        </w:rPr>
        <w:t>Coláiste Naomh Feichín</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D950A6">
        <w:rPr>
          <w:rFonts w:ascii="Georgia" w:hAnsi="Georgia"/>
          <w:sz w:val="24"/>
          <w:szCs w:val="24"/>
        </w:rPr>
        <w:t>2</w:t>
      </w:r>
      <w:r w:rsidR="007D071F">
        <w:rPr>
          <w:rFonts w:ascii="Georgia" w:hAnsi="Georgia"/>
          <w:sz w:val="24"/>
          <w:szCs w:val="24"/>
        </w:rPr>
        <w:t>.</w:t>
      </w:r>
      <w:r w:rsidR="001107A1">
        <w:rPr>
          <w:rFonts w:ascii="Georgia" w:hAnsi="Georgia"/>
          <w:sz w:val="24"/>
          <w:szCs w:val="24"/>
        </w:rPr>
        <w:br w:type="page"/>
      </w:r>
    </w:p>
    <w:p w14:paraId="5C651455" w14:textId="4315E372" w:rsidR="00F7719F" w:rsidRDefault="00F7719F">
      <w:pPr>
        <w:spacing w:after="160" w:line="259" w:lineRule="auto"/>
        <w:rPr>
          <w:rFonts w:ascii="Georgia" w:eastAsiaTheme="majorEastAsia" w:hAnsi="Georgia" w:cstheme="majorBidi"/>
          <w:b/>
          <w:bCs/>
          <w:smallCaps/>
          <w:color w:val="000000" w:themeColor="text1"/>
          <w:sz w:val="32"/>
          <w:szCs w:val="32"/>
          <w:lang w:val="en-US" w:eastAsia="ja-JP"/>
        </w:rPr>
      </w:pPr>
    </w:p>
    <w:p w14:paraId="1D74DA5C" w14:textId="26D32A1E" w:rsidR="00CB748A" w:rsidRDefault="00CB748A" w:rsidP="00C65DEB">
      <w:pPr>
        <w:pStyle w:val="Heading1"/>
        <w:numPr>
          <w:ilvl w:val="1"/>
          <w:numId w:val="40"/>
        </w:numPr>
        <w:tabs>
          <w:tab w:val="left" w:pos="851"/>
        </w:tabs>
        <w:spacing w:line="360" w:lineRule="auto"/>
        <w:ind w:left="624" w:hanging="624"/>
        <w:rPr>
          <w:rFonts w:ascii="Georgia" w:hAnsi="Georgia"/>
          <w:sz w:val="32"/>
          <w:szCs w:val="32"/>
        </w:rPr>
      </w:pPr>
      <w:r>
        <w:rPr>
          <w:rFonts w:ascii="Georgia" w:hAnsi="Georgia"/>
          <w:sz w:val="32"/>
          <w:szCs w:val="32"/>
        </w:rPr>
        <w:t xml:space="preserve">Appeals  </w:t>
      </w:r>
    </w:p>
    <w:p w14:paraId="1ADA603F" w14:textId="5FF9F12D" w:rsidR="001E587C" w:rsidRPr="00D950A6" w:rsidRDefault="00D950A6" w:rsidP="00D950A6">
      <w:pPr>
        <w:tabs>
          <w:tab w:val="left" w:pos="851"/>
        </w:tabs>
        <w:spacing w:after="0" w:line="360" w:lineRule="auto"/>
        <w:jc w:val="both"/>
        <w:rPr>
          <w:rFonts w:ascii="Georgia" w:hAnsi="Georgia"/>
          <w:b/>
          <w:bCs/>
          <w:sz w:val="24"/>
          <w:szCs w:val="24"/>
          <w:u w:val="single"/>
        </w:rPr>
      </w:pPr>
      <w:r w:rsidRPr="00D950A6">
        <w:rPr>
          <w:rFonts w:ascii="Georgia" w:hAnsi="Georgia"/>
          <w:b/>
          <w:bCs/>
          <w:sz w:val="24"/>
          <w:szCs w:val="24"/>
        </w:rPr>
        <w:t xml:space="preserve">6.2.1    </w:t>
      </w:r>
      <w:r w:rsidR="001E587C" w:rsidRPr="00D950A6">
        <w:rPr>
          <w:rFonts w:ascii="Georgia" w:hAnsi="Georgia"/>
          <w:b/>
          <w:bCs/>
          <w:sz w:val="24"/>
          <w:szCs w:val="24"/>
          <w:u w:val="single"/>
        </w:rPr>
        <w:t>Appeal where refusal was due to oversubscription:</w:t>
      </w:r>
    </w:p>
    <w:p w14:paraId="46AB0F74" w14:textId="4A13F24C"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B41D30">
        <w:rPr>
          <w:rFonts w:ascii="Georgia" w:hAnsi="Georgia"/>
          <w:sz w:val="24"/>
          <w:szCs w:val="24"/>
        </w:rPr>
        <w:t>Coláiste Naomh Feichín</w:t>
      </w:r>
      <w:r w:rsidR="00FA0968">
        <w:rPr>
          <w:rFonts w:ascii="Georgia" w:hAnsi="Georgia"/>
          <w:sz w:val="24"/>
          <w:szCs w:val="24"/>
        </w:rPr>
        <w:t xml:space="preserve"> at</w:t>
      </w:r>
      <w:r w:rsidR="00B41D30">
        <w:rPr>
          <w:rFonts w:ascii="Georgia" w:hAnsi="Georgia"/>
          <w:sz w:val="24"/>
          <w:szCs w:val="24"/>
        </w:rPr>
        <w:t xml:space="preserve"> Corr na Móna, Co. na Gaillimhe </w:t>
      </w:r>
      <w:r w:rsidR="00623077">
        <w:rPr>
          <w:rFonts w:ascii="Georgia" w:hAnsi="Georgia"/>
          <w:sz w:val="24"/>
          <w:szCs w:val="24"/>
        </w:rPr>
        <w:t>(094)</w:t>
      </w:r>
      <w:r w:rsidR="00FA0968">
        <w:rPr>
          <w:rFonts w:ascii="Georgia" w:hAnsi="Georgia"/>
          <w:sz w:val="24"/>
          <w:szCs w:val="24"/>
        </w:rPr>
        <w:t xml:space="preserve"> 9548048</w:t>
      </w:r>
      <w:r w:rsidR="00D83344">
        <w:rPr>
          <w:rFonts w:ascii="Georgia" w:hAnsi="Georgia"/>
          <w:sz w:val="24"/>
          <w:szCs w:val="24"/>
        </w:rPr>
        <w:t>, eolas.feichin@gretb.ie</w:t>
      </w:r>
      <w:r w:rsidR="00623077">
        <w:rPr>
          <w:rFonts w:ascii="Georgia" w:hAnsi="Georgia"/>
          <w:sz w:val="24"/>
          <w:szCs w:val="24"/>
        </w:rPr>
        <w:t xml:space="preserve"> </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2CFE672D"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47A46493" w:rsidR="001E587C" w:rsidRPr="00C65DEB" w:rsidRDefault="00A1452A" w:rsidP="00C65DEB">
      <w:pPr>
        <w:tabs>
          <w:tab w:val="left" w:pos="851"/>
        </w:tabs>
        <w:spacing w:after="0" w:line="360" w:lineRule="auto"/>
        <w:jc w:val="both"/>
        <w:rPr>
          <w:rFonts w:ascii="Georgia" w:hAnsi="Georgia"/>
          <w:b/>
          <w:bCs/>
          <w:sz w:val="24"/>
          <w:szCs w:val="24"/>
          <w:u w:val="single"/>
        </w:rPr>
      </w:pPr>
      <w:r w:rsidRPr="00A1452A">
        <w:rPr>
          <w:rFonts w:ascii="Georgia" w:hAnsi="Georgia"/>
          <w:b/>
          <w:bCs/>
          <w:sz w:val="24"/>
          <w:szCs w:val="24"/>
        </w:rPr>
        <w:t xml:space="preserve">6.2.2     </w:t>
      </w:r>
      <w:r w:rsidR="001E587C" w:rsidRPr="00C65DEB">
        <w:rPr>
          <w:rFonts w:ascii="Georgia" w:hAnsi="Georgia"/>
          <w:b/>
          <w:bCs/>
          <w:sz w:val="24"/>
          <w:szCs w:val="24"/>
          <w:u w:val="single"/>
        </w:rPr>
        <w:t>Appeal where refusal was for a reason other than oversubscription:</w:t>
      </w:r>
    </w:p>
    <w:p w14:paraId="5037F941" w14:textId="38FB9643"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D83344">
        <w:rPr>
          <w:rFonts w:ascii="Georgia" w:hAnsi="Georgia"/>
          <w:sz w:val="24"/>
          <w:szCs w:val="24"/>
        </w:rPr>
        <w:t>Coláiste Naomh Feichín</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D83344">
        <w:rPr>
          <w:rFonts w:ascii="Georgia" w:hAnsi="Georgia"/>
          <w:sz w:val="24"/>
          <w:szCs w:val="24"/>
        </w:rPr>
        <w:t>Coláiste Naomh Feichín</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48B28C52" w:rsidR="001E587C" w:rsidRPr="00A1452A" w:rsidRDefault="00A1452A" w:rsidP="00A1452A">
      <w:pPr>
        <w:tabs>
          <w:tab w:val="left" w:pos="851"/>
        </w:tabs>
        <w:spacing w:after="0" w:line="360" w:lineRule="auto"/>
        <w:rPr>
          <w:rFonts w:ascii="Georgia" w:hAnsi="Georgia"/>
          <w:b/>
          <w:bCs/>
          <w:sz w:val="24"/>
          <w:szCs w:val="24"/>
          <w:u w:val="single"/>
        </w:rPr>
      </w:pPr>
      <w:r w:rsidRPr="00A1452A">
        <w:rPr>
          <w:rFonts w:ascii="Georgia" w:hAnsi="Georgia"/>
          <w:b/>
          <w:bCs/>
          <w:sz w:val="24"/>
          <w:szCs w:val="24"/>
        </w:rPr>
        <w:t xml:space="preserve">6.2.3       </w:t>
      </w:r>
      <w:r w:rsidR="001E587C" w:rsidRPr="00A1452A">
        <w:rPr>
          <w:rFonts w:ascii="Georgia" w:hAnsi="Georgia"/>
          <w:b/>
          <w:bCs/>
          <w:sz w:val="24"/>
          <w:szCs w:val="24"/>
          <w:u w:val="single"/>
        </w:rPr>
        <w:t>Basis for a</w:t>
      </w:r>
      <w:r w:rsidR="004041C2">
        <w:rPr>
          <w:rFonts w:ascii="Georgia" w:hAnsi="Georgia"/>
          <w:b/>
          <w:bCs/>
          <w:sz w:val="24"/>
          <w:szCs w:val="24"/>
          <w:u w:val="single"/>
        </w:rPr>
        <w:t xml:space="preserve"> review by the Board of Manageme</w:t>
      </w:r>
      <w:r w:rsidR="007E068E">
        <w:rPr>
          <w:rFonts w:ascii="Georgia" w:hAnsi="Georgia"/>
          <w:b/>
          <w:bCs/>
          <w:sz w:val="24"/>
          <w:szCs w:val="24"/>
          <w:u w:val="single"/>
        </w:rPr>
        <w:t>nt</w:t>
      </w:r>
      <w:r w:rsidR="001E587C" w:rsidRPr="00A1452A">
        <w:rPr>
          <w:rFonts w:ascii="Georgia" w:hAnsi="Georgia"/>
          <w:b/>
          <w:bCs/>
          <w:sz w:val="24"/>
          <w:szCs w:val="24"/>
          <w:u w:val="single"/>
        </w:rPr>
        <w:t>:</w:t>
      </w:r>
    </w:p>
    <w:p w14:paraId="5A2C8C15" w14:textId="0B75060F" w:rsidR="002D7262" w:rsidRDefault="001E587C" w:rsidP="00D83344">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C(2) of the Education Act 1998, an</w:t>
      </w:r>
      <w:r w:rsidR="007E068E">
        <w:rPr>
          <w:rFonts w:ascii="Georgia" w:hAnsi="Georgia"/>
          <w:sz w:val="24"/>
          <w:szCs w:val="24"/>
        </w:rPr>
        <w:t>y request for the Board of Management to review a decision of the school to refuse admission</w:t>
      </w:r>
      <w:r w:rsidRPr="00D776A9">
        <w:rPr>
          <w:rFonts w:ascii="Georgia" w:hAnsi="Georgia"/>
          <w:sz w:val="24"/>
          <w:szCs w:val="24"/>
        </w:rPr>
        <w:t xml:space="preserve">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 xml:space="preserve">and also set out the grounds of the request to </w:t>
      </w:r>
      <w:r w:rsidR="006A0C0D">
        <w:rPr>
          <w:rFonts w:ascii="Georgia" w:hAnsi="Georgia"/>
          <w:sz w:val="24"/>
          <w:szCs w:val="24"/>
        </w:rPr>
        <w:t>review</w:t>
      </w:r>
      <w:r w:rsidRPr="00D776A9">
        <w:rPr>
          <w:rFonts w:ascii="Georgia" w:hAnsi="Georgia"/>
          <w:sz w:val="24"/>
          <w:szCs w:val="24"/>
        </w:rPr>
        <w:t xml:space="preserve"> the decision.</w:t>
      </w:r>
    </w:p>
    <w:p w14:paraId="6E038013" w14:textId="7521DCDD" w:rsidR="008E1081" w:rsidRDefault="008E1081" w:rsidP="00D83344">
      <w:pPr>
        <w:tabs>
          <w:tab w:val="left" w:pos="851"/>
        </w:tabs>
        <w:spacing w:after="0" w:line="360" w:lineRule="auto"/>
        <w:jc w:val="both"/>
        <w:rPr>
          <w:rFonts w:ascii="Georgia" w:hAnsi="Georgia"/>
          <w:sz w:val="24"/>
          <w:szCs w:val="24"/>
        </w:rPr>
      </w:pPr>
    </w:p>
    <w:p w14:paraId="03D51017" w14:textId="77777777" w:rsidR="008E1081" w:rsidRDefault="008E1081" w:rsidP="00D83344">
      <w:pPr>
        <w:tabs>
          <w:tab w:val="left" w:pos="851"/>
        </w:tabs>
        <w:spacing w:after="0" w:line="360" w:lineRule="auto"/>
        <w:jc w:val="both"/>
        <w:rPr>
          <w:rFonts w:ascii="Georgia" w:hAnsi="Georgia"/>
          <w:sz w:val="24"/>
          <w:szCs w:val="24"/>
        </w:rPr>
      </w:pPr>
    </w:p>
    <w:p w14:paraId="40E32D9D" w14:textId="3A5EE639" w:rsidR="008E1081" w:rsidRDefault="008E1081" w:rsidP="00D83344">
      <w:pPr>
        <w:tabs>
          <w:tab w:val="left" w:pos="851"/>
        </w:tabs>
        <w:spacing w:after="0" w:line="360" w:lineRule="auto"/>
        <w:jc w:val="both"/>
        <w:rPr>
          <w:rFonts w:ascii="Georgia" w:hAnsi="Georgia"/>
          <w:sz w:val="24"/>
          <w:szCs w:val="24"/>
        </w:rPr>
      </w:pPr>
    </w:p>
    <w:p w14:paraId="320D784B" w14:textId="14FB7EB1" w:rsidR="008E1081" w:rsidRPr="008E1081" w:rsidRDefault="00B21580" w:rsidP="00D83344">
      <w:pPr>
        <w:tabs>
          <w:tab w:val="left" w:pos="851"/>
        </w:tabs>
        <w:spacing w:after="0" w:line="360" w:lineRule="auto"/>
        <w:jc w:val="both"/>
        <w:rPr>
          <w:rFonts w:ascii="Georgia" w:hAnsi="Georgia"/>
          <w:sz w:val="24"/>
          <w:szCs w:val="24"/>
          <w:u w:val="single"/>
        </w:rPr>
      </w:pPr>
      <w:r>
        <w:rPr>
          <w:rFonts w:ascii="Georgia" w:hAnsi="Georgia"/>
          <w:sz w:val="24"/>
          <w:szCs w:val="24"/>
        </w:rPr>
        <w:t>Signed:</w:t>
      </w:r>
      <w:r>
        <w:rPr>
          <w:rFonts w:ascii="Georgia" w:hAnsi="Georgia"/>
          <w:sz w:val="24"/>
          <w:szCs w:val="24"/>
        </w:rPr>
        <w:tab/>
        <w:t>________________________</w:t>
      </w:r>
      <w:r>
        <w:rPr>
          <w:rFonts w:ascii="Georgia" w:hAnsi="Georgia"/>
          <w:sz w:val="24"/>
          <w:szCs w:val="24"/>
        </w:rPr>
        <w:tab/>
      </w:r>
      <w:r w:rsidR="008E1081">
        <w:rPr>
          <w:rFonts w:ascii="Georgia" w:hAnsi="Georgia"/>
          <w:sz w:val="24"/>
          <w:szCs w:val="24"/>
        </w:rPr>
        <w:t>Dáta:</w:t>
      </w:r>
      <w:r w:rsidR="008E1081">
        <w:rPr>
          <w:rFonts w:ascii="Georgia" w:hAnsi="Georgia"/>
          <w:sz w:val="24"/>
          <w:szCs w:val="24"/>
        </w:rPr>
        <w:tab/>
      </w:r>
      <w:r>
        <w:rPr>
          <w:rFonts w:ascii="Georgia" w:hAnsi="Georgia"/>
          <w:sz w:val="24"/>
          <w:szCs w:val="24"/>
          <w:u w:val="single"/>
        </w:rPr>
        <w:t>_____________________</w:t>
      </w:r>
    </w:p>
    <w:p w14:paraId="49355564" w14:textId="621FFBED" w:rsidR="008E1081" w:rsidRPr="00586ED1" w:rsidRDefault="008E1081" w:rsidP="00D83344">
      <w:pPr>
        <w:tabs>
          <w:tab w:val="left" w:pos="851"/>
        </w:tabs>
        <w:spacing w:after="0" w:line="360" w:lineRule="auto"/>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7777777" w:rsidR="005E6132" w:rsidRPr="00776111" w:rsidRDefault="005E6132" w:rsidP="00F101EA">
      <w:pPr>
        <w:spacing w:after="160" w:line="259" w:lineRule="auto"/>
      </w:pPr>
    </w:p>
    <w:sectPr w:rsidR="005E6132" w:rsidRPr="00776111" w:rsidSect="00694BBF">
      <w:headerReference w:type="even" r:id="rId14"/>
      <w:headerReference w:type="default" r:id="rId15"/>
      <w:footerReference w:type="even" r:id="rId16"/>
      <w:footerReference w:type="default" r:id="rId17"/>
      <w:headerReference w:type="first" r:id="rId18"/>
      <w:footerReference w:type="first" r:id="rId19"/>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944E4" w14:textId="77777777" w:rsidR="00B92568" w:rsidRDefault="00B92568" w:rsidP="00B243A4">
      <w:pPr>
        <w:spacing w:after="0" w:line="240" w:lineRule="auto"/>
      </w:pPr>
      <w:r>
        <w:separator/>
      </w:r>
    </w:p>
  </w:endnote>
  <w:endnote w:type="continuationSeparator" w:id="0">
    <w:p w14:paraId="2FCED9E3" w14:textId="77777777" w:rsidR="00B92568" w:rsidRDefault="00B92568" w:rsidP="00B243A4">
      <w:pPr>
        <w:spacing w:after="0" w:line="240" w:lineRule="auto"/>
      </w:pPr>
      <w:r>
        <w:continuationSeparator/>
      </w:r>
    </w:p>
  </w:endnote>
  <w:endnote w:type="continuationNotice" w:id="1">
    <w:p w14:paraId="1568D7C1" w14:textId="77777777" w:rsidR="00B92568" w:rsidRDefault="00B925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D208" w14:textId="77777777" w:rsidR="00B21580" w:rsidRDefault="00B215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345760"/>
      <w:docPartObj>
        <w:docPartGallery w:val="Page Numbers (Bottom of Page)"/>
        <w:docPartUnique/>
      </w:docPartObj>
    </w:sdtPr>
    <w:sdtEndPr>
      <w:rPr>
        <w:noProof/>
      </w:rPr>
    </w:sdtEndPr>
    <w:sdtContent>
      <w:p w14:paraId="3B1CAF1D" w14:textId="02FEB648" w:rsidR="004820E6" w:rsidRDefault="004820E6">
        <w:pPr>
          <w:pStyle w:val="Footer"/>
          <w:jc w:val="right"/>
        </w:pPr>
        <w:r>
          <w:fldChar w:fldCharType="begin"/>
        </w:r>
        <w:r>
          <w:instrText xml:space="preserve"> PAGE   \* MERGEFORMAT </w:instrText>
        </w:r>
        <w:r>
          <w:fldChar w:fldCharType="separate"/>
        </w:r>
        <w:r w:rsidR="00024422">
          <w:rPr>
            <w:noProof/>
          </w:rPr>
          <w:t>1</w:t>
        </w:r>
        <w:r>
          <w:rPr>
            <w:noProof/>
          </w:rPr>
          <w:fldChar w:fldCharType="end"/>
        </w:r>
      </w:p>
    </w:sdtContent>
  </w:sdt>
  <w:p w14:paraId="48CAF892" w14:textId="77777777" w:rsidR="004820E6" w:rsidRDefault="004820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A3722" w14:textId="77777777" w:rsidR="00B21580" w:rsidRDefault="00B21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EB687" w14:textId="77777777" w:rsidR="00B92568" w:rsidRDefault="00B92568" w:rsidP="00B243A4">
      <w:pPr>
        <w:spacing w:after="0" w:line="240" w:lineRule="auto"/>
      </w:pPr>
      <w:r>
        <w:separator/>
      </w:r>
    </w:p>
  </w:footnote>
  <w:footnote w:type="continuationSeparator" w:id="0">
    <w:p w14:paraId="08FB5D74" w14:textId="77777777" w:rsidR="00B92568" w:rsidRDefault="00B92568" w:rsidP="00B243A4">
      <w:pPr>
        <w:spacing w:after="0" w:line="240" w:lineRule="auto"/>
      </w:pPr>
      <w:r>
        <w:continuationSeparator/>
      </w:r>
    </w:p>
  </w:footnote>
  <w:footnote w:type="continuationNotice" w:id="1">
    <w:p w14:paraId="72DE666B" w14:textId="77777777" w:rsidR="00B92568" w:rsidRDefault="00B925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C882A" w14:textId="77777777" w:rsidR="00B21580" w:rsidRDefault="00B21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6AF62" w14:textId="6C7E5E12" w:rsidR="004820E6" w:rsidRDefault="00482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2781C" w14:textId="77777777" w:rsidR="00B21580" w:rsidRDefault="00B21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4F3F9B"/>
    <w:multiLevelType w:val="hybridMultilevel"/>
    <w:tmpl w:val="BF42CAE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BAE31BA"/>
    <w:multiLevelType w:val="hybridMultilevel"/>
    <w:tmpl w:val="0074A55E"/>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C64"/>
    <w:multiLevelType w:val="hybridMultilevel"/>
    <w:tmpl w:val="EE500D8C"/>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3"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4"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CB875A3"/>
    <w:multiLevelType w:val="hybridMultilevel"/>
    <w:tmpl w:val="7E1EAEB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4" w15:restartNumberingAfterBreak="0">
    <w:nsid w:val="29D052B2"/>
    <w:multiLevelType w:val="hybridMultilevel"/>
    <w:tmpl w:val="14F08BE4"/>
    <w:lvl w:ilvl="0" w:tplc="56543F32">
      <w:start w:val="1"/>
      <w:numFmt w:val="decimal"/>
      <w:lvlText w:val="6.3.%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5"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6"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7"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DC76DBF"/>
    <w:multiLevelType w:val="multilevel"/>
    <w:tmpl w:val="967CA7C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2.7.%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1" w15:restartNumberingAfterBreak="0">
    <w:nsid w:val="31F37772"/>
    <w:multiLevelType w:val="hybridMultilevel"/>
    <w:tmpl w:val="110A0864"/>
    <w:lvl w:ilvl="0" w:tplc="432410D6">
      <w:start w:val="5"/>
      <w:numFmt w:val="decimal"/>
      <w:lvlText w:val="%1."/>
      <w:lvlJc w:val="left"/>
      <w:pPr>
        <w:ind w:left="6172"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3575145F"/>
    <w:multiLevelType w:val="multilevel"/>
    <w:tmpl w:val="C8421AA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2.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5"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3F927C5B"/>
    <w:multiLevelType w:val="hybridMultilevel"/>
    <w:tmpl w:val="1B168E3C"/>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7666"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2A27137"/>
    <w:multiLevelType w:val="multilevel"/>
    <w:tmpl w:val="2EEED544"/>
    <w:lvl w:ilvl="0">
      <w:start w:val="1"/>
      <w:numFmt w:val="decimal"/>
      <w:lvlText w:val="6.%1"/>
      <w:lvlJc w:val="left"/>
      <w:pPr>
        <w:ind w:left="720" w:hanging="360"/>
      </w:pPr>
      <w:rPr>
        <w:rFonts w:hint="default"/>
        <w:b/>
        <w:bCs w:val="0"/>
      </w:rPr>
    </w:lvl>
    <w:lvl w:ilvl="1">
      <w:start w:val="2"/>
      <w:numFmt w:val="decimal"/>
      <w:lvlText w:val="6.%2"/>
      <w:lvlJc w:val="left"/>
      <w:pPr>
        <w:ind w:left="1146"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1"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2" w15:restartNumberingAfterBreak="0">
    <w:nsid w:val="44A41129"/>
    <w:multiLevelType w:val="hybridMultilevel"/>
    <w:tmpl w:val="66CACC34"/>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4"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7"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8"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9"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50"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53" w15:restartNumberingAfterBreak="0">
    <w:nsid w:val="5C644473"/>
    <w:multiLevelType w:val="multilevel"/>
    <w:tmpl w:val="FA86A36E"/>
    <w:lvl w:ilvl="0">
      <w:start w:val="5"/>
      <w:numFmt w:val="decimal"/>
      <w:lvlText w:val="%1"/>
      <w:lvlJc w:val="left"/>
      <w:pPr>
        <w:ind w:left="578" w:hanging="578"/>
      </w:pPr>
      <w:rPr>
        <w:rFonts w:hint="default"/>
        <w:b/>
        <w:u w:val="none"/>
      </w:rPr>
    </w:lvl>
    <w:lvl w:ilvl="1">
      <w:start w:val="2"/>
      <w:numFmt w:val="decimal"/>
      <w:lvlText w:val="%1.%2"/>
      <w:lvlJc w:val="left"/>
      <w:pPr>
        <w:ind w:left="720" w:hanging="720"/>
      </w:pPr>
      <w:rPr>
        <w:rFonts w:hint="default"/>
        <w:b/>
        <w:u w:val="none"/>
      </w:rPr>
    </w:lvl>
    <w:lvl w:ilvl="2">
      <w:start w:val="1"/>
      <w:numFmt w:val="decimal"/>
      <w:lvlText w:val="%1.%2.%3"/>
      <w:lvlJc w:val="left"/>
      <w:pPr>
        <w:ind w:left="720" w:hanging="720"/>
      </w:pPr>
      <w:rPr>
        <w:rFonts w:hint="default"/>
        <w:b w:val="0"/>
        <w:bCs/>
        <w:u w:val="non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54"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5"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3BB49BA"/>
    <w:multiLevelType w:val="multilevel"/>
    <w:tmpl w:val="3904B3A4"/>
    <w:lvl w:ilvl="0">
      <w:start w:val="5"/>
      <w:numFmt w:val="decimal"/>
      <w:lvlText w:val="%1"/>
      <w:lvlJc w:val="left"/>
      <w:pPr>
        <w:ind w:left="570" w:hanging="570"/>
      </w:pPr>
      <w:rPr>
        <w:rFonts w:hint="default"/>
        <w:b/>
        <w:u w:val="single"/>
      </w:rPr>
    </w:lvl>
    <w:lvl w:ilvl="1">
      <w:start w:val="2"/>
      <w:numFmt w:val="decimal"/>
      <w:lvlText w:val="%1.%2"/>
      <w:lvlJc w:val="left"/>
      <w:pPr>
        <w:ind w:left="720" w:hanging="720"/>
      </w:pPr>
      <w:rPr>
        <w:rFonts w:hint="default"/>
        <w:b/>
        <w:u w:val="singl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57"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9"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0"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1"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6"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8"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16cid:durableId="1857693585">
    <w:abstractNumId w:val="27"/>
  </w:num>
  <w:num w:numId="2" w16cid:durableId="412581229">
    <w:abstractNumId w:val="12"/>
  </w:num>
  <w:num w:numId="3" w16cid:durableId="1057360111">
    <w:abstractNumId w:val="13"/>
  </w:num>
  <w:num w:numId="4" w16cid:durableId="1346665609">
    <w:abstractNumId w:val="34"/>
  </w:num>
  <w:num w:numId="5" w16cid:durableId="1441611482">
    <w:abstractNumId w:val="50"/>
  </w:num>
  <w:num w:numId="6" w16cid:durableId="1110121133">
    <w:abstractNumId w:val="25"/>
  </w:num>
  <w:num w:numId="7" w16cid:durableId="923102536">
    <w:abstractNumId w:val="31"/>
  </w:num>
  <w:num w:numId="8" w16cid:durableId="1537964012">
    <w:abstractNumId w:val="7"/>
  </w:num>
  <w:num w:numId="9" w16cid:durableId="1004086831">
    <w:abstractNumId w:val="46"/>
  </w:num>
  <w:num w:numId="10" w16cid:durableId="2027900600">
    <w:abstractNumId w:val="59"/>
  </w:num>
  <w:num w:numId="11" w16cid:durableId="124008050">
    <w:abstractNumId w:val="69"/>
  </w:num>
  <w:num w:numId="12" w16cid:durableId="569731838">
    <w:abstractNumId w:val="26"/>
  </w:num>
  <w:num w:numId="13" w16cid:durableId="507915374">
    <w:abstractNumId w:val="11"/>
  </w:num>
  <w:num w:numId="14" w16cid:durableId="1151755088">
    <w:abstractNumId w:val="16"/>
  </w:num>
  <w:num w:numId="15" w16cid:durableId="1001087102">
    <w:abstractNumId w:val="6"/>
  </w:num>
  <w:num w:numId="16" w16cid:durableId="1917469700">
    <w:abstractNumId w:val="2"/>
  </w:num>
  <w:num w:numId="17" w16cid:durableId="134302067">
    <w:abstractNumId w:val="48"/>
  </w:num>
  <w:num w:numId="18" w16cid:durableId="96869601">
    <w:abstractNumId w:val="30"/>
  </w:num>
  <w:num w:numId="19" w16cid:durableId="1695574883">
    <w:abstractNumId w:val="29"/>
  </w:num>
  <w:num w:numId="20" w16cid:durableId="1268931303">
    <w:abstractNumId w:val="51"/>
  </w:num>
  <w:num w:numId="21" w16cid:durableId="333806765">
    <w:abstractNumId w:val="58"/>
  </w:num>
  <w:num w:numId="22" w16cid:durableId="23020263">
    <w:abstractNumId w:val="42"/>
  </w:num>
  <w:num w:numId="23" w16cid:durableId="846554460">
    <w:abstractNumId w:val="9"/>
  </w:num>
  <w:num w:numId="24" w16cid:durableId="1815945081">
    <w:abstractNumId w:val="52"/>
  </w:num>
  <w:num w:numId="25" w16cid:durableId="874849486">
    <w:abstractNumId w:val="54"/>
  </w:num>
  <w:num w:numId="26" w16cid:durableId="1643658718">
    <w:abstractNumId w:val="49"/>
  </w:num>
  <w:num w:numId="27" w16cid:durableId="1297875053">
    <w:abstractNumId w:val="41"/>
  </w:num>
  <w:num w:numId="28" w16cid:durableId="275871881">
    <w:abstractNumId w:val="65"/>
  </w:num>
  <w:num w:numId="29" w16cid:durableId="2089884202">
    <w:abstractNumId w:val="44"/>
  </w:num>
  <w:num w:numId="30" w16cid:durableId="762722165">
    <w:abstractNumId w:val="1"/>
  </w:num>
  <w:num w:numId="31" w16cid:durableId="1749380898">
    <w:abstractNumId w:val="19"/>
  </w:num>
  <w:num w:numId="32" w16cid:durableId="282272035">
    <w:abstractNumId w:val="66"/>
  </w:num>
  <w:num w:numId="33" w16cid:durableId="465977688">
    <w:abstractNumId w:val="68"/>
  </w:num>
  <w:num w:numId="34" w16cid:durableId="2051413134">
    <w:abstractNumId w:val="22"/>
  </w:num>
  <w:num w:numId="35" w16cid:durableId="1404253359">
    <w:abstractNumId w:val="17"/>
  </w:num>
  <w:num w:numId="36" w16cid:durableId="372310061">
    <w:abstractNumId w:val="45"/>
  </w:num>
  <w:num w:numId="37" w16cid:durableId="851064121">
    <w:abstractNumId w:val="57"/>
  </w:num>
  <w:num w:numId="38" w16cid:durableId="1618174568">
    <w:abstractNumId w:val="62"/>
  </w:num>
  <w:num w:numId="39" w16cid:durableId="1614706260">
    <w:abstractNumId w:val="14"/>
  </w:num>
  <w:num w:numId="40" w16cid:durableId="655694946">
    <w:abstractNumId w:val="40"/>
  </w:num>
  <w:num w:numId="41" w16cid:durableId="1492600858">
    <w:abstractNumId w:val="38"/>
  </w:num>
  <w:num w:numId="42" w16cid:durableId="1727873875">
    <w:abstractNumId w:val="15"/>
  </w:num>
  <w:num w:numId="43" w16cid:durableId="2137677626">
    <w:abstractNumId w:val="4"/>
  </w:num>
  <w:num w:numId="44" w16cid:durableId="1527063491">
    <w:abstractNumId w:val="61"/>
  </w:num>
  <w:num w:numId="45" w16cid:durableId="407189918">
    <w:abstractNumId w:val="47"/>
  </w:num>
  <w:num w:numId="46" w16cid:durableId="1206675567">
    <w:abstractNumId w:val="39"/>
  </w:num>
  <w:num w:numId="47" w16cid:durableId="1180967512">
    <w:abstractNumId w:val="63"/>
  </w:num>
  <w:num w:numId="48" w16cid:durableId="494607820">
    <w:abstractNumId w:val="32"/>
  </w:num>
  <w:num w:numId="49" w16cid:durableId="838544931">
    <w:abstractNumId w:val="0"/>
  </w:num>
  <w:num w:numId="50" w16cid:durableId="586110101">
    <w:abstractNumId w:val="67"/>
  </w:num>
  <w:num w:numId="51" w16cid:durableId="1941183668">
    <w:abstractNumId w:val="3"/>
  </w:num>
  <w:num w:numId="52" w16cid:durableId="521556745">
    <w:abstractNumId w:val="60"/>
  </w:num>
  <w:num w:numId="53" w16cid:durableId="316688186">
    <w:abstractNumId w:val="43"/>
  </w:num>
  <w:num w:numId="54" w16cid:durableId="747190246">
    <w:abstractNumId w:val="24"/>
  </w:num>
  <w:num w:numId="55" w16cid:durableId="1374959720">
    <w:abstractNumId w:val="21"/>
  </w:num>
  <w:num w:numId="56" w16cid:durableId="1382172434">
    <w:abstractNumId w:val="23"/>
  </w:num>
  <w:num w:numId="57" w16cid:durableId="1245604221">
    <w:abstractNumId w:val="28"/>
  </w:num>
  <w:num w:numId="58" w16cid:durableId="1245336741">
    <w:abstractNumId w:val="20"/>
  </w:num>
  <w:num w:numId="59" w16cid:durableId="1448893860">
    <w:abstractNumId w:val="33"/>
  </w:num>
  <w:num w:numId="60" w16cid:durableId="1610240154">
    <w:abstractNumId w:val="55"/>
  </w:num>
  <w:num w:numId="61" w16cid:durableId="419061012">
    <w:abstractNumId w:val="37"/>
  </w:num>
  <w:num w:numId="62" w16cid:durableId="1384210346">
    <w:abstractNumId w:val="10"/>
  </w:num>
  <w:num w:numId="63" w16cid:durableId="1599413178">
    <w:abstractNumId w:val="8"/>
  </w:num>
  <w:num w:numId="64" w16cid:durableId="1109664656">
    <w:abstractNumId w:val="18"/>
  </w:num>
  <w:num w:numId="65" w16cid:durableId="867639274">
    <w:abstractNumId w:val="5"/>
  </w:num>
  <w:num w:numId="66" w16cid:durableId="2096129608">
    <w:abstractNumId w:val="35"/>
    <w:lvlOverride w:ilvl="0"/>
    <w:lvlOverride w:ilvl="1">
      <w:startOverride w:val="1"/>
    </w:lvlOverride>
    <w:lvlOverride w:ilvl="2"/>
    <w:lvlOverride w:ilvl="3"/>
    <w:lvlOverride w:ilvl="4"/>
    <w:lvlOverride w:ilvl="5"/>
    <w:lvlOverride w:ilvl="6"/>
    <w:lvlOverride w:ilvl="7"/>
    <w:lvlOverride w:ilvl="8"/>
  </w:num>
  <w:num w:numId="67" w16cid:durableId="1550722268">
    <w:abstractNumId w:val="64"/>
  </w:num>
  <w:num w:numId="68" w16cid:durableId="2116902587">
    <w:abstractNumId w:val="36"/>
  </w:num>
  <w:num w:numId="69" w16cid:durableId="1284771131">
    <w:abstractNumId w:val="53"/>
  </w:num>
  <w:num w:numId="70" w16cid:durableId="290483757">
    <w:abstractNumId w:val="5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546"/>
    <w:rsid w:val="000156C2"/>
    <w:rsid w:val="00016719"/>
    <w:rsid w:val="00016B76"/>
    <w:rsid w:val="00020BAE"/>
    <w:rsid w:val="00021728"/>
    <w:rsid w:val="00021924"/>
    <w:rsid w:val="00022983"/>
    <w:rsid w:val="000231BD"/>
    <w:rsid w:val="000235DA"/>
    <w:rsid w:val="00024422"/>
    <w:rsid w:val="00024F25"/>
    <w:rsid w:val="000251B1"/>
    <w:rsid w:val="000251B6"/>
    <w:rsid w:val="000252F6"/>
    <w:rsid w:val="0002593B"/>
    <w:rsid w:val="0002673B"/>
    <w:rsid w:val="00026790"/>
    <w:rsid w:val="00026A45"/>
    <w:rsid w:val="00026AD2"/>
    <w:rsid w:val="00030753"/>
    <w:rsid w:val="00030BAE"/>
    <w:rsid w:val="00030E95"/>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37D8"/>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30C"/>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2105"/>
    <w:rsid w:val="000836E4"/>
    <w:rsid w:val="00084266"/>
    <w:rsid w:val="00084346"/>
    <w:rsid w:val="000846FD"/>
    <w:rsid w:val="000853B9"/>
    <w:rsid w:val="00085C52"/>
    <w:rsid w:val="00086B85"/>
    <w:rsid w:val="00090263"/>
    <w:rsid w:val="000903EB"/>
    <w:rsid w:val="000907DA"/>
    <w:rsid w:val="00090B08"/>
    <w:rsid w:val="00092AA0"/>
    <w:rsid w:val="00094322"/>
    <w:rsid w:val="00094576"/>
    <w:rsid w:val="000A00F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2C7"/>
    <w:rsid w:val="000B1AA2"/>
    <w:rsid w:val="000B3598"/>
    <w:rsid w:val="000B3CED"/>
    <w:rsid w:val="000B3E1B"/>
    <w:rsid w:val="000B4373"/>
    <w:rsid w:val="000B4E5A"/>
    <w:rsid w:val="000B5378"/>
    <w:rsid w:val="000B5D73"/>
    <w:rsid w:val="000B64BE"/>
    <w:rsid w:val="000B6920"/>
    <w:rsid w:val="000B729E"/>
    <w:rsid w:val="000B7569"/>
    <w:rsid w:val="000B770E"/>
    <w:rsid w:val="000B776B"/>
    <w:rsid w:val="000C06DA"/>
    <w:rsid w:val="000C1114"/>
    <w:rsid w:val="000C1878"/>
    <w:rsid w:val="000C1C25"/>
    <w:rsid w:val="000C4AD4"/>
    <w:rsid w:val="000C4CE9"/>
    <w:rsid w:val="000C5910"/>
    <w:rsid w:val="000C59EA"/>
    <w:rsid w:val="000C6C5D"/>
    <w:rsid w:val="000C6F0E"/>
    <w:rsid w:val="000C7C24"/>
    <w:rsid w:val="000C7DBD"/>
    <w:rsid w:val="000C7F55"/>
    <w:rsid w:val="000D136B"/>
    <w:rsid w:val="000D1CF1"/>
    <w:rsid w:val="000D274F"/>
    <w:rsid w:val="000D3839"/>
    <w:rsid w:val="000D3904"/>
    <w:rsid w:val="000D48B3"/>
    <w:rsid w:val="000D4FB2"/>
    <w:rsid w:val="000D5C8A"/>
    <w:rsid w:val="000D5D83"/>
    <w:rsid w:val="000D7515"/>
    <w:rsid w:val="000D7BA3"/>
    <w:rsid w:val="000E1A38"/>
    <w:rsid w:val="000E222D"/>
    <w:rsid w:val="000E3202"/>
    <w:rsid w:val="000E3DA4"/>
    <w:rsid w:val="000E3E94"/>
    <w:rsid w:val="000E40F4"/>
    <w:rsid w:val="000E4DBE"/>
    <w:rsid w:val="000E5502"/>
    <w:rsid w:val="000E6111"/>
    <w:rsid w:val="000E6521"/>
    <w:rsid w:val="000E6966"/>
    <w:rsid w:val="000E73D4"/>
    <w:rsid w:val="000F07EE"/>
    <w:rsid w:val="000F2225"/>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BC0"/>
    <w:rsid w:val="00105DAD"/>
    <w:rsid w:val="001061A0"/>
    <w:rsid w:val="001062F3"/>
    <w:rsid w:val="00106D7E"/>
    <w:rsid w:val="00107BF6"/>
    <w:rsid w:val="001107A1"/>
    <w:rsid w:val="00110C63"/>
    <w:rsid w:val="00110F4D"/>
    <w:rsid w:val="00112311"/>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3D98"/>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AA4"/>
    <w:rsid w:val="00145BE5"/>
    <w:rsid w:val="001465FF"/>
    <w:rsid w:val="00147020"/>
    <w:rsid w:val="00147505"/>
    <w:rsid w:val="00147FAD"/>
    <w:rsid w:val="00150334"/>
    <w:rsid w:val="00150650"/>
    <w:rsid w:val="0015380B"/>
    <w:rsid w:val="0015392D"/>
    <w:rsid w:val="00153D9C"/>
    <w:rsid w:val="00154638"/>
    <w:rsid w:val="00154BDD"/>
    <w:rsid w:val="00154C77"/>
    <w:rsid w:val="00154F7D"/>
    <w:rsid w:val="0015518C"/>
    <w:rsid w:val="00156464"/>
    <w:rsid w:val="001601EA"/>
    <w:rsid w:val="00160479"/>
    <w:rsid w:val="001611AF"/>
    <w:rsid w:val="00161357"/>
    <w:rsid w:val="00162581"/>
    <w:rsid w:val="0016259C"/>
    <w:rsid w:val="00162BDF"/>
    <w:rsid w:val="0016342A"/>
    <w:rsid w:val="0016398B"/>
    <w:rsid w:val="001639E3"/>
    <w:rsid w:val="001641D5"/>
    <w:rsid w:val="00164F13"/>
    <w:rsid w:val="001650E7"/>
    <w:rsid w:val="00165614"/>
    <w:rsid w:val="001667CC"/>
    <w:rsid w:val="00166CFD"/>
    <w:rsid w:val="00166F44"/>
    <w:rsid w:val="00167535"/>
    <w:rsid w:val="00167827"/>
    <w:rsid w:val="00170157"/>
    <w:rsid w:val="00170877"/>
    <w:rsid w:val="00171A80"/>
    <w:rsid w:val="00171EDA"/>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03A1"/>
    <w:rsid w:val="001943A9"/>
    <w:rsid w:val="001953F7"/>
    <w:rsid w:val="00196C97"/>
    <w:rsid w:val="001973B6"/>
    <w:rsid w:val="00197541"/>
    <w:rsid w:val="001A043E"/>
    <w:rsid w:val="001A049B"/>
    <w:rsid w:val="001A0A52"/>
    <w:rsid w:val="001A0CD6"/>
    <w:rsid w:val="001A1C11"/>
    <w:rsid w:val="001A2003"/>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017"/>
    <w:rsid w:val="001C7C30"/>
    <w:rsid w:val="001D10C5"/>
    <w:rsid w:val="001D1951"/>
    <w:rsid w:val="001D20BD"/>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09C6"/>
    <w:rsid w:val="001E26CF"/>
    <w:rsid w:val="001E2D02"/>
    <w:rsid w:val="001E35DB"/>
    <w:rsid w:val="001E3B75"/>
    <w:rsid w:val="001E511C"/>
    <w:rsid w:val="001E587C"/>
    <w:rsid w:val="001E6847"/>
    <w:rsid w:val="001E7440"/>
    <w:rsid w:val="001E7717"/>
    <w:rsid w:val="001F06FC"/>
    <w:rsid w:val="001F0BB1"/>
    <w:rsid w:val="001F1182"/>
    <w:rsid w:val="001F1EF2"/>
    <w:rsid w:val="001F200F"/>
    <w:rsid w:val="001F2146"/>
    <w:rsid w:val="001F2F25"/>
    <w:rsid w:val="001F4D2F"/>
    <w:rsid w:val="001F4EEA"/>
    <w:rsid w:val="001F57CD"/>
    <w:rsid w:val="001F62A4"/>
    <w:rsid w:val="001F6DAB"/>
    <w:rsid w:val="001F7F4F"/>
    <w:rsid w:val="00200084"/>
    <w:rsid w:val="00200774"/>
    <w:rsid w:val="002015C8"/>
    <w:rsid w:val="002017C6"/>
    <w:rsid w:val="0020287B"/>
    <w:rsid w:val="002031EF"/>
    <w:rsid w:val="00204297"/>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5ED6"/>
    <w:rsid w:val="00216F28"/>
    <w:rsid w:val="00217FAF"/>
    <w:rsid w:val="0022134C"/>
    <w:rsid w:val="00222608"/>
    <w:rsid w:val="00222C7C"/>
    <w:rsid w:val="00223C0F"/>
    <w:rsid w:val="00223F76"/>
    <w:rsid w:val="00224881"/>
    <w:rsid w:val="002249C6"/>
    <w:rsid w:val="00224B93"/>
    <w:rsid w:val="00225EBC"/>
    <w:rsid w:val="00225FCF"/>
    <w:rsid w:val="002275A7"/>
    <w:rsid w:val="002313B4"/>
    <w:rsid w:val="0023265D"/>
    <w:rsid w:val="002339AE"/>
    <w:rsid w:val="00233F11"/>
    <w:rsid w:val="002342AD"/>
    <w:rsid w:val="00234A5E"/>
    <w:rsid w:val="0023526A"/>
    <w:rsid w:val="00235AE1"/>
    <w:rsid w:val="00235C5A"/>
    <w:rsid w:val="00236B0C"/>
    <w:rsid w:val="00236DDD"/>
    <w:rsid w:val="00236F26"/>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19A8"/>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CD3"/>
    <w:rsid w:val="00266D18"/>
    <w:rsid w:val="002676D6"/>
    <w:rsid w:val="00267AE9"/>
    <w:rsid w:val="0027139F"/>
    <w:rsid w:val="002737F0"/>
    <w:rsid w:val="00273B68"/>
    <w:rsid w:val="002755B1"/>
    <w:rsid w:val="002775D2"/>
    <w:rsid w:val="00277B23"/>
    <w:rsid w:val="00280173"/>
    <w:rsid w:val="00280FE4"/>
    <w:rsid w:val="00281CB6"/>
    <w:rsid w:val="00282701"/>
    <w:rsid w:val="00284002"/>
    <w:rsid w:val="0028475E"/>
    <w:rsid w:val="00284915"/>
    <w:rsid w:val="0028611D"/>
    <w:rsid w:val="0028647C"/>
    <w:rsid w:val="002870A8"/>
    <w:rsid w:val="00290F7D"/>
    <w:rsid w:val="0029101D"/>
    <w:rsid w:val="0029102F"/>
    <w:rsid w:val="00291203"/>
    <w:rsid w:val="00291976"/>
    <w:rsid w:val="00291EB1"/>
    <w:rsid w:val="00292DE0"/>
    <w:rsid w:val="00294ACA"/>
    <w:rsid w:val="00295CF7"/>
    <w:rsid w:val="0029621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6941"/>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E1E"/>
    <w:rsid w:val="002E3D6F"/>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2E9"/>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3FA6"/>
    <w:rsid w:val="003162E9"/>
    <w:rsid w:val="003167C4"/>
    <w:rsid w:val="00316823"/>
    <w:rsid w:val="003170A8"/>
    <w:rsid w:val="00317A02"/>
    <w:rsid w:val="00317B60"/>
    <w:rsid w:val="00322852"/>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4FC2"/>
    <w:rsid w:val="0033548B"/>
    <w:rsid w:val="0033561C"/>
    <w:rsid w:val="00335A94"/>
    <w:rsid w:val="00336451"/>
    <w:rsid w:val="00337891"/>
    <w:rsid w:val="00337B12"/>
    <w:rsid w:val="00337ED2"/>
    <w:rsid w:val="00337F1B"/>
    <w:rsid w:val="00341B8C"/>
    <w:rsid w:val="00343C9F"/>
    <w:rsid w:val="00344067"/>
    <w:rsid w:val="00344071"/>
    <w:rsid w:val="0034432B"/>
    <w:rsid w:val="003448A4"/>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31BA"/>
    <w:rsid w:val="00353800"/>
    <w:rsid w:val="003545D7"/>
    <w:rsid w:val="00354B6C"/>
    <w:rsid w:val="00355DFE"/>
    <w:rsid w:val="00357D2E"/>
    <w:rsid w:val="00357FF4"/>
    <w:rsid w:val="003601AC"/>
    <w:rsid w:val="00360C2E"/>
    <w:rsid w:val="00361C62"/>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688"/>
    <w:rsid w:val="003738AE"/>
    <w:rsid w:val="00374A6B"/>
    <w:rsid w:val="00374C07"/>
    <w:rsid w:val="003753C7"/>
    <w:rsid w:val="003754CD"/>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45B"/>
    <w:rsid w:val="00390B30"/>
    <w:rsid w:val="00392797"/>
    <w:rsid w:val="00393C15"/>
    <w:rsid w:val="00394108"/>
    <w:rsid w:val="003949B9"/>
    <w:rsid w:val="00394CDA"/>
    <w:rsid w:val="00395C7B"/>
    <w:rsid w:val="00395CE0"/>
    <w:rsid w:val="00395E4C"/>
    <w:rsid w:val="00396052"/>
    <w:rsid w:val="00396CE4"/>
    <w:rsid w:val="00397170"/>
    <w:rsid w:val="003978E3"/>
    <w:rsid w:val="003A0C2C"/>
    <w:rsid w:val="003A0E67"/>
    <w:rsid w:val="003A1A6E"/>
    <w:rsid w:val="003A1C3A"/>
    <w:rsid w:val="003A353D"/>
    <w:rsid w:val="003A378F"/>
    <w:rsid w:val="003A4268"/>
    <w:rsid w:val="003A4789"/>
    <w:rsid w:val="003A5ABD"/>
    <w:rsid w:val="003A5E9B"/>
    <w:rsid w:val="003A6A8B"/>
    <w:rsid w:val="003A717C"/>
    <w:rsid w:val="003A7D00"/>
    <w:rsid w:val="003B052E"/>
    <w:rsid w:val="003B05C1"/>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D7E"/>
    <w:rsid w:val="003D6ED6"/>
    <w:rsid w:val="003D6FA7"/>
    <w:rsid w:val="003D6FAB"/>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2A1D"/>
    <w:rsid w:val="004038F8"/>
    <w:rsid w:val="00403993"/>
    <w:rsid w:val="004041C2"/>
    <w:rsid w:val="00405608"/>
    <w:rsid w:val="00406993"/>
    <w:rsid w:val="0040757D"/>
    <w:rsid w:val="00407632"/>
    <w:rsid w:val="0041033F"/>
    <w:rsid w:val="004106EB"/>
    <w:rsid w:val="00411370"/>
    <w:rsid w:val="00411E87"/>
    <w:rsid w:val="00411F8D"/>
    <w:rsid w:val="00412F90"/>
    <w:rsid w:val="00415E3D"/>
    <w:rsid w:val="004173F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63A"/>
    <w:rsid w:val="004317C8"/>
    <w:rsid w:val="00432063"/>
    <w:rsid w:val="0043311E"/>
    <w:rsid w:val="00435022"/>
    <w:rsid w:val="00436D97"/>
    <w:rsid w:val="00437083"/>
    <w:rsid w:val="004370D7"/>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1217"/>
    <w:rsid w:val="00472486"/>
    <w:rsid w:val="00472D77"/>
    <w:rsid w:val="00473AA2"/>
    <w:rsid w:val="00474498"/>
    <w:rsid w:val="00474613"/>
    <w:rsid w:val="00474B7C"/>
    <w:rsid w:val="00475876"/>
    <w:rsid w:val="0047654D"/>
    <w:rsid w:val="0047677B"/>
    <w:rsid w:val="00476CAC"/>
    <w:rsid w:val="00481D22"/>
    <w:rsid w:val="004820E6"/>
    <w:rsid w:val="00483C91"/>
    <w:rsid w:val="004850E2"/>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7E"/>
    <w:rsid w:val="004A41C3"/>
    <w:rsid w:val="004A47FF"/>
    <w:rsid w:val="004A4CD0"/>
    <w:rsid w:val="004A5C24"/>
    <w:rsid w:val="004A62FD"/>
    <w:rsid w:val="004A68E2"/>
    <w:rsid w:val="004A792A"/>
    <w:rsid w:val="004B0BC2"/>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2C0F"/>
    <w:rsid w:val="004D369F"/>
    <w:rsid w:val="004D38E3"/>
    <w:rsid w:val="004D40C0"/>
    <w:rsid w:val="004D4FBC"/>
    <w:rsid w:val="004D5947"/>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5AA"/>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84C"/>
    <w:rsid w:val="00501B1A"/>
    <w:rsid w:val="00501B23"/>
    <w:rsid w:val="00502A1D"/>
    <w:rsid w:val="00502AE0"/>
    <w:rsid w:val="005036FD"/>
    <w:rsid w:val="005038AA"/>
    <w:rsid w:val="005047AA"/>
    <w:rsid w:val="00504C9C"/>
    <w:rsid w:val="00505C64"/>
    <w:rsid w:val="00507031"/>
    <w:rsid w:val="00507844"/>
    <w:rsid w:val="00510560"/>
    <w:rsid w:val="005105C4"/>
    <w:rsid w:val="005110B5"/>
    <w:rsid w:val="00513230"/>
    <w:rsid w:val="0051354D"/>
    <w:rsid w:val="005145CE"/>
    <w:rsid w:val="00514AE6"/>
    <w:rsid w:val="00514C86"/>
    <w:rsid w:val="005154D7"/>
    <w:rsid w:val="005162DE"/>
    <w:rsid w:val="00516319"/>
    <w:rsid w:val="0051712F"/>
    <w:rsid w:val="005174A9"/>
    <w:rsid w:val="00517EF4"/>
    <w:rsid w:val="00521922"/>
    <w:rsid w:val="005223B0"/>
    <w:rsid w:val="0052340D"/>
    <w:rsid w:val="00523EC2"/>
    <w:rsid w:val="005248C0"/>
    <w:rsid w:val="00525678"/>
    <w:rsid w:val="005257E0"/>
    <w:rsid w:val="005270D5"/>
    <w:rsid w:val="005302D3"/>
    <w:rsid w:val="005303E8"/>
    <w:rsid w:val="0053063A"/>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413"/>
    <w:rsid w:val="005559E8"/>
    <w:rsid w:val="00556A78"/>
    <w:rsid w:val="00557164"/>
    <w:rsid w:val="005571C9"/>
    <w:rsid w:val="0055785A"/>
    <w:rsid w:val="0056160F"/>
    <w:rsid w:val="005630E5"/>
    <w:rsid w:val="0056455A"/>
    <w:rsid w:val="005657A8"/>
    <w:rsid w:val="0056589A"/>
    <w:rsid w:val="005661E6"/>
    <w:rsid w:val="00566D4B"/>
    <w:rsid w:val="005704FA"/>
    <w:rsid w:val="0057089F"/>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3EA8"/>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4FB9"/>
    <w:rsid w:val="005A51BD"/>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63E5"/>
    <w:rsid w:val="005B7D4D"/>
    <w:rsid w:val="005B7FA3"/>
    <w:rsid w:val="005C0290"/>
    <w:rsid w:val="005C08F2"/>
    <w:rsid w:val="005C0E53"/>
    <w:rsid w:val="005C1B67"/>
    <w:rsid w:val="005C226B"/>
    <w:rsid w:val="005C2335"/>
    <w:rsid w:val="005C2C05"/>
    <w:rsid w:val="005C5390"/>
    <w:rsid w:val="005C539B"/>
    <w:rsid w:val="005C5401"/>
    <w:rsid w:val="005C5D77"/>
    <w:rsid w:val="005C6703"/>
    <w:rsid w:val="005C6780"/>
    <w:rsid w:val="005C6902"/>
    <w:rsid w:val="005C6A6F"/>
    <w:rsid w:val="005D003C"/>
    <w:rsid w:val="005D1E70"/>
    <w:rsid w:val="005D3CE5"/>
    <w:rsid w:val="005D4518"/>
    <w:rsid w:val="005D4577"/>
    <w:rsid w:val="005D4EF5"/>
    <w:rsid w:val="005D4F8D"/>
    <w:rsid w:val="005D533F"/>
    <w:rsid w:val="005D54DA"/>
    <w:rsid w:val="005D6557"/>
    <w:rsid w:val="005D655A"/>
    <w:rsid w:val="005D67C3"/>
    <w:rsid w:val="005D6833"/>
    <w:rsid w:val="005D69CF"/>
    <w:rsid w:val="005D7EF6"/>
    <w:rsid w:val="005E0211"/>
    <w:rsid w:val="005E06C0"/>
    <w:rsid w:val="005E0DCB"/>
    <w:rsid w:val="005E1173"/>
    <w:rsid w:val="005E1DA5"/>
    <w:rsid w:val="005E2FE1"/>
    <w:rsid w:val="005E3BA4"/>
    <w:rsid w:val="005E4199"/>
    <w:rsid w:val="005E5435"/>
    <w:rsid w:val="005E6132"/>
    <w:rsid w:val="005E6518"/>
    <w:rsid w:val="005E659C"/>
    <w:rsid w:val="005E73FA"/>
    <w:rsid w:val="005F14CE"/>
    <w:rsid w:val="005F1F36"/>
    <w:rsid w:val="005F26D0"/>
    <w:rsid w:val="005F3DAC"/>
    <w:rsid w:val="005F413B"/>
    <w:rsid w:val="005F4468"/>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077"/>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AA2"/>
    <w:rsid w:val="00641DC9"/>
    <w:rsid w:val="00642BC0"/>
    <w:rsid w:val="00643110"/>
    <w:rsid w:val="00643816"/>
    <w:rsid w:val="00643C7F"/>
    <w:rsid w:val="00643DEF"/>
    <w:rsid w:val="00644EA9"/>
    <w:rsid w:val="00645D91"/>
    <w:rsid w:val="00646FF5"/>
    <w:rsid w:val="00650B1B"/>
    <w:rsid w:val="00650F1C"/>
    <w:rsid w:val="00651218"/>
    <w:rsid w:val="00651229"/>
    <w:rsid w:val="00651AF9"/>
    <w:rsid w:val="00651D1C"/>
    <w:rsid w:val="00652753"/>
    <w:rsid w:val="006529A3"/>
    <w:rsid w:val="00653175"/>
    <w:rsid w:val="0065482A"/>
    <w:rsid w:val="00654A7B"/>
    <w:rsid w:val="006550DC"/>
    <w:rsid w:val="006568D7"/>
    <w:rsid w:val="00657BD7"/>
    <w:rsid w:val="006600A2"/>
    <w:rsid w:val="006604F8"/>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554"/>
    <w:rsid w:val="00693AD8"/>
    <w:rsid w:val="0069439C"/>
    <w:rsid w:val="006948DA"/>
    <w:rsid w:val="00694BBF"/>
    <w:rsid w:val="006958A8"/>
    <w:rsid w:val="00695F27"/>
    <w:rsid w:val="006975CD"/>
    <w:rsid w:val="00697B52"/>
    <w:rsid w:val="006A01F1"/>
    <w:rsid w:val="006A088B"/>
    <w:rsid w:val="006A0C0D"/>
    <w:rsid w:val="006A227D"/>
    <w:rsid w:val="006A26EA"/>
    <w:rsid w:val="006A34DD"/>
    <w:rsid w:val="006A3795"/>
    <w:rsid w:val="006A3C78"/>
    <w:rsid w:val="006A5410"/>
    <w:rsid w:val="006A55F3"/>
    <w:rsid w:val="006A5669"/>
    <w:rsid w:val="006A65EA"/>
    <w:rsid w:val="006A67F9"/>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38D7"/>
    <w:rsid w:val="006D454D"/>
    <w:rsid w:val="006D5928"/>
    <w:rsid w:val="006D5A7E"/>
    <w:rsid w:val="006D5BA6"/>
    <w:rsid w:val="006D7BF5"/>
    <w:rsid w:val="006D7F8C"/>
    <w:rsid w:val="006E131C"/>
    <w:rsid w:val="006E153D"/>
    <w:rsid w:val="006E1A18"/>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587A"/>
    <w:rsid w:val="006F6D4E"/>
    <w:rsid w:val="006F7A4E"/>
    <w:rsid w:val="006F7C98"/>
    <w:rsid w:val="007008A5"/>
    <w:rsid w:val="00700F1D"/>
    <w:rsid w:val="00700F73"/>
    <w:rsid w:val="0070175E"/>
    <w:rsid w:val="0070451A"/>
    <w:rsid w:val="00704700"/>
    <w:rsid w:val="0070493C"/>
    <w:rsid w:val="00704B27"/>
    <w:rsid w:val="007052E6"/>
    <w:rsid w:val="00705401"/>
    <w:rsid w:val="00705742"/>
    <w:rsid w:val="00705FA7"/>
    <w:rsid w:val="00706308"/>
    <w:rsid w:val="00707A53"/>
    <w:rsid w:val="00707BDA"/>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070"/>
    <w:rsid w:val="00734306"/>
    <w:rsid w:val="00735237"/>
    <w:rsid w:val="007353A7"/>
    <w:rsid w:val="0073670A"/>
    <w:rsid w:val="00736763"/>
    <w:rsid w:val="00737132"/>
    <w:rsid w:val="007377EA"/>
    <w:rsid w:val="00737800"/>
    <w:rsid w:val="0074012B"/>
    <w:rsid w:val="00740772"/>
    <w:rsid w:val="007408ED"/>
    <w:rsid w:val="00741119"/>
    <w:rsid w:val="0074152E"/>
    <w:rsid w:val="00741623"/>
    <w:rsid w:val="0074227E"/>
    <w:rsid w:val="007425C0"/>
    <w:rsid w:val="007440AF"/>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5D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6948"/>
    <w:rsid w:val="00777120"/>
    <w:rsid w:val="00780799"/>
    <w:rsid w:val="0078087E"/>
    <w:rsid w:val="007817B6"/>
    <w:rsid w:val="007820C8"/>
    <w:rsid w:val="00782739"/>
    <w:rsid w:val="00782ACA"/>
    <w:rsid w:val="00783095"/>
    <w:rsid w:val="007831DC"/>
    <w:rsid w:val="0078324F"/>
    <w:rsid w:val="00784C62"/>
    <w:rsid w:val="00785E15"/>
    <w:rsid w:val="00787AB1"/>
    <w:rsid w:val="00787AB8"/>
    <w:rsid w:val="00790288"/>
    <w:rsid w:val="00790E2E"/>
    <w:rsid w:val="00790F36"/>
    <w:rsid w:val="00792C1B"/>
    <w:rsid w:val="0079344C"/>
    <w:rsid w:val="00793D4F"/>
    <w:rsid w:val="0079456C"/>
    <w:rsid w:val="007961C2"/>
    <w:rsid w:val="00796496"/>
    <w:rsid w:val="00796669"/>
    <w:rsid w:val="0079690E"/>
    <w:rsid w:val="007971CA"/>
    <w:rsid w:val="00797E1E"/>
    <w:rsid w:val="007A0112"/>
    <w:rsid w:val="007A0950"/>
    <w:rsid w:val="007A0E20"/>
    <w:rsid w:val="007A3D90"/>
    <w:rsid w:val="007A4F91"/>
    <w:rsid w:val="007A5B9B"/>
    <w:rsid w:val="007A6510"/>
    <w:rsid w:val="007A663D"/>
    <w:rsid w:val="007A73C8"/>
    <w:rsid w:val="007A7476"/>
    <w:rsid w:val="007A7BC9"/>
    <w:rsid w:val="007B089B"/>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9F8"/>
    <w:rsid w:val="007C0D43"/>
    <w:rsid w:val="007C1F43"/>
    <w:rsid w:val="007C231D"/>
    <w:rsid w:val="007C234F"/>
    <w:rsid w:val="007C313A"/>
    <w:rsid w:val="007C47F1"/>
    <w:rsid w:val="007C4DAD"/>
    <w:rsid w:val="007C5AC6"/>
    <w:rsid w:val="007D071F"/>
    <w:rsid w:val="007D1E3A"/>
    <w:rsid w:val="007D2A8E"/>
    <w:rsid w:val="007D31F1"/>
    <w:rsid w:val="007D3AAC"/>
    <w:rsid w:val="007D4F13"/>
    <w:rsid w:val="007D51C1"/>
    <w:rsid w:val="007D600E"/>
    <w:rsid w:val="007D61B3"/>
    <w:rsid w:val="007D696A"/>
    <w:rsid w:val="007D6C04"/>
    <w:rsid w:val="007D7C13"/>
    <w:rsid w:val="007E068E"/>
    <w:rsid w:val="007E2E60"/>
    <w:rsid w:val="007E323C"/>
    <w:rsid w:val="007E42CF"/>
    <w:rsid w:val="007E4DB7"/>
    <w:rsid w:val="007E51D0"/>
    <w:rsid w:val="007E5436"/>
    <w:rsid w:val="007E5E6A"/>
    <w:rsid w:val="007E6295"/>
    <w:rsid w:val="007E7387"/>
    <w:rsid w:val="007E7D31"/>
    <w:rsid w:val="007F0095"/>
    <w:rsid w:val="007F07E1"/>
    <w:rsid w:val="007F0904"/>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0B73"/>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045"/>
    <w:rsid w:val="00824918"/>
    <w:rsid w:val="00824B54"/>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126"/>
    <w:rsid w:val="008543CA"/>
    <w:rsid w:val="00854FBD"/>
    <w:rsid w:val="008559A4"/>
    <w:rsid w:val="0085632C"/>
    <w:rsid w:val="00856383"/>
    <w:rsid w:val="008564CF"/>
    <w:rsid w:val="00856608"/>
    <w:rsid w:val="00856D13"/>
    <w:rsid w:val="00856F47"/>
    <w:rsid w:val="008601E4"/>
    <w:rsid w:val="008602F8"/>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51F9"/>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4B91"/>
    <w:rsid w:val="008C5AF1"/>
    <w:rsid w:val="008C6C11"/>
    <w:rsid w:val="008C76CB"/>
    <w:rsid w:val="008C7D2D"/>
    <w:rsid w:val="008D1470"/>
    <w:rsid w:val="008D1E66"/>
    <w:rsid w:val="008D2917"/>
    <w:rsid w:val="008D3975"/>
    <w:rsid w:val="008D4002"/>
    <w:rsid w:val="008D42ED"/>
    <w:rsid w:val="008D4470"/>
    <w:rsid w:val="008D6319"/>
    <w:rsid w:val="008D7729"/>
    <w:rsid w:val="008E1081"/>
    <w:rsid w:val="008E1804"/>
    <w:rsid w:val="008E1F95"/>
    <w:rsid w:val="008E4373"/>
    <w:rsid w:val="008E5181"/>
    <w:rsid w:val="008E602A"/>
    <w:rsid w:val="008E71EE"/>
    <w:rsid w:val="008F1478"/>
    <w:rsid w:val="008F1538"/>
    <w:rsid w:val="008F2B03"/>
    <w:rsid w:val="008F2DB7"/>
    <w:rsid w:val="008F3276"/>
    <w:rsid w:val="008F4148"/>
    <w:rsid w:val="008F44C0"/>
    <w:rsid w:val="008F5C44"/>
    <w:rsid w:val="008F5DD4"/>
    <w:rsid w:val="008F6A02"/>
    <w:rsid w:val="008F73E6"/>
    <w:rsid w:val="008F75A1"/>
    <w:rsid w:val="00900840"/>
    <w:rsid w:val="009027F6"/>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5E26"/>
    <w:rsid w:val="00916BBD"/>
    <w:rsid w:val="00916C55"/>
    <w:rsid w:val="00916EE3"/>
    <w:rsid w:val="009173E4"/>
    <w:rsid w:val="00920EB8"/>
    <w:rsid w:val="00920F01"/>
    <w:rsid w:val="00922052"/>
    <w:rsid w:val="009233F8"/>
    <w:rsid w:val="009238F9"/>
    <w:rsid w:val="00924C73"/>
    <w:rsid w:val="009251E2"/>
    <w:rsid w:val="00926B1F"/>
    <w:rsid w:val="00926E88"/>
    <w:rsid w:val="009274C0"/>
    <w:rsid w:val="0092791F"/>
    <w:rsid w:val="00930655"/>
    <w:rsid w:val="00931B6C"/>
    <w:rsid w:val="00931CED"/>
    <w:rsid w:val="009322EA"/>
    <w:rsid w:val="00933E24"/>
    <w:rsid w:val="00933F74"/>
    <w:rsid w:val="009340DC"/>
    <w:rsid w:val="009356BF"/>
    <w:rsid w:val="00935752"/>
    <w:rsid w:val="009363DB"/>
    <w:rsid w:val="009378B8"/>
    <w:rsid w:val="009401BB"/>
    <w:rsid w:val="00942070"/>
    <w:rsid w:val="009422B1"/>
    <w:rsid w:val="0094275D"/>
    <w:rsid w:val="00943646"/>
    <w:rsid w:val="0094392D"/>
    <w:rsid w:val="00943C7D"/>
    <w:rsid w:val="00943EFC"/>
    <w:rsid w:val="00944700"/>
    <w:rsid w:val="009447C2"/>
    <w:rsid w:val="00944EBC"/>
    <w:rsid w:val="00945D8C"/>
    <w:rsid w:val="00946404"/>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671B"/>
    <w:rsid w:val="009570EF"/>
    <w:rsid w:val="0096129C"/>
    <w:rsid w:val="00961BD3"/>
    <w:rsid w:val="00963251"/>
    <w:rsid w:val="0096333B"/>
    <w:rsid w:val="0096445C"/>
    <w:rsid w:val="00965B1A"/>
    <w:rsid w:val="00965CCE"/>
    <w:rsid w:val="0096630B"/>
    <w:rsid w:val="00966E20"/>
    <w:rsid w:val="00966E6E"/>
    <w:rsid w:val="0096700F"/>
    <w:rsid w:val="009704C3"/>
    <w:rsid w:val="009705AA"/>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399F"/>
    <w:rsid w:val="00984E9A"/>
    <w:rsid w:val="009852A1"/>
    <w:rsid w:val="0098644A"/>
    <w:rsid w:val="00986DF3"/>
    <w:rsid w:val="00986F7E"/>
    <w:rsid w:val="00986F9B"/>
    <w:rsid w:val="00987FC2"/>
    <w:rsid w:val="009908FB"/>
    <w:rsid w:val="00990A22"/>
    <w:rsid w:val="00990FAA"/>
    <w:rsid w:val="0099115A"/>
    <w:rsid w:val="00992B2E"/>
    <w:rsid w:val="00995B87"/>
    <w:rsid w:val="00997003"/>
    <w:rsid w:val="00997956"/>
    <w:rsid w:val="00997E21"/>
    <w:rsid w:val="009A092B"/>
    <w:rsid w:val="009A0D34"/>
    <w:rsid w:val="009A24B6"/>
    <w:rsid w:val="009A2A31"/>
    <w:rsid w:val="009A34B5"/>
    <w:rsid w:val="009A4AE4"/>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57E"/>
    <w:rsid w:val="009C3D9B"/>
    <w:rsid w:val="009C5293"/>
    <w:rsid w:val="009C629C"/>
    <w:rsid w:val="009C684E"/>
    <w:rsid w:val="009C7963"/>
    <w:rsid w:val="009D00B7"/>
    <w:rsid w:val="009D20D7"/>
    <w:rsid w:val="009D3BC4"/>
    <w:rsid w:val="009D5903"/>
    <w:rsid w:val="009D6811"/>
    <w:rsid w:val="009D6A5C"/>
    <w:rsid w:val="009D772B"/>
    <w:rsid w:val="009E0DA4"/>
    <w:rsid w:val="009E1D23"/>
    <w:rsid w:val="009E1F65"/>
    <w:rsid w:val="009E2986"/>
    <w:rsid w:val="009E3577"/>
    <w:rsid w:val="009E3C40"/>
    <w:rsid w:val="009E45ED"/>
    <w:rsid w:val="009E5E30"/>
    <w:rsid w:val="009E731A"/>
    <w:rsid w:val="009E735D"/>
    <w:rsid w:val="009F0BD2"/>
    <w:rsid w:val="009F0E6F"/>
    <w:rsid w:val="009F148E"/>
    <w:rsid w:val="009F161A"/>
    <w:rsid w:val="009F179D"/>
    <w:rsid w:val="009F1CFB"/>
    <w:rsid w:val="009F1EA6"/>
    <w:rsid w:val="009F2CCB"/>
    <w:rsid w:val="009F3DEA"/>
    <w:rsid w:val="009F4C60"/>
    <w:rsid w:val="009F5902"/>
    <w:rsid w:val="009F66C2"/>
    <w:rsid w:val="009F70BD"/>
    <w:rsid w:val="00A009A1"/>
    <w:rsid w:val="00A009CE"/>
    <w:rsid w:val="00A00AA5"/>
    <w:rsid w:val="00A00E34"/>
    <w:rsid w:val="00A01AFA"/>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452A"/>
    <w:rsid w:val="00A1501D"/>
    <w:rsid w:val="00A15176"/>
    <w:rsid w:val="00A151C6"/>
    <w:rsid w:val="00A15257"/>
    <w:rsid w:val="00A1572F"/>
    <w:rsid w:val="00A157A2"/>
    <w:rsid w:val="00A15DE5"/>
    <w:rsid w:val="00A15EC0"/>
    <w:rsid w:val="00A16B2B"/>
    <w:rsid w:val="00A16C95"/>
    <w:rsid w:val="00A16F3D"/>
    <w:rsid w:val="00A17373"/>
    <w:rsid w:val="00A20240"/>
    <w:rsid w:val="00A207B4"/>
    <w:rsid w:val="00A2375E"/>
    <w:rsid w:val="00A23A68"/>
    <w:rsid w:val="00A25F71"/>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20F"/>
    <w:rsid w:val="00A36495"/>
    <w:rsid w:val="00A3675A"/>
    <w:rsid w:val="00A37CBE"/>
    <w:rsid w:val="00A37DED"/>
    <w:rsid w:val="00A40233"/>
    <w:rsid w:val="00A410F1"/>
    <w:rsid w:val="00A41A4D"/>
    <w:rsid w:val="00A41BA9"/>
    <w:rsid w:val="00A41FFC"/>
    <w:rsid w:val="00A42200"/>
    <w:rsid w:val="00A441D9"/>
    <w:rsid w:val="00A45090"/>
    <w:rsid w:val="00A46A6C"/>
    <w:rsid w:val="00A46C66"/>
    <w:rsid w:val="00A53559"/>
    <w:rsid w:val="00A54958"/>
    <w:rsid w:val="00A54A8A"/>
    <w:rsid w:val="00A54B05"/>
    <w:rsid w:val="00A5507A"/>
    <w:rsid w:val="00A55212"/>
    <w:rsid w:val="00A552AB"/>
    <w:rsid w:val="00A5685A"/>
    <w:rsid w:val="00A57EF7"/>
    <w:rsid w:val="00A6204C"/>
    <w:rsid w:val="00A625FD"/>
    <w:rsid w:val="00A627E7"/>
    <w:rsid w:val="00A63126"/>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049B"/>
    <w:rsid w:val="00A81BD2"/>
    <w:rsid w:val="00A83BFD"/>
    <w:rsid w:val="00A83C63"/>
    <w:rsid w:val="00A844D6"/>
    <w:rsid w:val="00A84B72"/>
    <w:rsid w:val="00A8533E"/>
    <w:rsid w:val="00A856C5"/>
    <w:rsid w:val="00A85BD3"/>
    <w:rsid w:val="00A861B1"/>
    <w:rsid w:val="00A8654C"/>
    <w:rsid w:val="00A86591"/>
    <w:rsid w:val="00A86754"/>
    <w:rsid w:val="00A871B0"/>
    <w:rsid w:val="00A87ABA"/>
    <w:rsid w:val="00A90B5B"/>
    <w:rsid w:val="00A91219"/>
    <w:rsid w:val="00A91389"/>
    <w:rsid w:val="00A913C1"/>
    <w:rsid w:val="00A92C98"/>
    <w:rsid w:val="00A92F25"/>
    <w:rsid w:val="00A93841"/>
    <w:rsid w:val="00A93A68"/>
    <w:rsid w:val="00A9426C"/>
    <w:rsid w:val="00A94E73"/>
    <w:rsid w:val="00A94F9C"/>
    <w:rsid w:val="00A95B16"/>
    <w:rsid w:val="00A95E9F"/>
    <w:rsid w:val="00A96D35"/>
    <w:rsid w:val="00AA0692"/>
    <w:rsid w:val="00AA0A2E"/>
    <w:rsid w:val="00AA14EB"/>
    <w:rsid w:val="00AA1C15"/>
    <w:rsid w:val="00AA39B1"/>
    <w:rsid w:val="00AA4204"/>
    <w:rsid w:val="00AA4344"/>
    <w:rsid w:val="00AA47AE"/>
    <w:rsid w:val="00AA486C"/>
    <w:rsid w:val="00AA4C96"/>
    <w:rsid w:val="00AA558E"/>
    <w:rsid w:val="00AA5E63"/>
    <w:rsid w:val="00AA6BC1"/>
    <w:rsid w:val="00AA6C28"/>
    <w:rsid w:val="00AA7C4D"/>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166"/>
    <w:rsid w:val="00AC4766"/>
    <w:rsid w:val="00AC4856"/>
    <w:rsid w:val="00AC48DF"/>
    <w:rsid w:val="00AC4EB8"/>
    <w:rsid w:val="00AC5C5A"/>
    <w:rsid w:val="00AC6B88"/>
    <w:rsid w:val="00AC6EA9"/>
    <w:rsid w:val="00AD0127"/>
    <w:rsid w:val="00AD04DE"/>
    <w:rsid w:val="00AD0AE7"/>
    <w:rsid w:val="00AD1686"/>
    <w:rsid w:val="00AD178F"/>
    <w:rsid w:val="00AD18AA"/>
    <w:rsid w:val="00AD2BF8"/>
    <w:rsid w:val="00AD3A9B"/>
    <w:rsid w:val="00AD42A0"/>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D19"/>
    <w:rsid w:val="00AE6E1B"/>
    <w:rsid w:val="00AF07C9"/>
    <w:rsid w:val="00AF0B3A"/>
    <w:rsid w:val="00AF18DA"/>
    <w:rsid w:val="00AF273A"/>
    <w:rsid w:val="00AF3F1D"/>
    <w:rsid w:val="00AF47C4"/>
    <w:rsid w:val="00AF6A0D"/>
    <w:rsid w:val="00AF72CD"/>
    <w:rsid w:val="00AF7428"/>
    <w:rsid w:val="00AF7C49"/>
    <w:rsid w:val="00B000CA"/>
    <w:rsid w:val="00B00817"/>
    <w:rsid w:val="00B01293"/>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17D5A"/>
    <w:rsid w:val="00B17D77"/>
    <w:rsid w:val="00B21580"/>
    <w:rsid w:val="00B21A60"/>
    <w:rsid w:val="00B21C10"/>
    <w:rsid w:val="00B2200E"/>
    <w:rsid w:val="00B22A56"/>
    <w:rsid w:val="00B23465"/>
    <w:rsid w:val="00B23579"/>
    <w:rsid w:val="00B23F8F"/>
    <w:rsid w:val="00B243A4"/>
    <w:rsid w:val="00B246DC"/>
    <w:rsid w:val="00B24912"/>
    <w:rsid w:val="00B251CB"/>
    <w:rsid w:val="00B25EAA"/>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D30"/>
    <w:rsid w:val="00B41FB1"/>
    <w:rsid w:val="00B467C3"/>
    <w:rsid w:val="00B50049"/>
    <w:rsid w:val="00B50956"/>
    <w:rsid w:val="00B50E84"/>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315D"/>
    <w:rsid w:val="00B649EB"/>
    <w:rsid w:val="00B660A3"/>
    <w:rsid w:val="00B66AE0"/>
    <w:rsid w:val="00B67E21"/>
    <w:rsid w:val="00B67FED"/>
    <w:rsid w:val="00B7031B"/>
    <w:rsid w:val="00B707B4"/>
    <w:rsid w:val="00B70C7A"/>
    <w:rsid w:val="00B7115D"/>
    <w:rsid w:val="00B71554"/>
    <w:rsid w:val="00B74171"/>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50C"/>
    <w:rsid w:val="00B91D70"/>
    <w:rsid w:val="00B9222D"/>
    <w:rsid w:val="00B92568"/>
    <w:rsid w:val="00B9316E"/>
    <w:rsid w:val="00B9382E"/>
    <w:rsid w:val="00B94062"/>
    <w:rsid w:val="00B9560A"/>
    <w:rsid w:val="00B95769"/>
    <w:rsid w:val="00B9597F"/>
    <w:rsid w:val="00B9598A"/>
    <w:rsid w:val="00B95CB9"/>
    <w:rsid w:val="00B965FA"/>
    <w:rsid w:val="00B969C0"/>
    <w:rsid w:val="00B96DB0"/>
    <w:rsid w:val="00B979D8"/>
    <w:rsid w:val="00B97B12"/>
    <w:rsid w:val="00BA0C40"/>
    <w:rsid w:val="00BA101C"/>
    <w:rsid w:val="00BA25F3"/>
    <w:rsid w:val="00BA28FA"/>
    <w:rsid w:val="00BA4CDF"/>
    <w:rsid w:val="00BA5DB4"/>
    <w:rsid w:val="00BA5F5A"/>
    <w:rsid w:val="00BA623C"/>
    <w:rsid w:val="00BA688A"/>
    <w:rsid w:val="00BA68B5"/>
    <w:rsid w:val="00BA6A29"/>
    <w:rsid w:val="00BA7079"/>
    <w:rsid w:val="00BA718E"/>
    <w:rsid w:val="00BA755F"/>
    <w:rsid w:val="00BA7F84"/>
    <w:rsid w:val="00BB096B"/>
    <w:rsid w:val="00BB0A06"/>
    <w:rsid w:val="00BB114B"/>
    <w:rsid w:val="00BB2BDD"/>
    <w:rsid w:val="00BB3D2C"/>
    <w:rsid w:val="00BB41C4"/>
    <w:rsid w:val="00BB490C"/>
    <w:rsid w:val="00BB50E7"/>
    <w:rsid w:val="00BB5398"/>
    <w:rsid w:val="00BB6D9C"/>
    <w:rsid w:val="00BB7464"/>
    <w:rsid w:val="00BB7A89"/>
    <w:rsid w:val="00BB7EC4"/>
    <w:rsid w:val="00BC0ED6"/>
    <w:rsid w:val="00BC1186"/>
    <w:rsid w:val="00BC17BE"/>
    <w:rsid w:val="00BC2005"/>
    <w:rsid w:val="00BC32D8"/>
    <w:rsid w:val="00BC366A"/>
    <w:rsid w:val="00BC4863"/>
    <w:rsid w:val="00BC49BF"/>
    <w:rsid w:val="00BC4A16"/>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29AC"/>
    <w:rsid w:val="00C03766"/>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6C"/>
    <w:rsid w:val="00C13AE4"/>
    <w:rsid w:val="00C13BA8"/>
    <w:rsid w:val="00C144FF"/>
    <w:rsid w:val="00C1579A"/>
    <w:rsid w:val="00C168A1"/>
    <w:rsid w:val="00C20852"/>
    <w:rsid w:val="00C21B38"/>
    <w:rsid w:val="00C22813"/>
    <w:rsid w:val="00C230D7"/>
    <w:rsid w:val="00C232F2"/>
    <w:rsid w:val="00C2353B"/>
    <w:rsid w:val="00C2366B"/>
    <w:rsid w:val="00C2367E"/>
    <w:rsid w:val="00C23E21"/>
    <w:rsid w:val="00C2451C"/>
    <w:rsid w:val="00C245F5"/>
    <w:rsid w:val="00C24D48"/>
    <w:rsid w:val="00C266A0"/>
    <w:rsid w:val="00C2683F"/>
    <w:rsid w:val="00C27FDA"/>
    <w:rsid w:val="00C30827"/>
    <w:rsid w:val="00C33E91"/>
    <w:rsid w:val="00C34255"/>
    <w:rsid w:val="00C3439C"/>
    <w:rsid w:val="00C34E70"/>
    <w:rsid w:val="00C36484"/>
    <w:rsid w:val="00C3777F"/>
    <w:rsid w:val="00C400F7"/>
    <w:rsid w:val="00C40AC4"/>
    <w:rsid w:val="00C417E9"/>
    <w:rsid w:val="00C421B0"/>
    <w:rsid w:val="00C422D0"/>
    <w:rsid w:val="00C429E0"/>
    <w:rsid w:val="00C4483C"/>
    <w:rsid w:val="00C44FBD"/>
    <w:rsid w:val="00C451DC"/>
    <w:rsid w:val="00C4521F"/>
    <w:rsid w:val="00C46963"/>
    <w:rsid w:val="00C477FC"/>
    <w:rsid w:val="00C5017B"/>
    <w:rsid w:val="00C501B9"/>
    <w:rsid w:val="00C502F9"/>
    <w:rsid w:val="00C506C0"/>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5B7"/>
    <w:rsid w:val="00C63EFB"/>
    <w:rsid w:val="00C645BE"/>
    <w:rsid w:val="00C64A09"/>
    <w:rsid w:val="00C656C0"/>
    <w:rsid w:val="00C6588C"/>
    <w:rsid w:val="00C65BE0"/>
    <w:rsid w:val="00C65BE2"/>
    <w:rsid w:val="00C65DEB"/>
    <w:rsid w:val="00C65E8E"/>
    <w:rsid w:val="00C6669F"/>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EFD"/>
    <w:rsid w:val="00C8248C"/>
    <w:rsid w:val="00C82692"/>
    <w:rsid w:val="00C82F5C"/>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296A"/>
    <w:rsid w:val="00CA3339"/>
    <w:rsid w:val="00CA52CB"/>
    <w:rsid w:val="00CB0B87"/>
    <w:rsid w:val="00CB1230"/>
    <w:rsid w:val="00CB1FDC"/>
    <w:rsid w:val="00CB292D"/>
    <w:rsid w:val="00CB29DF"/>
    <w:rsid w:val="00CB32B6"/>
    <w:rsid w:val="00CB3A78"/>
    <w:rsid w:val="00CB3F10"/>
    <w:rsid w:val="00CB41D0"/>
    <w:rsid w:val="00CB5E6A"/>
    <w:rsid w:val="00CB6F14"/>
    <w:rsid w:val="00CB748A"/>
    <w:rsid w:val="00CC17CE"/>
    <w:rsid w:val="00CC34B2"/>
    <w:rsid w:val="00CC456E"/>
    <w:rsid w:val="00CC48CF"/>
    <w:rsid w:val="00CC4B03"/>
    <w:rsid w:val="00CC4FFA"/>
    <w:rsid w:val="00CC561C"/>
    <w:rsid w:val="00CC64E6"/>
    <w:rsid w:val="00CC6C5D"/>
    <w:rsid w:val="00CC74FB"/>
    <w:rsid w:val="00CC7856"/>
    <w:rsid w:val="00CD11FF"/>
    <w:rsid w:val="00CD1804"/>
    <w:rsid w:val="00CD192F"/>
    <w:rsid w:val="00CD20A7"/>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3CA"/>
    <w:rsid w:val="00CF080E"/>
    <w:rsid w:val="00CF1402"/>
    <w:rsid w:val="00CF1A84"/>
    <w:rsid w:val="00CF20DE"/>
    <w:rsid w:val="00CF2437"/>
    <w:rsid w:val="00CF422E"/>
    <w:rsid w:val="00CF450E"/>
    <w:rsid w:val="00CF4573"/>
    <w:rsid w:val="00CF572F"/>
    <w:rsid w:val="00CF61B3"/>
    <w:rsid w:val="00CF6386"/>
    <w:rsid w:val="00CF782C"/>
    <w:rsid w:val="00D010A3"/>
    <w:rsid w:val="00D0208E"/>
    <w:rsid w:val="00D02225"/>
    <w:rsid w:val="00D03CE5"/>
    <w:rsid w:val="00D04A2B"/>
    <w:rsid w:val="00D04B7C"/>
    <w:rsid w:val="00D05120"/>
    <w:rsid w:val="00D07EFD"/>
    <w:rsid w:val="00D1056F"/>
    <w:rsid w:val="00D1293B"/>
    <w:rsid w:val="00D139D8"/>
    <w:rsid w:val="00D14039"/>
    <w:rsid w:val="00D15E3E"/>
    <w:rsid w:val="00D162C8"/>
    <w:rsid w:val="00D16384"/>
    <w:rsid w:val="00D171C6"/>
    <w:rsid w:val="00D17991"/>
    <w:rsid w:val="00D205C4"/>
    <w:rsid w:val="00D2213B"/>
    <w:rsid w:val="00D23003"/>
    <w:rsid w:val="00D238EC"/>
    <w:rsid w:val="00D24B92"/>
    <w:rsid w:val="00D2545F"/>
    <w:rsid w:val="00D26945"/>
    <w:rsid w:val="00D26E73"/>
    <w:rsid w:val="00D27413"/>
    <w:rsid w:val="00D27781"/>
    <w:rsid w:val="00D27A0D"/>
    <w:rsid w:val="00D27C68"/>
    <w:rsid w:val="00D27D13"/>
    <w:rsid w:val="00D27DEC"/>
    <w:rsid w:val="00D30983"/>
    <w:rsid w:val="00D32106"/>
    <w:rsid w:val="00D32B1F"/>
    <w:rsid w:val="00D331C1"/>
    <w:rsid w:val="00D33C4D"/>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455B7"/>
    <w:rsid w:val="00D462E1"/>
    <w:rsid w:val="00D51E3E"/>
    <w:rsid w:val="00D52113"/>
    <w:rsid w:val="00D5222E"/>
    <w:rsid w:val="00D5230D"/>
    <w:rsid w:val="00D53369"/>
    <w:rsid w:val="00D53694"/>
    <w:rsid w:val="00D538A3"/>
    <w:rsid w:val="00D55F50"/>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62A"/>
    <w:rsid w:val="00D74CD1"/>
    <w:rsid w:val="00D7569F"/>
    <w:rsid w:val="00D765D3"/>
    <w:rsid w:val="00D7694C"/>
    <w:rsid w:val="00D76F24"/>
    <w:rsid w:val="00D77012"/>
    <w:rsid w:val="00D776A9"/>
    <w:rsid w:val="00D80079"/>
    <w:rsid w:val="00D80959"/>
    <w:rsid w:val="00D80C77"/>
    <w:rsid w:val="00D80DF3"/>
    <w:rsid w:val="00D81A06"/>
    <w:rsid w:val="00D82810"/>
    <w:rsid w:val="00D83344"/>
    <w:rsid w:val="00D8392A"/>
    <w:rsid w:val="00D83E29"/>
    <w:rsid w:val="00D84A49"/>
    <w:rsid w:val="00D85256"/>
    <w:rsid w:val="00D8799C"/>
    <w:rsid w:val="00D9032F"/>
    <w:rsid w:val="00D9044F"/>
    <w:rsid w:val="00D9066A"/>
    <w:rsid w:val="00D9191C"/>
    <w:rsid w:val="00D91AD3"/>
    <w:rsid w:val="00D93D69"/>
    <w:rsid w:val="00D950A6"/>
    <w:rsid w:val="00D95263"/>
    <w:rsid w:val="00D95E7B"/>
    <w:rsid w:val="00D95FB3"/>
    <w:rsid w:val="00D96476"/>
    <w:rsid w:val="00D979E7"/>
    <w:rsid w:val="00DA054F"/>
    <w:rsid w:val="00DA1F1E"/>
    <w:rsid w:val="00DA3361"/>
    <w:rsid w:val="00DA3A47"/>
    <w:rsid w:val="00DA3D3A"/>
    <w:rsid w:val="00DA7598"/>
    <w:rsid w:val="00DA7AE6"/>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052B"/>
    <w:rsid w:val="00DC1580"/>
    <w:rsid w:val="00DC18C5"/>
    <w:rsid w:val="00DC208E"/>
    <w:rsid w:val="00DC20B4"/>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4F0E"/>
    <w:rsid w:val="00E065D1"/>
    <w:rsid w:val="00E067B9"/>
    <w:rsid w:val="00E069EB"/>
    <w:rsid w:val="00E079BB"/>
    <w:rsid w:val="00E10506"/>
    <w:rsid w:val="00E12393"/>
    <w:rsid w:val="00E12423"/>
    <w:rsid w:val="00E138EC"/>
    <w:rsid w:val="00E1394F"/>
    <w:rsid w:val="00E1445E"/>
    <w:rsid w:val="00E153F5"/>
    <w:rsid w:val="00E154D4"/>
    <w:rsid w:val="00E16CD0"/>
    <w:rsid w:val="00E16E8D"/>
    <w:rsid w:val="00E177F5"/>
    <w:rsid w:val="00E17823"/>
    <w:rsid w:val="00E17D42"/>
    <w:rsid w:val="00E20D3D"/>
    <w:rsid w:val="00E215BB"/>
    <w:rsid w:val="00E21619"/>
    <w:rsid w:val="00E233EB"/>
    <w:rsid w:val="00E2361E"/>
    <w:rsid w:val="00E246B2"/>
    <w:rsid w:val="00E24A1A"/>
    <w:rsid w:val="00E24E01"/>
    <w:rsid w:val="00E25E5C"/>
    <w:rsid w:val="00E26AE8"/>
    <w:rsid w:val="00E27D39"/>
    <w:rsid w:val="00E302A0"/>
    <w:rsid w:val="00E30A60"/>
    <w:rsid w:val="00E32284"/>
    <w:rsid w:val="00E33D60"/>
    <w:rsid w:val="00E3425C"/>
    <w:rsid w:val="00E348BB"/>
    <w:rsid w:val="00E34E87"/>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4"/>
    <w:rsid w:val="00E518DD"/>
    <w:rsid w:val="00E52888"/>
    <w:rsid w:val="00E52C88"/>
    <w:rsid w:val="00E53455"/>
    <w:rsid w:val="00E534EA"/>
    <w:rsid w:val="00E53BA5"/>
    <w:rsid w:val="00E541CB"/>
    <w:rsid w:val="00E54D85"/>
    <w:rsid w:val="00E54F9A"/>
    <w:rsid w:val="00E55BEB"/>
    <w:rsid w:val="00E569CC"/>
    <w:rsid w:val="00E5764C"/>
    <w:rsid w:val="00E57BEF"/>
    <w:rsid w:val="00E57FE5"/>
    <w:rsid w:val="00E60104"/>
    <w:rsid w:val="00E60D14"/>
    <w:rsid w:val="00E60DD1"/>
    <w:rsid w:val="00E60F99"/>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7B4"/>
    <w:rsid w:val="00E80994"/>
    <w:rsid w:val="00E80A36"/>
    <w:rsid w:val="00E83464"/>
    <w:rsid w:val="00E847D6"/>
    <w:rsid w:val="00E85692"/>
    <w:rsid w:val="00E85B9A"/>
    <w:rsid w:val="00E85EBD"/>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2E2"/>
    <w:rsid w:val="00EA3996"/>
    <w:rsid w:val="00EA438D"/>
    <w:rsid w:val="00EA452B"/>
    <w:rsid w:val="00EA4A25"/>
    <w:rsid w:val="00EA4BCB"/>
    <w:rsid w:val="00EA5A4F"/>
    <w:rsid w:val="00EA6071"/>
    <w:rsid w:val="00EA6C83"/>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C1D"/>
    <w:rsid w:val="00ED4C4B"/>
    <w:rsid w:val="00ED6146"/>
    <w:rsid w:val="00ED6545"/>
    <w:rsid w:val="00ED6E80"/>
    <w:rsid w:val="00ED7198"/>
    <w:rsid w:val="00EE04AC"/>
    <w:rsid w:val="00EE0800"/>
    <w:rsid w:val="00EE13BA"/>
    <w:rsid w:val="00EE1A10"/>
    <w:rsid w:val="00EE1B25"/>
    <w:rsid w:val="00EE208A"/>
    <w:rsid w:val="00EE20A3"/>
    <w:rsid w:val="00EE3420"/>
    <w:rsid w:val="00EE3E06"/>
    <w:rsid w:val="00EE419B"/>
    <w:rsid w:val="00EE45A2"/>
    <w:rsid w:val="00EE4D4E"/>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7E3"/>
    <w:rsid w:val="00F07C02"/>
    <w:rsid w:val="00F101EA"/>
    <w:rsid w:val="00F10852"/>
    <w:rsid w:val="00F120F5"/>
    <w:rsid w:val="00F127F1"/>
    <w:rsid w:val="00F12816"/>
    <w:rsid w:val="00F12A17"/>
    <w:rsid w:val="00F12C59"/>
    <w:rsid w:val="00F1329B"/>
    <w:rsid w:val="00F1453D"/>
    <w:rsid w:val="00F154D3"/>
    <w:rsid w:val="00F16627"/>
    <w:rsid w:val="00F17336"/>
    <w:rsid w:val="00F17783"/>
    <w:rsid w:val="00F17969"/>
    <w:rsid w:val="00F20598"/>
    <w:rsid w:val="00F2170D"/>
    <w:rsid w:val="00F2181F"/>
    <w:rsid w:val="00F22B4E"/>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DE5"/>
    <w:rsid w:val="00F37E96"/>
    <w:rsid w:val="00F408AC"/>
    <w:rsid w:val="00F40D90"/>
    <w:rsid w:val="00F423A2"/>
    <w:rsid w:val="00F43037"/>
    <w:rsid w:val="00F4382E"/>
    <w:rsid w:val="00F445CC"/>
    <w:rsid w:val="00F44779"/>
    <w:rsid w:val="00F44A92"/>
    <w:rsid w:val="00F44D83"/>
    <w:rsid w:val="00F44F0E"/>
    <w:rsid w:val="00F47371"/>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77366"/>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0E5"/>
    <w:rsid w:val="00F944C3"/>
    <w:rsid w:val="00F97907"/>
    <w:rsid w:val="00F97AEA"/>
    <w:rsid w:val="00FA03B7"/>
    <w:rsid w:val="00FA0968"/>
    <w:rsid w:val="00FA0A64"/>
    <w:rsid w:val="00FA1A4B"/>
    <w:rsid w:val="00FA2691"/>
    <w:rsid w:val="00FA287F"/>
    <w:rsid w:val="00FA2AA5"/>
    <w:rsid w:val="00FA4908"/>
    <w:rsid w:val="00FA4C1E"/>
    <w:rsid w:val="00FA542B"/>
    <w:rsid w:val="00FA6B82"/>
    <w:rsid w:val="00FA7C84"/>
    <w:rsid w:val="00FA7F02"/>
    <w:rsid w:val="00FB1161"/>
    <w:rsid w:val="00FB1C48"/>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001"/>
    <w:rsid w:val="00FE1C92"/>
    <w:rsid w:val="00FE1E0D"/>
    <w:rsid w:val="00FE29BF"/>
    <w:rsid w:val="00FE3977"/>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61CC5304"/>
  <w15:chartTrackingRefBased/>
  <w15:docId w15:val="{F57479FC-0654-4B7E-B3A2-DDB42EFC4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49"/>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BodyText3">
    <w:name w:val="Body Text 3"/>
    <w:basedOn w:val="Normal"/>
    <w:link w:val="BodyText3Char"/>
    <w:unhideWhenUsed/>
    <w:rsid w:val="00B9150C"/>
    <w:pPr>
      <w:spacing w:after="0" w:line="240" w:lineRule="auto"/>
      <w:jc w:val="center"/>
    </w:pPr>
    <w:rPr>
      <w:rFonts w:ascii="Bookman Old Style" w:eastAsia="Times New Roman" w:hAnsi="Bookman Old Style" w:cs="Times New Roman"/>
      <w:b/>
      <w:sz w:val="28"/>
      <w:szCs w:val="20"/>
      <w:lang w:val="x-none"/>
    </w:rPr>
  </w:style>
  <w:style w:type="character" w:customStyle="1" w:styleId="BodyText3Char">
    <w:name w:val="Body Text 3 Char"/>
    <w:basedOn w:val="DefaultParagraphFont"/>
    <w:link w:val="BodyText3"/>
    <w:rsid w:val="00B9150C"/>
    <w:rPr>
      <w:rFonts w:ascii="Bookman Old Style" w:eastAsia="Times New Roman" w:hAnsi="Bookman Old Style" w:cs="Times New Roman"/>
      <w:b/>
      <w:sz w:val="28"/>
      <w:szCs w:val="20"/>
      <w:lang w:val="x-none"/>
    </w:rPr>
  </w:style>
  <w:style w:type="paragraph" w:styleId="NormalWeb">
    <w:name w:val="Normal (Web)"/>
    <w:basedOn w:val="Normal"/>
    <w:uiPriority w:val="99"/>
    <w:unhideWhenUsed/>
    <w:rsid w:val="001061A0"/>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C13A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115295217">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FED12430C5A847A2DC7F3A5E699764" ma:contentTypeVersion="12" ma:contentTypeDescription="Create a new document." ma:contentTypeScope="" ma:versionID="662cf37da7984a6d411d5298b77820bc">
  <xsd:schema xmlns:xsd="http://www.w3.org/2001/XMLSchema" xmlns:xs="http://www.w3.org/2001/XMLSchema" xmlns:p="http://schemas.microsoft.com/office/2006/metadata/properties" xmlns:ns3="e95165f8-9650-44d5-a214-cc240dffbd37" xmlns:ns4="a00c40a2-b723-4bc7-9ab8-cfb7dd3aa7ab" targetNamespace="http://schemas.microsoft.com/office/2006/metadata/properties" ma:root="true" ma:fieldsID="4fd00acb1db5abb215311d3e49336449" ns3:_="" ns4:_="">
    <xsd:import namespace="e95165f8-9650-44d5-a214-cc240dffbd37"/>
    <xsd:import namespace="a00c40a2-b723-4bc7-9ab8-cfb7dd3aa7ab"/>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KeyPoints" minOccurs="0"/>
                <xsd:element ref="ns4:MediaServiceKeyPoints" minOccurs="0"/>
                <xsd:element ref="ns3:SharedWithDetails" minOccurs="0"/>
                <xsd:element ref="ns3:SharingHintHash"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5165f8-9650-44d5-a214-cc240dffbd3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0c40a2-b723-4bc7-9ab8-cfb7dd3aa7a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673CF0-9437-4A61-B844-E4702DD79837}">
  <ds:schemaRefs>
    <ds:schemaRef ds:uri="http://schemas.openxmlformats.org/officeDocument/2006/bibliography"/>
  </ds:schemaRefs>
</ds:datastoreItem>
</file>

<file path=customXml/itemProps2.xml><?xml version="1.0" encoding="utf-8"?>
<ds:datastoreItem xmlns:ds="http://schemas.openxmlformats.org/officeDocument/2006/customXml" ds:itemID="{82AE3310-409C-4BE6-9EE3-7E7A9C076182}">
  <ds:schemaRefs>
    <ds:schemaRef ds:uri="http://purl.org/dc/elements/1.1/"/>
    <ds:schemaRef ds:uri="http://schemas.microsoft.com/office/2006/metadata/properties"/>
    <ds:schemaRef ds:uri="http://purl.org/dc/terms/"/>
    <ds:schemaRef ds:uri="a00c40a2-b723-4bc7-9ab8-cfb7dd3aa7ab"/>
    <ds:schemaRef ds:uri="http://schemas.microsoft.com/office/infopath/2007/PartnerControls"/>
    <ds:schemaRef ds:uri="http://schemas.microsoft.com/office/2006/documentManagement/types"/>
    <ds:schemaRef ds:uri="http://schemas.openxmlformats.org/package/2006/metadata/core-properties"/>
    <ds:schemaRef ds:uri="e95165f8-9650-44d5-a214-cc240dffbd37"/>
    <ds:schemaRef ds:uri="http://www.w3.org/XML/1998/namespace"/>
    <ds:schemaRef ds:uri="http://purl.org/dc/dcmitype/"/>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06080429-25C6-4657-AF67-D9E889E28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5165f8-9650-44d5-a214-cc240dffbd37"/>
    <ds:schemaRef ds:uri="a00c40a2-b723-4bc7-9ab8-cfb7dd3aa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6039</Words>
  <Characters>34423</Characters>
  <Application>Microsoft Office Word</Application>
  <DocSecurity>0</DocSecurity>
  <Lines>286</Lines>
  <Paragraphs>8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Introduction to Coláiste Naomh Feichín</vt:lpstr>
      <vt:lpstr>Mission Statement</vt:lpstr>
      <vt:lpstr>Glossary of Terms</vt:lpstr>
      <vt:lpstr>Admission Statement </vt:lpstr>
      <vt:lpstr>Legal Framework </vt:lpstr>
      <vt:lpstr>General Admission Provisions </vt:lpstr>
      <vt:lpstr>Application to the First-Year Group </vt:lpstr>
      <vt:lpstr>Admission Provisions (First Year Group) </vt:lpstr>
      <vt:lpstr>Application to All Year Groups Other Than First-Year </vt:lpstr>
      <vt:lpstr>Admission Provisions (Other Than First-Year) </vt:lpstr>
      <vt:lpstr>Appeals  </vt:lpstr>
    </vt:vector>
  </TitlesOfParts>
  <Company/>
  <LinksUpToDate>false</LinksUpToDate>
  <CharactersWithSpaces>4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Sarah O'Halloran</cp:lastModifiedBy>
  <cp:revision>6</cp:revision>
  <cp:lastPrinted>2024-10-23T09:30:00Z</cp:lastPrinted>
  <dcterms:created xsi:type="dcterms:W3CDTF">2025-09-10T12:54:00Z</dcterms:created>
  <dcterms:modified xsi:type="dcterms:W3CDTF">2025-09-1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ED12430C5A847A2DC7F3A5E699764</vt:lpwstr>
  </property>
  <property fmtid="{D5CDD505-2E9C-101B-9397-08002B2CF9AE}" pid="3" name="AuthorIds_UIVersion_53760">
    <vt:lpwstr>12</vt:lpwstr>
  </property>
  <property fmtid="{D5CDD505-2E9C-101B-9397-08002B2CF9AE}" pid="4" name="AuthorIds_UIVersion_20992">
    <vt:lpwstr>16</vt:lpwstr>
  </property>
</Properties>
</file>